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69FD" w:rsidRPr="00474BE7" w:rsidRDefault="00EE69FD" w:rsidP="005453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74BE7">
        <w:rPr>
          <w:rFonts w:ascii="Times New Roman" w:hAnsi="Times New Roman" w:cs="Times New Roman"/>
          <w:b/>
          <w:sz w:val="24"/>
          <w:szCs w:val="24"/>
        </w:rPr>
        <w:t>BAB 5</w:t>
      </w:r>
    </w:p>
    <w:p w:rsidR="00EE69FD" w:rsidRDefault="00EE69FD" w:rsidP="00EE69F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E</w:t>
      </w:r>
      <w:r w:rsidRPr="00474BE7">
        <w:rPr>
          <w:rFonts w:ascii="Times New Roman" w:hAnsi="Times New Roman" w:cs="Times New Roman"/>
          <w:b/>
          <w:sz w:val="24"/>
          <w:szCs w:val="24"/>
        </w:rPr>
        <w:t>SIMPULAN DAN SARAN</w:t>
      </w:r>
    </w:p>
    <w:p w:rsidR="00EE69FD" w:rsidRPr="00474BE7" w:rsidRDefault="00EE69FD" w:rsidP="00EE69F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E69FD" w:rsidRPr="00A802F4" w:rsidRDefault="00EE69FD" w:rsidP="00EE69FD">
      <w:pPr>
        <w:rPr>
          <w:rFonts w:ascii="Times New Roman" w:hAnsi="Times New Roman" w:cs="Times New Roman"/>
          <w:b/>
          <w:sz w:val="24"/>
          <w:szCs w:val="24"/>
        </w:rPr>
      </w:pPr>
      <w:r w:rsidRPr="00A802F4">
        <w:rPr>
          <w:rFonts w:ascii="Times New Roman" w:hAnsi="Times New Roman" w:cs="Times New Roman"/>
          <w:b/>
          <w:sz w:val="24"/>
          <w:szCs w:val="24"/>
        </w:rPr>
        <w:t xml:space="preserve">5.1 Kesimpulan </w:t>
      </w:r>
    </w:p>
    <w:p w:rsidR="00EE69FD" w:rsidRDefault="00EE69FD" w:rsidP="00EE69FD">
      <w:pPr>
        <w:pStyle w:val="ListParagraph"/>
        <w:spacing w:after="0"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ri hasil penelitian yang dilakukan pada </w:t>
      </w:r>
      <w:r w:rsidR="008E0421">
        <w:rPr>
          <w:rFonts w:ascii="Times New Roman" w:hAnsi="Times New Roman" w:cs="Times New Roman"/>
          <w:sz w:val="24"/>
          <w:szCs w:val="24"/>
        </w:rPr>
        <w:t>Bulan Desember 2017 tentang Hubungan Peran Ayah ASI dengan Kecemasan Ibu Postpartum Berdasarkan Pendekatan Teori Adaptasi Roy di Desa Polaman Kecamatan Dampit Kabupaten M</w:t>
      </w:r>
      <w:r>
        <w:rPr>
          <w:rFonts w:ascii="Times New Roman" w:hAnsi="Times New Roman" w:cs="Times New Roman"/>
          <w:sz w:val="24"/>
          <w:szCs w:val="24"/>
        </w:rPr>
        <w:t>alang dapat ditarik kesimpulan sebagai berikut:</w:t>
      </w:r>
    </w:p>
    <w:p w:rsidR="00EE69FD" w:rsidRDefault="00EE69FD" w:rsidP="00EE69FD">
      <w:pPr>
        <w:pStyle w:val="ListParagraph"/>
        <w:numPr>
          <w:ilvl w:val="0"/>
          <w:numId w:val="51"/>
        </w:numPr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ri hasil penelitian menunjukkan bahwa peran ayah ASI  adalah cuk</w:t>
      </w:r>
      <w:r w:rsidR="003F103D">
        <w:rPr>
          <w:rFonts w:ascii="Times New Roman" w:hAnsi="Times New Roman" w:cs="Times New Roman"/>
          <w:sz w:val="24"/>
          <w:szCs w:val="24"/>
        </w:rPr>
        <w:t xml:space="preserve">up sebanyak 14 responden (54%), peran ayah ASI kurang sebanyak 12 responden (46%).  </w:t>
      </w:r>
    </w:p>
    <w:p w:rsidR="00EE69FD" w:rsidRDefault="00EE69FD" w:rsidP="00EE69FD">
      <w:pPr>
        <w:pStyle w:val="ListParagraph"/>
        <w:numPr>
          <w:ilvl w:val="0"/>
          <w:numId w:val="51"/>
        </w:numPr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cemasan ibu postpartum telah dilakukan penelitian menunjukkan bahwa ibu postpartum mengalami kecemasan </w:t>
      </w:r>
      <w:r w:rsidRPr="00384074">
        <w:rPr>
          <w:rFonts w:ascii="Times New Roman" w:hAnsi="Times New Roman" w:cs="Times New Roman"/>
          <w:i/>
          <w:sz w:val="24"/>
          <w:szCs w:val="24"/>
        </w:rPr>
        <w:t>mild moderate symtomps</w:t>
      </w:r>
      <w:r w:rsidR="003F103D">
        <w:rPr>
          <w:rFonts w:ascii="Times New Roman" w:hAnsi="Times New Roman" w:cs="Times New Roman"/>
          <w:sz w:val="24"/>
          <w:szCs w:val="24"/>
        </w:rPr>
        <w:t xml:space="preserve"> sebanyak 14 (54%), dan kecemasan ringan sebanyak 12 responden (46%). </w:t>
      </w:r>
    </w:p>
    <w:p w:rsidR="00EE69FD" w:rsidRPr="00D40706" w:rsidRDefault="00EE69FD" w:rsidP="00EE69FD">
      <w:pPr>
        <w:pStyle w:val="ListParagraph"/>
        <w:numPr>
          <w:ilvl w:val="0"/>
          <w:numId w:val="51"/>
        </w:numPr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a hubungan antar peran ayah ASI dengan kecemasan ibu postpartum berdasarkan pendekatan teori adaptasi roy yang dibuktikan dengan hasil penelitian </w:t>
      </w:r>
      <w:r w:rsidR="00EC0AC3">
        <w:rPr>
          <w:rFonts w:ascii="Times New Roman" w:hAnsi="Times New Roman" w:cs="Times New Roman"/>
          <w:sz w:val="24"/>
          <w:szCs w:val="24"/>
        </w:rPr>
        <w:t>p=</w:t>
      </w:r>
      <w:r w:rsidRPr="00B00491">
        <w:rPr>
          <w:rFonts w:ascii="Times New Roman" w:hAnsi="Times New Roman" w:cs="Times New Roman"/>
          <w:sz w:val="24"/>
          <w:szCs w:val="24"/>
        </w:rPr>
        <w:t xml:space="preserve"> 0,048 </w:t>
      </w:r>
      <w:r w:rsidR="00EC0AC3">
        <w:rPr>
          <w:rFonts w:ascii="Times New Roman" w:hAnsi="Times New Roman" w:cs="Times New Roman"/>
          <w:sz w:val="24"/>
          <w:szCs w:val="24"/>
        </w:rPr>
        <w:t xml:space="preserve">dan koefesiensi korelasi 0,392 yang </w:t>
      </w:r>
      <w:r w:rsidRPr="00B00491">
        <w:rPr>
          <w:rFonts w:ascii="Times New Roman" w:hAnsi="Times New Roman" w:cs="Times New Roman"/>
          <w:sz w:val="24"/>
          <w:szCs w:val="24"/>
        </w:rPr>
        <w:t xml:space="preserve">maka artinya ada hubungan yang </w:t>
      </w:r>
      <w:r w:rsidR="00EC0AC3">
        <w:rPr>
          <w:rFonts w:ascii="Times New Roman" w:hAnsi="Times New Roman" w:cs="Times New Roman"/>
          <w:sz w:val="24"/>
          <w:szCs w:val="24"/>
        </w:rPr>
        <w:t>yang sedang</w:t>
      </w:r>
      <w:r w:rsidRPr="00B0049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E69FD" w:rsidRPr="00A802F4" w:rsidRDefault="00EE69FD" w:rsidP="00EE69FD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.2</w:t>
      </w:r>
      <w:r w:rsidRPr="00A802F4">
        <w:rPr>
          <w:rFonts w:ascii="Times New Roman" w:hAnsi="Times New Roman" w:cs="Times New Roman"/>
          <w:b/>
          <w:sz w:val="24"/>
          <w:szCs w:val="24"/>
        </w:rPr>
        <w:t xml:space="preserve"> Saran </w:t>
      </w:r>
    </w:p>
    <w:p w:rsidR="00EE69FD" w:rsidRPr="00246C98" w:rsidRDefault="00EE69FD" w:rsidP="00EE69F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46C98">
        <w:rPr>
          <w:rFonts w:ascii="Times New Roman" w:hAnsi="Times New Roman" w:cs="Times New Roman"/>
          <w:b/>
          <w:sz w:val="24"/>
          <w:szCs w:val="24"/>
        </w:rPr>
        <w:t xml:space="preserve">5.2.1 Bagi </w:t>
      </w:r>
      <w:r w:rsidR="00046C13">
        <w:rPr>
          <w:rFonts w:ascii="Times New Roman" w:hAnsi="Times New Roman" w:cs="Times New Roman"/>
          <w:b/>
          <w:sz w:val="24"/>
          <w:szCs w:val="24"/>
        </w:rPr>
        <w:t xml:space="preserve">Puskesmas </w:t>
      </w:r>
    </w:p>
    <w:p w:rsidR="00EE69FD" w:rsidRDefault="00EE69FD" w:rsidP="00EE69F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6623">
        <w:rPr>
          <w:rFonts w:ascii="Times New Roman" w:hAnsi="Times New Roman" w:cs="Times New Roman"/>
          <w:sz w:val="24"/>
          <w:szCs w:val="24"/>
        </w:rPr>
        <w:t xml:space="preserve">Diharapkan dapat menjadi bahan masukan untuk menentukan kebijakan dalam rangka meningkatkan pengetahuan tentang </w:t>
      </w:r>
      <w:r>
        <w:rPr>
          <w:rFonts w:ascii="Times New Roman" w:hAnsi="Times New Roman" w:cs="Times New Roman"/>
          <w:sz w:val="24"/>
          <w:szCs w:val="24"/>
        </w:rPr>
        <w:t>peran ayah ASI pada kecemasan ibu postpartum khususnya pada ibu yang menyusui</w:t>
      </w:r>
      <w:r w:rsidR="006A145C">
        <w:rPr>
          <w:rFonts w:ascii="Times New Roman" w:hAnsi="Times New Roman" w:cs="Times New Roman"/>
          <w:sz w:val="24"/>
          <w:szCs w:val="24"/>
        </w:rPr>
        <w:t>, m</w:t>
      </w:r>
      <w:r w:rsidR="00FD0870">
        <w:rPr>
          <w:rFonts w:ascii="Times New Roman" w:hAnsi="Times New Roman" w:cs="Times New Roman"/>
          <w:sz w:val="24"/>
          <w:szCs w:val="24"/>
        </w:rPr>
        <w:t>elibatkan ayah saat kelas ibu hamil, buka program khusus untu</w:t>
      </w:r>
      <w:r w:rsidR="0013255E">
        <w:rPr>
          <w:rFonts w:ascii="Times New Roman" w:hAnsi="Times New Roman" w:cs="Times New Roman"/>
          <w:sz w:val="24"/>
          <w:szCs w:val="24"/>
        </w:rPr>
        <w:t>k konseling ASI khususnya ayah dan dapat m</w:t>
      </w:r>
      <w:r w:rsidR="0013255E" w:rsidRPr="00F7766D">
        <w:rPr>
          <w:rFonts w:ascii="Times New Roman" w:hAnsi="Times New Roman" w:cs="Times New Roman"/>
          <w:sz w:val="24"/>
          <w:szCs w:val="24"/>
          <w:lang w:val="en-US"/>
        </w:rPr>
        <w:t xml:space="preserve">enjadi dasar </w:t>
      </w:r>
      <w:r w:rsidR="0013255E" w:rsidRPr="00F7766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pertimbangan bagi pemegang kebijakan dalam bidang laktasi untuk memasukkan edukasi </w:t>
      </w:r>
      <w:r w:rsidR="0013255E" w:rsidRPr="00F7766D">
        <w:rPr>
          <w:rFonts w:ascii="Times New Roman" w:hAnsi="Times New Roman" w:cs="Times New Roman"/>
          <w:sz w:val="24"/>
          <w:szCs w:val="24"/>
        </w:rPr>
        <w:t>pemberian ASI tidak hanya untuk ibu tetapi juga pada ayah</w:t>
      </w:r>
    </w:p>
    <w:p w:rsidR="00EE69FD" w:rsidRDefault="00EE69FD" w:rsidP="00EE69F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46C98">
        <w:rPr>
          <w:rFonts w:ascii="Times New Roman" w:hAnsi="Times New Roman" w:cs="Times New Roman"/>
          <w:b/>
          <w:sz w:val="24"/>
          <w:szCs w:val="24"/>
        </w:rPr>
        <w:t xml:space="preserve">5.2.3 Bagi </w:t>
      </w:r>
      <w:r w:rsidR="00BA4416">
        <w:rPr>
          <w:rFonts w:ascii="Times New Roman" w:hAnsi="Times New Roman" w:cs="Times New Roman"/>
          <w:b/>
          <w:sz w:val="24"/>
          <w:szCs w:val="24"/>
        </w:rPr>
        <w:t xml:space="preserve">peneliti selanjutnya </w:t>
      </w:r>
    </w:p>
    <w:p w:rsidR="00BA4416" w:rsidRDefault="00947196" w:rsidP="00EE69F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harapkan a</w:t>
      </w:r>
      <w:r w:rsidR="00BA4416">
        <w:rPr>
          <w:rFonts w:ascii="Times New Roman" w:hAnsi="Times New Roman" w:cs="Times New Roman"/>
          <w:sz w:val="24"/>
          <w:szCs w:val="24"/>
        </w:rPr>
        <w:t>gar dapat melanjutkan penelitian dengan konsep model teori roy ini tidak hanya pendekata</w:t>
      </w:r>
      <w:r w:rsidR="00E62D0D">
        <w:rPr>
          <w:rFonts w:ascii="Times New Roman" w:hAnsi="Times New Roman" w:cs="Times New Roman"/>
          <w:sz w:val="24"/>
          <w:szCs w:val="24"/>
        </w:rPr>
        <w:t>n</w:t>
      </w:r>
      <w:r w:rsidR="00BA4416">
        <w:rPr>
          <w:rFonts w:ascii="Times New Roman" w:hAnsi="Times New Roman" w:cs="Times New Roman"/>
          <w:sz w:val="24"/>
          <w:szCs w:val="24"/>
        </w:rPr>
        <w:t xml:space="preserve"> namun sampai penerapan dari konsep model teori roy</w:t>
      </w:r>
      <w:r w:rsidR="00AF0D0F">
        <w:rPr>
          <w:rFonts w:ascii="Times New Roman" w:hAnsi="Times New Roman" w:cs="Times New Roman"/>
          <w:sz w:val="24"/>
          <w:szCs w:val="24"/>
        </w:rPr>
        <w:t>. Peneliti juga menyarankan untuk menambah besar sampel, populasi yang digunakan dalam penelitian ini</w:t>
      </w:r>
      <w:r w:rsidR="00E62D0D">
        <w:rPr>
          <w:rFonts w:ascii="Times New Roman" w:hAnsi="Times New Roman" w:cs="Times New Roman"/>
          <w:sz w:val="24"/>
          <w:szCs w:val="24"/>
        </w:rPr>
        <w:t>. Selain itu mungkin</w:t>
      </w:r>
      <w:r w:rsidR="00AA1E1C">
        <w:rPr>
          <w:rFonts w:ascii="Times New Roman" w:hAnsi="Times New Roman" w:cs="Times New Roman"/>
          <w:sz w:val="24"/>
          <w:szCs w:val="24"/>
        </w:rPr>
        <w:t xml:space="preserve"> dapat menggunakan instrumen kue</w:t>
      </w:r>
      <w:r w:rsidR="00E62D0D">
        <w:rPr>
          <w:rFonts w:ascii="Times New Roman" w:hAnsi="Times New Roman" w:cs="Times New Roman"/>
          <w:sz w:val="24"/>
          <w:szCs w:val="24"/>
        </w:rPr>
        <w:t>sioner peran ayah ASI dengan bentuk peran dari lebih banyak referensi</w:t>
      </w:r>
      <w:r w:rsidR="0046479E">
        <w:rPr>
          <w:rFonts w:ascii="Times New Roman" w:hAnsi="Times New Roman" w:cs="Times New Roman"/>
          <w:sz w:val="24"/>
          <w:szCs w:val="24"/>
        </w:rPr>
        <w:t xml:space="preserve"> dan sudah terstandart internasional seperti </w:t>
      </w:r>
      <w:r w:rsidR="0046479E" w:rsidRPr="0046479E">
        <w:rPr>
          <w:rFonts w:ascii="Times New Roman" w:hAnsi="Times New Roman" w:cs="Times New Roman"/>
          <w:i/>
          <w:sz w:val="24"/>
          <w:szCs w:val="24"/>
        </w:rPr>
        <w:t>PASS</w:t>
      </w:r>
      <w:r w:rsidR="00E62D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86F33" w:rsidRPr="00BA4416" w:rsidRDefault="00686F33" w:rsidP="00EE69F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E69FD" w:rsidRDefault="00EE69FD" w:rsidP="00EE69FD">
      <w:pPr>
        <w:spacing w:after="0"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E69FD" w:rsidRDefault="00EE69FD" w:rsidP="00EE69FD">
      <w:pPr>
        <w:spacing w:after="0"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E69FD" w:rsidRDefault="00EE69FD" w:rsidP="00EE69FD">
      <w:pPr>
        <w:spacing w:after="0"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E69FD" w:rsidRPr="00B75550" w:rsidRDefault="00EE69FD" w:rsidP="00EE69FD">
      <w:pPr>
        <w:spacing w:after="0"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E69FD" w:rsidRPr="00D16DFB" w:rsidRDefault="00EE69FD" w:rsidP="00EE69FD">
      <w:pPr>
        <w:pStyle w:val="ListParagraph"/>
        <w:spacing w:after="0"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E69FD" w:rsidRPr="006F19AC" w:rsidRDefault="00EE69FD" w:rsidP="00EE69FD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EE69FD" w:rsidRDefault="00EE69FD" w:rsidP="00EE69FD">
      <w:pPr>
        <w:pStyle w:val="ListParagraph"/>
        <w:spacing w:after="0"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EE69FD" w:rsidRDefault="00EE69FD" w:rsidP="00EE69FD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255E" w:rsidRDefault="0013255E" w:rsidP="00EE69FD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255E" w:rsidRDefault="0013255E" w:rsidP="00EE69FD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F6772" w:rsidRDefault="003F6772" w:rsidP="00EE69FD">
      <w:pPr>
        <w:pStyle w:val="ListParagraph"/>
        <w:spacing w:after="0" w:line="48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E69FD" w:rsidRDefault="00EE69FD" w:rsidP="00142C0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D5579" w:rsidRDefault="001E17DC" w:rsidP="000D5579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62AC">
        <w:rPr>
          <w:rFonts w:ascii="Times New Roman" w:hAnsi="Times New Roman" w:cs="Times New Roman"/>
          <w:b/>
          <w:sz w:val="24"/>
          <w:szCs w:val="24"/>
        </w:rPr>
        <w:t>DAFTAR PUSTAKA</w:t>
      </w:r>
    </w:p>
    <w:p w:rsidR="000D5579" w:rsidRPr="000D5579" w:rsidRDefault="000D5579" w:rsidP="000D5579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D46AA2">
        <w:rPr>
          <w:rFonts w:ascii="Times New Roman" w:eastAsia="Times New Roman" w:hAnsi="Times New Roman" w:cs="Times New Roman"/>
          <w:sz w:val="24"/>
          <w:szCs w:val="24"/>
          <w:lang w:eastAsia="id-ID"/>
        </w:rPr>
        <w:t>Ali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S.S, dhaded, Goudar.S,</w:t>
      </w:r>
      <w:r w:rsidRPr="00D46AA2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2014. </w:t>
      </w:r>
      <w:r w:rsidRPr="004952B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The Impact of </w:t>
      </w:r>
      <w:r w:rsidR="00F47DD5"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  <w:t xml:space="preserve"> </w:t>
      </w:r>
      <w:r w:rsidRPr="004952B8">
        <w:rPr>
          <w:rFonts w:ascii="Times New Roman" w:eastAsia="Times New Roman" w:hAnsi="Times New Roman" w:cs="Times New Roman"/>
          <w:sz w:val="24"/>
          <w:szCs w:val="24"/>
          <w:lang w:eastAsia="id-ID"/>
        </w:rPr>
        <w:t>Nutrition on Child</w:t>
      </w:r>
      <w:r w:rsidR="00F47DD5"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  <w:t xml:space="preserve"> </w:t>
      </w:r>
      <w:r w:rsidRPr="004952B8">
        <w:rPr>
          <w:rFonts w:ascii="Times New Roman" w:eastAsia="Times New Roman" w:hAnsi="Times New Roman" w:cs="Times New Roman"/>
          <w:sz w:val="24"/>
          <w:szCs w:val="24"/>
          <w:lang w:eastAsia="id-ID"/>
        </w:rPr>
        <w:t>Development at 3 Years in a Rural CommunityofIndia</w:t>
      </w:r>
      <w:r w:rsidRPr="00D46AA2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</w:t>
      </w:r>
      <w:r w:rsidRPr="004952B8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International Journal of Prevenive Medicine</w:t>
      </w:r>
      <w:r w:rsidRPr="00D46AA2">
        <w:rPr>
          <w:rFonts w:ascii="Times New Roman" w:eastAsia="Times New Roman" w:hAnsi="Times New Roman" w:cs="Times New Roman"/>
          <w:sz w:val="24"/>
          <w:szCs w:val="24"/>
          <w:lang w:eastAsia="id-ID"/>
        </w:rPr>
        <w:t>, vol 5, no 4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.</w:t>
      </w:r>
    </w:p>
    <w:p w:rsidR="000D5579" w:rsidRDefault="000D5579" w:rsidP="004F0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right="51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Alligood,M.RdanTomey,A.2010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.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Nursing</w:t>
      </w:r>
      <w:r w:rsidR="008B0952">
        <w:rPr>
          <w:rFonts w:ascii="Times New Roman" w:eastAsia="Times New Roman" w:hAnsi="Times New Roman" w:cs="Times New Roman"/>
          <w:i/>
          <w:sz w:val="24"/>
          <w:szCs w:val="24"/>
          <w:lang w:val="en-US" w:eastAsia="id-ID"/>
        </w:rPr>
        <w:t xml:space="preserve"> </w:t>
      </w:r>
      <w:r w:rsidRPr="00A80759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Theory:Utilization</w:t>
      </w:r>
      <w:r w:rsidR="008B0952">
        <w:rPr>
          <w:rFonts w:ascii="Times New Roman" w:eastAsia="Times New Roman" w:hAnsi="Times New Roman" w:cs="Times New Roman"/>
          <w:i/>
          <w:sz w:val="24"/>
          <w:szCs w:val="24"/>
          <w:lang w:val="en-US" w:eastAsia="id-ID"/>
        </w:rPr>
        <w:t xml:space="preserve"> </w:t>
      </w:r>
      <w:r w:rsidRPr="00A80759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&amp;</w:t>
      </w:r>
      <w:r w:rsidR="008B0952">
        <w:rPr>
          <w:rFonts w:ascii="Times New Roman" w:eastAsia="Times New Roman" w:hAnsi="Times New Roman" w:cs="Times New Roman"/>
          <w:i/>
          <w:sz w:val="24"/>
          <w:szCs w:val="24"/>
          <w:lang w:val="en-US" w:eastAsia="id-ID"/>
        </w:rPr>
        <w:t xml:space="preserve"> </w:t>
      </w:r>
      <w:r w:rsidRPr="00A80759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aplication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.Elsevie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r.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St.Louis</w:t>
      </w:r>
    </w:p>
    <w:p w:rsidR="000D5579" w:rsidRDefault="000D5579" w:rsidP="00100CDD">
      <w:pPr>
        <w:spacing w:after="0" w:line="240" w:lineRule="auto"/>
        <w:ind w:left="709" w:right="51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Anggraini. Y. 2010. </w:t>
      </w:r>
      <w:r w:rsidRPr="00CF4461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Asuhan Kebidanan Masa Nifas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.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Pustaka Rihama.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Yogyakarta </w:t>
      </w: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rikunto,S. 2010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</w:t>
      </w:r>
      <w:r w:rsidRPr="00CF4461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Prosedur Penelitian Suatu Pendekatan Praktik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. Rineka Cipta.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Jakarta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A80759">
        <w:rPr>
          <w:rFonts w:ascii="Times New Roman" w:hAnsi="Times New Roman" w:cs="Times New Roman"/>
          <w:sz w:val="24"/>
          <w:szCs w:val="24"/>
        </w:rPr>
        <w:t>Babisak, J.</w:t>
      </w:r>
      <w:r w:rsidRPr="00423D1D">
        <w:rPr>
          <w:rFonts w:ascii="Times New Roman" w:hAnsi="Times New Roman" w:cs="Times New Roman"/>
          <w:sz w:val="24"/>
          <w:szCs w:val="24"/>
        </w:rPr>
        <w:t>200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A80759">
        <w:rPr>
          <w:rFonts w:ascii="Times New Roman" w:hAnsi="Times New Roman" w:cs="Times New Roman"/>
          <w:i/>
          <w:sz w:val="24"/>
          <w:szCs w:val="24"/>
        </w:rPr>
        <w:t xml:space="preserve">The Breastfeeding Father. </w:t>
      </w:r>
      <w:r w:rsidRPr="00423D1D">
        <w:rPr>
          <w:rFonts w:ascii="Times New Roman" w:hAnsi="Times New Roman" w:cs="Times New Roman"/>
          <w:sz w:val="24"/>
          <w:szCs w:val="24"/>
        </w:rPr>
        <w:t>Nem Begginings</w:t>
      </w:r>
      <w:r w:rsidR="008B09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23D1D">
        <w:rPr>
          <w:rFonts w:ascii="Times New Roman" w:hAnsi="Times New Roman" w:cs="Times New Roman"/>
          <w:sz w:val="24"/>
          <w:szCs w:val="24"/>
        </w:rPr>
        <w:t>(Internet);23(3):122-2. Availeble from: htpp://www.llli,org/nb/nbmayjun06p122.html.</w:t>
      </w:r>
    </w:p>
    <w:p w:rsidR="000D5579" w:rsidRPr="00423D1D" w:rsidRDefault="000D5579" w:rsidP="00100CD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Bahiyatun, 2009. </w:t>
      </w:r>
      <w:r w:rsidRPr="00CF4461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Asuhan Kebidanan Nifas Normal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. EGC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.Jakarta</w:t>
      </w: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Bobak, Lowdermik, jansen. 2005. </w:t>
      </w:r>
      <w:r w:rsidRPr="00C06B5D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Buku ajar keperawatan maternitas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Jakarta : EGC </w:t>
      </w: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Britton.J., dan H.Britton.2008.Maternal self-concept and breastfeeding.</w:t>
      </w:r>
      <w:r w:rsidRPr="000C1EB1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journal of human lactation,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24,431-438. 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8F061E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100CDD">
        <w:rPr>
          <w:rFonts w:ascii="Times New Roman" w:hAnsi="Times New Roman" w:cs="Times New Roman"/>
          <w:sz w:val="24"/>
          <w:szCs w:val="24"/>
        </w:rPr>
        <w:t>Dian, nurafifah.2016. “ ayah Asi (breastfeeding father terhadap kejadian postpartum blues”.</w:t>
      </w:r>
      <w:r w:rsidRPr="00100CDD">
        <w:rPr>
          <w:rFonts w:ascii="Times New Roman" w:hAnsi="Times New Roman" w:cs="Times New Roman"/>
          <w:i/>
          <w:sz w:val="24"/>
          <w:szCs w:val="24"/>
        </w:rPr>
        <w:t>skripsi</w:t>
      </w:r>
      <w:r w:rsidRPr="00100CDD">
        <w:rPr>
          <w:rFonts w:ascii="Times New Roman" w:hAnsi="Times New Roman" w:cs="Times New Roman"/>
          <w:sz w:val="24"/>
          <w:szCs w:val="24"/>
        </w:rPr>
        <w:t xml:space="preserve">. program studi D III kebidanan STIKes Muhamadiyah. Lamongan. </w:t>
      </w:r>
    </w:p>
    <w:p w:rsidR="000D5579" w:rsidRPr="00100CDD" w:rsidRDefault="000D5579" w:rsidP="008F061E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Fahriyani, R., 2013. </w:t>
      </w:r>
      <w:r w:rsidRPr="00732C87">
        <w:rPr>
          <w:rFonts w:ascii="Times New Roman" w:eastAsia="Times New Roman" w:hAnsi="Times New Roman" w:cs="Times New Roman"/>
          <w:sz w:val="24"/>
          <w:szCs w:val="24"/>
          <w:lang w:eastAsia="id-ID"/>
        </w:rPr>
        <w:t>Faktor yang Mempengaruhi Pemberian Asi Eksklusif pada Bayi Cukup Bulan yang Dilakukan Inisiasi Menyusu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i</w:t>
      </w:r>
      <w:r w:rsidRPr="00732C87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Dini (IMD) di Salah Satu Rumah Sakit Sayang Bayi di Jakarta. 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PhD </w:t>
      </w:r>
      <w:r w:rsidRPr="00732C87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Thesis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. Fakultas Kedokteran Universitas Indonesia Program Pendidikan Dokter Spesialis Ilmu Kesehatan Anak.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Jakarta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Febriana. 2010. Hubungan tingkat kecemasan pada primipara dengan kelancaran pengeluaran ASI [ada 2-4 hari postpartum. </w:t>
      </w:r>
      <w:r w:rsidRPr="00B778D3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Skripsi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. Universitas andalas. Padang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A80759">
        <w:rPr>
          <w:rFonts w:ascii="Times New Roman" w:hAnsi="Times New Roman" w:cs="Times New Roman"/>
          <w:sz w:val="24"/>
          <w:szCs w:val="24"/>
        </w:rPr>
        <w:t xml:space="preserve">Februhartanty J. </w:t>
      </w:r>
      <w:r w:rsidRPr="00A349CF">
        <w:rPr>
          <w:rFonts w:ascii="Times New Roman" w:hAnsi="Times New Roman" w:cs="Times New Roman"/>
          <w:sz w:val="24"/>
          <w:szCs w:val="24"/>
        </w:rPr>
        <w:t>Peran Ayah dalam Optimalisasi Praktik Pemberian ASI</w:t>
      </w:r>
      <w:r w:rsidRPr="001166FB">
        <w:rPr>
          <w:rFonts w:ascii="Times New Roman" w:hAnsi="Times New Roman" w:cs="Times New Roman"/>
          <w:i/>
          <w:sz w:val="24"/>
          <w:szCs w:val="24"/>
        </w:rPr>
        <w:t>:</w:t>
      </w:r>
      <w:r w:rsidRPr="00A80759">
        <w:rPr>
          <w:rFonts w:ascii="Times New Roman" w:hAnsi="Times New Roman" w:cs="Times New Roman"/>
          <w:sz w:val="24"/>
          <w:szCs w:val="24"/>
        </w:rPr>
        <w:t xml:space="preserve"> Sebuah studi di Daerah Urban Jakarta. </w:t>
      </w:r>
      <w:r w:rsidRPr="00A349CF">
        <w:rPr>
          <w:rFonts w:ascii="Times New Roman" w:hAnsi="Times New Roman" w:cs="Times New Roman"/>
          <w:i/>
          <w:sz w:val="24"/>
          <w:szCs w:val="24"/>
        </w:rPr>
        <w:t>Disertas</w:t>
      </w:r>
      <w:r w:rsidRPr="00A80759">
        <w:rPr>
          <w:rFonts w:ascii="Times New Roman" w:hAnsi="Times New Roman" w:cs="Times New Roman"/>
          <w:sz w:val="24"/>
          <w:szCs w:val="24"/>
        </w:rPr>
        <w:t>i. Universitas Indonesia</w:t>
      </w:r>
      <w:r>
        <w:rPr>
          <w:rFonts w:ascii="Times New Roman" w:hAnsi="Times New Roman" w:cs="Times New Roman"/>
          <w:sz w:val="24"/>
          <w:szCs w:val="24"/>
        </w:rPr>
        <w:t xml:space="preserve">. Jakarta 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Greenberg, J.S., 2002. </w:t>
      </w:r>
      <w:r w:rsidRPr="00A80759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Comprehensive Stress Management.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8thed. McGraw-Hill.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New York</w:t>
      </w: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Henderson, Christine. 2006</w:t>
      </w:r>
      <w:r w:rsidRPr="00EB4290">
        <w:rPr>
          <w:rFonts w:ascii="Times New Roman" w:eastAsia="Times New Roman" w:hAnsi="Times New Roman" w:cs="Times New Roman"/>
          <w:sz w:val="24"/>
          <w:szCs w:val="24"/>
          <w:lang w:eastAsia="id-ID"/>
        </w:rPr>
        <w:t>.</w:t>
      </w:r>
      <w:r w:rsidRPr="0064212F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Buku AjarKonsepKebidanan</w:t>
      </w:r>
      <w:r w:rsidRPr="00EB4290">
        <w:rPr>
          <w:rFonts w:ascii="Times New Roman" w:eastAsia="Times New Roman" w:hAnsi="Times New Roman" w:cs="Times New Roman"/>
          <w:sz w:val="24"/>
          <w:szCs w:val="24"/>
          <w:lang w:eastAsia="id-ID"/>
        </w:rPr>
        <w:t>.Jakarta : EGC</w:t>
      </w:r>
    </w:p>
    <w:p w:rsidR="000D5579" w:rsidRPr="00EB4290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A80759">
        <w:rPr>
          <w:rFonts w:ascii="Times New Roman" w:hAnsi="Times New Roman" w:cs="Times New Roman"/>
          <w:sz w:val="24"/>
          <w:szCs w:val="24"/>
        </w:rPr>
        <w:lastRenderedPageBreak/>
        <w:t>Hyun J.C, HJ</w:t>
      </w:r>
      <w:r>
        <w:rPr>
          <w:rFonts w:ascii="Times New Roman" w:hAnsi="Times New Roman" w:cs="Times New Roman"/>
          <w:sz w:val="24"/>
          <w:szCs w:val="24"/>
        </w:rPr>
        <w:t xml:space="preserve">.kwon dan </w:t>
      </w:r>
      <w:r w:rsidRPr="00A80759">
        <w:rPr>
          <w:rFonts w:ascii="Times New Roman" w:hAnsi="Times New Roman" w:cs="Times New Roman"/>
          <w:sz w:val="24"/>
          <w:szCs w:val="24"/>
        </w:rPr>
        <w:t>J.J. Lee</w:t>
      </w:r>
      <w:r>
        <w:rPr>
          <w:rFonts w:ascii="Times New Roman" w:hAnsi="Times New Roman" w:cs="Times New Roman"/>
          <w:sz w:val="24"/>
          <w:szCs w:val="24"/>
        </w:rPr>
        <w:t>.2008</w:t>
      </w:r>
      <w:r w:rsidRPr="00A80759">
        <w:rPr>
          <w:rFonts w:ascii="Times New Roman" w:hAnsi="Times New Roman" w:cs="Times New Roman"/>
          <w:sz w:val="24"/>
          <w:szCs w:val="24"/>
        </w:rPr>
        <w:t>.</w:t>
      </w:r>
      <w:r w:rsidRPr="00A80759">
        <w:rPr>
          <w:rFonts w:ascii="Times New Roman" w:hAnsi="Times New Roman" w:cs="Times New Roman"/>
          <w:i/>
          <w:sz w:val="24"/>
          <w:szCs w:val="24"/>
        </w:rPr>
        <w:t xml:space="preserve">antenatal cognitive behaviour therapy for preventive of postpartum depression: A pillot study. Yonsei med 49 (4). Diakses 4 november </w:t>
      </w:r>
      <w:r w:rsidRPr="00A807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4. </w:t>
      </w:r>
      <w:hyperlink r:id="rId9" w:history="1">
        <w:r w:rsidRPr="00A80759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://www.eymj.org/2008/pdf/08553.pdf</w:t>
        </w:r>
      </w:hyperlink>
      <w:r w:rsidRPr="00A8075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Ida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2012. </w:t>
      </w:r>
      <w:r w:rsidRPr="00A349CF">
        <w:rPr>
          <w:rFonts w:ascii="Times New Roman" w:eastAsia="Times New Roman" w:hAnsi="Times New Roman" w:cs="Times New Roman"/>
          <w:sz w:val="24"/>
          <w:szCs w:val="24"/>
          <w:lang w:eastAsia="id-ID"/>
        </w:rPr>
        <w:t>faktor-faktor yang Berhubungan dengan Pemberian ASI Eksklusif 6 Bulan Di Wilayah Kerja Puskesmas Kemiri Muka Kota Depok Tahun 2011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”. </w:t>
      </w:r>
      <w:r w:rsidRPr="00A349CF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Tesis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. Fakultas Kesehatan Masyarakat.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Program Studi Ilmu Kesehatan Masyarak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at. Universitas Indonesia. Jakarta 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</w:pP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Iskand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ar, Suhandi, dan Sugi.2007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.</w:t>
      </w:r>
      <w:r w:rsidR="00A138B6">
        <w:rPr>
          <w:rFonts w:ascii="Times New Roman" w:eastAsia="Times New Roman" w:hAnsi="Times New Roman" w:cs="Times New Roman"/>
          <w:sz w:val="24"/>
          <w:szCs w:val="24"/>
          <w:lang w:val="en-US" w:eastAsia="id-ID"/>
        </w:rPr>
        <w:t xml:space="preserve"> </w:t>
      </w:r>
      <w:r w:rsidRPr="00A80759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Post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Partum</w:t>
      </w:r>
      <w:r w:rsidR="00A138B6">
        <w:rPr>
          <w:rFonts w:ascii="Times New Roman" w:eastAsia="Times New Roman" w:hAnsi="Times New Roman" w:cs="Times New Roman"/>
          <w:i/>
          <w:sz w:val="24"/>
          <w:szCs w:val="24"/>
          <w:lang w:val="en-US" w:eastAsia="id-ID"/>
        </w:rPr>
        <w:t xml:space="preserve"> </w:t>
      </w:r>
      <w:r w:rsidRPr="00A80759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Blues.</w:t>
      </w:r>
      <w:r w:rsidR="00A138B6">
        <w:rPr>
          <w:rFonts w:ascii="Times New Roman" w:eastAsia="Times New Roman" w:hAnsi="Times New Roman" w:cs="Times New Roman"/>
          <w:i/>
          <w:sz w:val="24"/>
          <w:szCs w:val="24"/>
          <w:lang w:val="en-US" w:eastAsia="id-ID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Diakses tanggal 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30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ok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tober2017,</w:t>
      </w:r>
      <w:r w:rsidRPr="00117734">
        <w:rPr>
          <w:rFonts w:ascii="Times New Roman" w:eastAsia="Times New Roman" w:hAnsi="Times New Roman" w:cs="Times New Roman"/>
          <w:sz w:val="24"/>
          <w:szCs w:val="24"/>
          <w:lang w:eastAsia="id-ID"/>
        </w:rPr>
        <w:t>dari</w:t>
      </w:r>
      <w:hyperlink r:id="rId10" w:history="1">
        <w:r w:rsidRPr="00117734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u w:val="none"/>
            <w:lang w:eastAsia="id-ID"/>
          </w:rPr>
          <w:t>http://www.mitrakeluarga.net/kemayoran/kesehatan005.html</w:t>
        </w:r>
      </w:hyperlink>
      <w:r w:rsidRPr="00117734">
        <w:t>.</w:t>
      </w:r>
    </w:p>
    <w:p w:rsidR="000D5579" w:rsidRDefault="000D5579" w:rsidP="00100CDD">
      <w:pPr>
        <w:spacing w:after="0" w:line="240" w:lineRule="auto"/>
        <w:ind w:left="709" w:hanging="709"/>
        <w:jc w:val="both"/>
      </w:pPr>
    </w:p>
    <w:p w:rsidR="000D5579" w:rsidRDefault="000D5579" w:rsidP="008F061E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Janiwarty B &amp; Pieter H. Z. 2012</w:t>
      </w:r>
      <w:r w:rsidRPr="00496223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</w:t>
      </w:r>
      <w:r w:rsidRPr="00E02CDF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Pendidikan Psikologi Untuk Bidan</w:t>
      </w:r>
      <w:r w:rsidRPr="00496223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Rapha Publishing. Medan </w:t>
      </w:r>
    </w:p>
    <w:p w:rsidR="000D5579" w:rsidRPr="00496223" w:rsidRDefault="000D5579" w:rsidP="008F061E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80759">
        <w:rPr>
          <w:rFonts w:ascii="Times New Roman" w:hAnsi="Times New Roman" w:cs="Times New Roman"/>
          <w:sz w:val="24"/>
          <w:szCs w:val="24"/>
        </w:rPr>
        <w:t xml:space="preserve">Jaya. 2014. </w:t>
      </w:r>
      <w:r w:rsidRPr="00A80759">
        <w:rPr>
          <w:rFonts w:ascii="Times New Roman" w:hAnsi="Times New Roman" w:cs="Times New Roman"/>
          <w:i/>
          <w:sz w:val="24"/>
          <w:szCs w:val="24"/>
        </w:rPr>
        <w:t>KeperawatanJiwa.</w:t>
      </w:r>
      <w:r w:rsidRPr="00A80759">
        <w:rPr>
          <w:rFonts w:ascii="Times New Roman" w:hAnsi="Times New Roman" w:cs="Times New Roman"/>
          <w:sz w:val="24"/>
          <w:szCs w:val="24"/>
        </w:rPr>
        <w:t xml:space="preserve"> Bina Rupa Aksara Publisher</w:t>
      </w:r>
      <w:r>
        <w:rPr>
          <w:rFonts w:ascii="Times New Roman" w:hAnsi="Times New Roman" w:cs="Times New Roman"/>
          <w:sz w:val="24"/>
          <w:szCs w:val="24"/>
        </w:rPr>
        <w:t>. Jakarta</w:t>
      </w:r>
    </w:p>
    <w:p w:rsidR="000D5579" w:rsidRDefault="000D5579" w:rsidP="00100CDD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C04E10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Julian, L.J. 2011. </w:t>
      </w:r>
      <w:r w:rsidRPr="001166FB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Measures of anxiety</w:t>
      </w:r>
      <w:r w:rsidRPr="00C04E10">
        <w:rPr>
          <w:rFonts w:ascii="Times New Roman" w:eastAsia="Times New Roman" w:hAnsi="Times New Roman" w:cs="Times New Roman"/>
          <w:sz w:val="24"/>
          <w:szCs w:val="24"/>
          <w:lang w:eastAsia="id-ID"/>
        </w:rPr>
        <w:t>. American College of Rheumato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logy.</w:t>
      </w: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A80759">
        <w:rPr>
          <w:rFonts w:ascii="Times New Roman" w:hAnsi="Times New Roman" w:cs="Times New Roman"/>
          <w:sz w:val="24"/>
          <w:szCs w:val="24"/>
        </w:rPr>
        <w:t xml:space="preserve">Kamariyah N, </w:t>
      </w:r>
      <w:r>
        <w:rPr>
          <w:rFonts w:ascii="Times New Roman" w:hAnsi="Times New Roman" w:cs="Times New Roman"/>
          <w:sz w:val="24"/>
          <w:szCs w:val="24"/>
        </w:rPr>
        <w:t>2014</w:t>
      </w:r>
      <w:r w:rsidRPr="001166FB">
        <w:rPr>
          <w:rFonts w:ascii="Times New Roman" w:hAnsi="Times New Roman" w:cs="Times New Roman"/>
          <w:i/>
          <w:sz w:val="24"/>
          <w:szCs w:val="24"/>
        </w:rPr>
        <w:t>.“Kondisi psikologis Mempengaruhi Produkdi ASI Ibu Menyusui di BPS ASKI Pakis Sido Kumpul Surabaya</w:t>
      </w:r>
      <w:r w:rsidRPr="00A80759">
        <w:rPr>
          <w:rFonts w:ascii="Times New Roman" w:hAnsi="Times New Roman" w:cs="Times New Roman"/>
          <w:sz w:val="24"/>
          <w:szCs w:val="24"/>
        </w:rPr>
        <w:t xml:space="preserve">” jurnal ilmu kesehatan, Vol. 7, No. 12, Peberuari 2014, hal 29-36. 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0D5579" w:rsidRDefault="000D5579" w:rsidP="008F061E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EB4290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Khomsan A. 2002. </w:t>
      </w:r>
      <w:r w:rsidRPr="00E02CDF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Pangan dan Gizi dalam Dimensi Kesejahteraan.</w:t>
      </w:r>
      <w:r w:rsidRPr="00EB4290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Bogor:Institut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Pertanian </w:t>
      </w:r>
      <w:r w:rsidRPr="00EB4290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Bogor. </w:t>
      </w:r>
    </w:p>
    <w:p w:rsidR="000D5579" w:rsidRPr="00EB4290" w:rsidRDefault="000D5579" w:rsidP="008F061E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Kusumawati F dan Hartono, Y. 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2010.</w:t>
      </w:r>
      <w:r w:rsidRPr="001166FB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Buku Ajar Keperawatan Jiwa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. Salemba Medika.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Jakarta: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Marliandiani Y, dan 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Ningrum N.P, 2015. </w:t>
      </w:r>
      <w:r w:rsidRPr="001166FB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Buku Ajar Asuhan Kebidanan pada Masa Nifas dan Menyusui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Jakarta :Salemba Medika. 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Maryunani.A. 2013. </w:t>
      </w:r>
      <w:r w:rsidRPr="00A349CF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Inisiasi menyusui dini: ASI eksklusif dan manajemen laktasi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. Trans info media. Jakarta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Nazir,M</w:t>
      </w:r>
      <w:r w:rsidRPr="009C329C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2013. </w:t>
      </w:r>
      <w:r w:rsidRPr="001166FB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Metode Penelitian</w:t>
      </w:r>
      <w:r w:rsidRPr="009C329C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Balai Aksara.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Jakarta</w:t>
      </w: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Nolan, Mary. 2004</w:t>
      </w:r>
      <w:r w:rsidRPr="007674D8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</w:t>
      </w:r>
      <w:r w:rsidRPr="00E02CDF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Kehamilan &amp; Melahirkan</w:t>
      </w:r>
      <w:r w:rsidRPr="007674D8">
        <w:rPr>
          <w:rFonts w:ascii="Times New Roman" w:eastAsia="Times New Roman" w:hAnsi="Times New Roman" w:cs="Times New Roman"/>
          <w:sz w:val="24"/>
          <w:szCs w:val="24"/>
          <w:lang w:eastAsia="id-ID"/>
        </w:rPr>
        <w:t>. Jakarta :Arcan</w:t>
      </w:r>
    </w:p>
    <w:p w:rsidR="000D5579" w:rsidRPr="007674D8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Notoatmodjo, S. 2012. </w:t>
      </w:r>
      <w:r w:rsidRPr="001166FB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Metodologi penelitian kesehatan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. Rineka Cipta.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Jakarta</w:t>
      </w: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Pr="00EB4290" w:rsidRDefault="000D5579" w:rsidP="008F061E">
      <w:pPr>
        <w:spacing w:after="0" w:line="240" w:lineRule="auto"/>
        <w:ind w:left="709" w:hanging="709"/>
        <w:jc w:val="both"/>
        <w:rPr>
          <w:rStyle w:val="st"/>
          <w:rFonts w:ascii="Times New Roman" w:hAnsi="Times New Roman" w:cs="Times New Roman"/>
          <w:sz w:val="24"/>
          <w:szCs w:val="24"/>
        </w:rPr>
      </w:pPr>
      <w:r w:rsidRPr="00EB4290">
        <w:rPr>
          <w:rStyle w:val="Emphasis"/>
          <w:rFonts w:ascii="Times New Roman" w:hAnsi="Times New Roman" w:cs="Times New Roman"/>
          <w:sz w:val="24"/>
          <w:szCs w:val="24"/>
        </w:rPr>
        <w:t>Notoatmodjo</w:t>
      </w:r>
      <w:r w:rsidRPr="00EB4290">
        <w:rPr>
          <w:rStyle w:val="st"/>
          <w:rFonts w:ascii="Times New Roman" w:hAnsi="Times New Roman" w:cs="Times New Roman"/>
          <w:sz w:val="24"/>
          <w:szCs w:val="24"/>
        </w:rPr>
        <w:t xml:space="preserve">, S. </w:t>
      </w:r>
      <w:r w:rsidRPr="00EB4290">
        <w:rPr>
          <w:rStyle w:val="Emphasis"/>
          <w:rFonts w:ascii="Times New Roman" w:hAnsi="Times New Roman" w:cs="Times New Roman"/>
          <w:sz w:val="24"/>
          <w:szCs w:val="24"/>
        </w:rPr>
        <w:t>2003</w:t>
      </w:r>
      <w:r w:rsidRPr="00EB4290">
        <w:rPr>
          <w:rStyle w:val="st"/>
          <w:rFonts w:ascii="Times New Roman" w:hAnsi="Times New Roman" w:cs="Times New Roman"/>
          <w:sz w:val="24"/>
          <w:szCs w:val="24"/>
        </w:rPr>
        <w:t xml:space="preserve">. </w:t>
      </w:r>
      <w:r w:rsidRPr="00EB4290">
        <w:rPr>
          <w:rStyle w:val="Emphasis"/>
          <w:rFonts w:ascii="Times New Roman" w:hAnsi="Times New Roman" w:cs="Times New Roman"/>
          <w:sz w:val="24"/>
          <w:szCs w:val="24"/>
        </w:rPr>
        <w:t>Pendidikan</w:t>
      </w:r>
      <w:r w:rsidRPr="00EB4290">
        <w:rPr>
          <w:rStyle w:val="st"/>
          <w:rFonts w:ascii="Times New Roman" w:hAnsi="Times New Roman" w:cs="Times New Roman"/>
          <w:sz w:val="24"/>
          <w:szCs w:val="24"/>
        </w:rPr>
        <w:t xml:space="preserve"> Dan Perilaku </w:t>
      </w:r>
      <w:r w:rsidRPr="00EB4290">
        <w:rPr>
          <w:rStyle w:val="Emphasis"/>
          <w:rFonts w:ascii="Times New Roman" w:hAnsi="Times New Roman" w:cs="Times New Roman"/>
          <w:sz w:val="24"/>
          <w:szCs w:val="24"/>
        </w:rPr>
        <w:t>Kesehatan</w:t>
      </w:r>
      <w:r w:rsidR="0050596B">
        <w:rPr>
          <w:rStyle w:val="st"/>
          <w:rFonts w:ascii="Times New Roman" w:hAnsi="Times New Roman" w:cs="Times New Roman"/>
          <w:sz w:val="24"/>
          <w:szCs w:val="24"/>
        </w:rPr>
        <w:t xml:space="preserve">. Rineka </w:t>
      </w:r>
      <w:r w:rsidRPr="00EB4290">
        <w:rPr>
          <w:rStyle w:val="st"/>
          <w:rFonts w:ascii="Times New Roman" w:hAnsi="Times New Roman" w:cs="Times New Roman"/>
          <w:sz w:val="24"/>
          <w:szCs w:val="24"/>
        </w:rPr>
        <w:t>Cipta. Jakarta.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Nurjannah S.N, A.S, Maimunah dan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D.L Badriah, 2013. </w:t>
      </w:r>
      <w:r w:rsidRPr="001166FB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Asuhan Kebidanan Postpartum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Refika Aditama.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Bandung 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lastRenderedPageBreak/>
        <w:t>Nursalam. 2013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</w:t>
      </w:r>
      <w:r w:rsidRPr="001166FB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Konsep Penerapan Metode Penelitian Ilmu Keperawatan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Salemba Medika.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Jakarta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pStyle w:val="Heading3"/>
        <w:spacing w:before="0" w:line="240" w:lineRule="auto"/>
        <w:ind w:left="709" w:hanging="709"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A80759">
        <w:rPr>
          <w:rFonts w:ascii="Times New Roman" w:eastAsia="Times New Roman" w:hAnsi="Times New Roman" w:cs="Times New Roman"/>
          <w:b w:val="0"/>
          <w:color w:val="000000" w:themeColor="text1"/>
          <w:sz w:val="24"/>
          <w:szCs w:val="24"/>
          <w:lang w:eastAsia="id-ID"/>
        </w:rPr>
        <w:t>Rahmawati, A</w:t>
      </w:r>
      <w:r w:rsidRPr="00E02CDF">
        <w:rPr>
          <w:rFonts w:ascii="Times New Roman" w:eastAsia="Times New Roman" w:hAnsi="Times New Roman" w:cs="Times New Roman"/>
          <w:b w:val="0"/>
          <w:color w:val="000000" w:themeColor="text1"/>
          <w:sz w:val="24"/>
          <w:szCs w:val="24"/>
          <w:lang w:eastAsia="id-ID"/>
        </w:rPr>
        <w:t>.“</w:t>
      </w:r>
      <w:r w:rsidRPr="00E02CDF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The Optimization Of Breastfeeding Father’s Role Through Father Prenatal Education</w:t>
      </w:r>
      <w:r w:rsidRPr="00A80759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 xml:space="preserve">Journal </w:t>
      </w:r>
      <w:r w:rsidRPr="001F2172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ners and midwifery</w:t>
      </w: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.</w:t>
      </w:r>
      <w:r w:rsidRPr="00A80759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Vol.3, No. 2, November 2016. Hal 101-106.</w:t>
      </w:r>
    </w:p>
    <w:p w:rsidR="000D5579" w:rsidRPr="000D5579" w:rsidRDefault="000D5579" w:rsidP="000D5579"/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064E76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Reck, C., Stehle, E., Reinig, K., 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dan Mundt, C. 2012</w:t>
      </w:r>
      <w:r w:rsidRPr="00064E76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</w:t>
      </w:r>
      <w:r w:rsidRPr="00E02CDF">
        <w:rPr>
          <w:rFonts w:ascii="Times New Roman" w:eastAsia="Times New Roman" w:hAnsi="Times New Roman" w:cs="Times New Roman"/>
          <w:sz w:val="24"/>
          <w:szCs w:val="24"/>
          <w:lang w:eastAsia="id-ID"/>
        </w:rPr>
        <w:t>Maternity Blues as A Predictor of DSM-IV Depression and Anxiety Disorders in The First Three MonthsPostpartum</w:t>
      </w:r>
      <w:r w:rsidRPr="00064E76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</w:t>
      </w:r>
      <w:r w:rsidRPr="00E02CDF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Journal of Affective Disorders</w:t>
      </w:r>
      <w:r w:rsidRPr="00064E76">
        <w:rPr>
          <w:rFonts w:ascii="Times New Roman" w:eastAsia="Times New Roman" w:hAnsi="Times New Roman" w:cs="Times New Roman"/>
          <w:sz w:val="24"/>
          <w:szCs w:val="24"/>
          <w:lang w:eastAsia="id-ID"/>
        </w:rPr>
        <w:t>,113: 77 –87.</w:t>
      </w:r>
    </w:p>
    <w:p w:rsidR="000D5579" w:rsidRPr="00064E76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d-ID"/>
        </w:rPr>
      </w:pPr>
      <w:r w:rsidRPr="00A807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d-ID"/>
        </w:rPr>
        <w:t>Ridwan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d-ID"/>
        </w:rPr>
        <w:t>2009</w:t>
      </w:r>
      <w:r w:rsidRPr="00A807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d-ID"/>
        </w:rPr>
        <w:t xml:space="preserve">. </w:t>
      </w:r>
      <w:r w:rsidRPr="00BF3CBD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lang w:eastAsia="id-ID"/>
        </w:rPr>
        <w:t>Metode&amp;tehnik menyusun proposal penelitian</w:t>
      </w:r>
      <w:r w:rsidRPr="00A807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d-ID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d-ID"/>
        </w:rPr>
        <w:t xml:space="preserve"> Alfabeta. jakarta </w:t>
      </w: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 w:rsidRPr="005A40B6">
        <w:rPr>
          <w:rFonts w:ascii="Times New Roman" w:eastAsia="Times New Roman" w:hAnsi="Times New Roman" w:cs="Times New Roman"/>
          <w:sz w:val="24"/>
          <w:szCs w:val="24"/>
          <w:lang w:eastAsia="id-ID"/>
        </w:rPr>
        <w:t>Roesl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i</w:t>
      </w:r>
      <w:r w:rsidRPr="005A40B6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2000. </w:t>
      </w:r>
      <w:r w:rsidRPr="00E02CDF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Buku Pintar ASI Eksklusif</w:t>
      </w:r>
      <w:r w:rsidRPr="005A40B6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Yogyakarta. Diva Press. </w:t>
      </w:r>
    </w:p>
    <w:p w:rsidR="000D5579" w:rsidRPr="005A40B6" w:rsidRDefault="000D5579" w:rsidP="00100CD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esli.</w:t>
      </w:r>
      <w:r w:rsidRPr="00A80759">
        <w:rPr>
          <w:rFonts w:ascii="Times New Roman" w:hAnsi="Times New Roman" w:cs="Times New Roman"/>
          <w:sz w:val="24"/>
          <w:szCs w:val="24"/>
        </w:rPr>
        <w:t xml:space="preserve"> 2004. </w:t>
      </w:r>
      <w:r w:rsidRPr="00BF3CBD">
        <w:rPr>
          <w:rFonts w:ascii="Times New Roman" w:hAnsi="Times New Roman" w:cs="Times New Roman"/>
          <w:i/>
          <w:sz w:val="24"/>
          <w:szCs w:val="24"/>
        </w:rPr>
        <w:t>Mengenal ASI Eksklusif</w:t>
      </w:r>
      <w:r w:rsidRPr="00A80759">
        <w:rPr>
          <w:rFonts w:ascii="Times New Roman" w:hAnsi="Times New Roman" w:cs="Times New Roman"/>
          <w:sz w:val="24"/>
          <w:szCs w:val="24"/>
        </w:rPr>
        <w:t>. Trubus Agriyawidya.</w:t>
      </w:r>
      <w:r>
        <w:rPr>
          <w:rFonts w:ascii="Times New Roman" w:hAnsi="Times New Roman" w:cs="Times New Roman"/>
          <w:sz w:val="24"/>
          <w:szCs w:val="24"/>
        </w:rPr>
        <w:t>Jakarta</w:t>
      </w:r>
    </w:p>
    <w:p w:rsidR="000D5579" w:rsidRDefault="000D5579" w:rsidP="00100CD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5579" w:rsidRDefault="000D5579" w:rsidP="00100CDD">
      <w:pPr>
        <w:ind w:left="709" w:hanging="709"/>
        <w:jc w:val="both"/>
        <w:rPr>
          <w:rFonts w:ascii="Times New Roman" w:eastAsia="Times New Roman" w:hAnsi="Times New Roman" w:cs="Times New Roman"/>
          <w:iCs/>
          <w:color w:val="000000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iCs/>
          <w:color w:val="000000"/>
          <w:sz w:val="24"/>
          <w:szCs w:val="24"/>
          <w:lang w:eastAsia="id-ID"/>
        </w:rPr>
        <w:t xml:space="preserve">Sari dan Tia komala . 2015. </w:t>
      </w:r>
      <w:r w:rsidRPr="00133A7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id-ID"/>
        </w:rPr>
        <w:t>Faktor-faktor yang berhubungan dengan kegegalan ASI eksklusof di wilayah puskesmas pringapus kabupaten semarang tahun 2015</w:t>
      </w:r>
      <w:r>
        <w:rPr>
          <w:rFonts w:ascii="Times New Roman" w:eastAsia="Times New Roman" w:hAnsi="Times New Roman" w:cs="Times New Roman"/>
          <w:iCs/>
          <w:color w:val="000000"/>
          <w:sz w:val="24"/>
          <w:szCs w:val="24"/>
          <w:lang w:eastAsia="id-ID"/>
        </w:rPr>
        <w:t xml:space="preserve">. diakses tanggal 17 mei 2016. </w:t>
      </w:r>
    </w:p>
    <w:p w:rsidR="000D5579" w:rsidRPr="00094886" w:rsidRDefault="000D5579" w:rsidP="00100CDD">
      <w:pPr>
        <w:ind w:left="709" w:hanging="709"/>
        <w:jc w:val="both"/>
        <w:rPr>
          <w:rFonts w:ascii="Arial" w:eastAsia="Times New Roman" w:hAnsi="Arial" w:cs="Arial"/>
          <w:i/>
          <w:iCs/>
          <w:color w:val="000000"/>
          <w:sz w:val="16"/>
          <w:szCs w:val="16"/>
          <w:lang w:eastAsia="id-ID"/>
        </w:rPr>
      </w:pPr>
      <w:r w:rsidRPr="00A80759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eastAsia="id-ID"/>
        </w:rPr>
        <w:t>Somerville, S., Dedman, K., Hagan, R., Oxnam, E., Wettinger, M., Byrne, S., Co</w:t>
      </w:r>
      <w:r>
        <w:rPr>
          <w:rFonts w:ascii="Times New Roman" w:eastAsia="Times New Roman" w:hAnsi="Times New Roman" w:cs="Times New Roman"/>
          <w:iCs/>
          <w:color w:val="000000"/>
          <w:sz w:val="24"/>
          <w:szCs w:val="24"/>
          <w:lang w:eastAsia="id-ID"/>
        </w:rPr>
        <w:t>o, S., Doherty, dan D., Page, A.C. 2014</w:t>
      </w:r>
      <w:r w:rsidRPr="00C32334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eastAsia="id-ID"/>
        </w:rPr>
        <w:t>.</w:t>
      </w:r>
      <w:r w:rsidRPr="00C3233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id-ID"/>
        </w:rPr>
        <w:t>Skala Skenario Kecemasan Perinatal: pengembangan dan validasi awal. Arsip Kesehatan Mental Wanita, DOI: 10.1007 / s00737-014-0425-8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id-ID"/>
        </w:rPr>
        <w:t xml:space="preserve">. 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Stuart, G. W dan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 Sudden, S. J. 2007. </w:t>
      </w:r>
      <w:r w:rsidRPr="004517A4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Buku Saku Keperawatan Jiwa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 xml:space="preserve">. </w:t>
      </w:r>
      <w:r w:rsidRPr="00A80759">
        <w:rPr>
          <w:rFonts w:ascii="Times New Roman" w:eastAsia="Times New Roman" w:hAnsi="Times New Roman" w:cs="Times New Roman"/>
          <w:sz w:val="24"/>
          <w:szCs w:val="24"/>
          <w:lang w:eastAsia="id-ID"/>
        </w:rPr>
        <w:t>EGC</w:t>
      </w: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. Jakarta</w:t>
      </w: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AF74CC">
        <w:rPr>
          <w:rFonts w:ascii="Times New Roman" w:hAnsi="Times New Roman" w:cs="Times New Roman"/>
          <w:sz w:val="24"/>
          <w:szCs w:val="24"/>
        </w:rPr>
        <w:t>Suliswati, Sumijatun, Anita T.P, Sianturi Y. 2003.</w:t>
      </w:r>
      <w:r w:rsidRPr="00AF74CC">
        <w:rPr>
          <w:rFonts w:ascii="Times New Roman" w:hAnsi="Times New Roman" w:cs="Times New Roman"/>
          <w:i/>
          <w:sz w:val="24"/>
          <w:szCs w:val="24"/>
        </w:rPr>
        <w:t>konsep dasar keperawatan jiwa</w:t>
      </w:r>
      <w:r w:rsidRPr="00AF74CC">
        <w:rPr>
          <w:rFonts w:ascii="Times New Roman" w:hAnsi="Times New Roman" w:cs="Times New Roman"/>
          <w:sz w:val="24"/>
          <w:szCs w:val="24"/>
        </w:rPr>
        <w:t>. EGC</w:t>
      </w:r>
      <w:r>
        <w:rPr>
          <w:rFonts w:ascii="Times New Roman" w:hAnsi="Times New Roman" w:cs="Times New Roman"/>
          <w:sz w:val="24"/>
          <w:szCs w:val="24"/>
        </w:rPr>
        <w:t>. Jakarta</w:t>
      </w:r>
    </w:p>
    <w:p w:rsidR="000D5579" w:rsidRPr="00AF74CC" w:rsidRDefault="000D5579" w:rsidP="00100CD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0D5579" w:rsidRDefault="000D5579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d-ID"/>
        </w:rPr>
        <w:t>Trismiati.2014</w:t>
      </w:r>
      <w:r w:rsidRPr="00133A75">
        <w:rPr>
          <w:rFonts w:ascii="Times New Roman" w:eastAsia="Times New Roman" w:hAnsi="Times New Roman" w:cs="Times New Roman"/>
          <w:sz w:val="24"/>
          <w:szCs w:val="24"/>
          <w:lang w:eastAsia="id-ID"/>
        </w:rPr>
        <w:t>. Perbedaan Tingkat Kecemasan antara Pria dan Wanita Akseptor Kontrasepsi Mantap di RSUP Dr. Sardjito Yogyakarta</w:t>
      </w:r>
      <w:r w:rsidRPr="004517A4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.</w:t>
      </w:r>
      <w:r w:rsidRPr="00133A75">
        <w:rPr>
          <w:rFonts w:ascii="Times New Roman" w:eastAsia="Times New Roman" w:hAnsi="Times New Roman" w:cs="Times New Roman"/>
          <w:i/>
          <w:sz w:val="24"/>
          <w:szCs w:val="24"/>
          <w:lang w:eastAsia="id-ID"/>
        </w:rPr>
        <w:t>Jurnal PSYCHE 1(1)</w:t>
      </w:r>
    </w:p>
    <w:p w:rsidR="00C8251F" w:rsidRPr="005C3239" w:rsidRDefault="00C8251F" w:rsidP="00100CDD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p w:rsidR="005E35AC" w:rsidRPr="00C8251F" w:rsidRDefault="00C8251F" w:rsidP="00100CDD">
      <w:pPr>
        <w:jc w:val="both"/>
        <w:rPr>
          <w:rFonts w:ascii="Times New Roman" w:hAnsi="Times New Roman" w:cs="Times New Roman"/>
          <w:sz w:val="24"/>
          <w:szCs w:val="24"/>
        </w:rPr>
      </w:pPr>
      <w:r w:rsidRPr="00C8251F">
        <w:rPr>
          <w:rFonts w:ascii="Times New Roman" w:hAnsi="Times New Roman" w:cs="Times New Roman"/>
          <w:sz w:val="24"/>
          <w:szCs w:val="24"/>
        </w:rPr>
        <w:t>Widyastuti, P., (ed). 2005. Epidemiologi Suatu Pengantar, edisi 2. Jakarta : EGC</w:t>
      </w:r>
    </w:p>
    <w:p w:rsidR="00FA7566" w:rsidRDefault="00FA7566" w:rsidP="00263999">
      <w:pPr>
        <w:pStyle w:val="Heading1"/>
        <w:ind w:left="0" w:firstLine="0"/>
        <w:rPr>
          <w:lang w:val="id-ID"/>
        </w:rPr>
      </w:pPr>
    </w:p>
    <w:p w:rsidR="007455B8" w:rsidRDefault="007455B8" w:rsidP="00263999">
      <w:pPr>
        <w:pStyle w:val="Heading1"/>
        <w:ind w:left="0" w:firstLine="0"/>
        <w:rPr>
          <w:lang w:val="id-ID"/>
        </w:rPr>
      </w:pPr>
    </w:p>
    <w:p w:rsidR="000D5579" w:rsidRDefault="000D5579" w:rsidP="00263999">
      <w:pPr>
        <w:pStyle w:val="Heading1"/>
        <w:ind w:left="0" w:firstLine="0"/>
        <w:rPr>
          <w:lang w:val="id-ID"/>
        </w:rPr>
      </w:pPr>
    </w:p>
    <w:p w:rsidR="000D5579" w:rsidRDefault="000D5579" w:rsidP="00263999">
      <w:pPr>
        <w:pStyle w:val="Heading1"/>
        <w:ind w:left="0" w:firstLine="0"/>
      </w:pPr>
    </w:p>
    <w:p w:rsidR="008F4FC0" w:rsidRDefault="008F4FC0" w:rsidP="00263999">
      <w:pPr>
        <w:pStyle w:val="Heading1"/>
        <w:ind w:left="0" w:firstLine="0"/>
      </w:pPr>
    </w:p>
    <w:p w:rsidR="008F4FC0" w:rsidRDefault="008F4FC0" w:rsidP="00263999">
      <w:pPr>
        <w:pStyle w:val="Heading1"/>
        <w:ind w:left="0" w:firstLine="0"/>
      </w:pPr>
    </w:p>
    <w:p w:rsidR="008F4FC0" w:rsidRPr="008F4FC0" w:rsidRDefault="008F4FC0" w:rsidP="00263999">
      <w:pPr>
        <w:pStyle w:val="Heading1"/>
        <w:ind w:left="0" w:firstLine="0"/>
      </w:pPr>
    </w:p>
    <w:p w:rsidR="000D5579" w:rsidRDefault="000D5579" w:rsidP="00263999">
      <w:pPr>
        <w:pStyle w:val="Heading1"/>
        <w:ind w:left="0" w:firstLine="0"/>
        <w:rPr>
          <w:lang w:val="id-ID"/>
        </w:rPr>
      </w:pPr>
    </w:p>
    <w:p w:rsidR="000D5579" w:rsidRDefault="000D5579" w:rsidP="00263999">
      <w:pPr>
        <w:pStyle w:val="Heading1"/>
        <w:ind w:left="0" w:firstLine="0"/>
        <w:rPr>
          <w:lang w:val="id-ID"/>
        </w:rPr>
      </w:pPr>
      <w:bookmarkStart w:id="0" w:name="_GoBack"/>
      <w:bookmarkEnd w:id="0"/>
    </w:p>
    <w:sectPr w:rsidR="000D5579" w:rsidSect="008F4FC0">
      <w:headerReference w:type="default" r:id="rId11"/>
      <w:pgSz w:w="12242" w:h="15842" w:code="1"/>
      <w:pgMar w:top="1701" w:right="1701" w:bottom="1701" w:left="2268" w:header="709" w:footer="70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0E7F" w:rsidRDefault="00E20E7F" w:rsidP="000E0C41">
      <w:pPr>
        <w:spacing w:after="0" w:line="240" w:lineRule="auto"/>
      </w:pPr>
      <w:r>
        <w:separator/>
      </w:r>
    </w:p>
  </w:endnote>
  <w:endnote w:type="continuationSeparator" w:id="0">
    <w:p w:rsidR="00E20E7F" w:rsidRDefault="00E20E7F" w:rsidP="000E0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0E7F" w:rsidRDefault="00E20E7F" w:rsidP="000E0C41">
      <w:pPr>
        <w:spacing w:after="0" w:line="240" w:lineRule="auto"/>
      </w:pPr>
      <w:r>
        <w:separator/>
      </w:r>
    </w:p>
  </w:footnote>
  <w:footnote w:type="continuationSeparator" w:id="0">
    <w:p w:rsidR="00E20E7F" w:rsidRDefault="00E20E7F" w:rsidP="000E0C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618A" w:rsidRPr="005D31B8" w:rsidRDefault="00A10938" w:rsidP="00A26FEB">
    <w:pPr>
      <w:pStyle w:val="Header"/>
      <w:rPr>
        <w:rFonts w:ascii="Times New Roman" w:hAnsi="Times New Roman" w:cs="Times New Roman"/>
        <w:sz w:val="24"/>
        <w:szCs w:val="24"/>
      </w:rPr>
    </w:pPr>
    <w:r w:rsidRPr="005D31B8">
      <w:rPr>
        <w:rFonts w:ascii="Times New Roman" w:hAnsi="Times New Roman" w:cs="Times New Roman"/>
        <w:sz w:val="24"/>
        <w:szCs w:val="24"/>
      </w:rPr>
      <w:fldChar w:fldCharType="begin"/>
    </w:r>
    <w:r w:rsidR="0044618A" w:rsidRPr="005D31B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D31B8">
      <w:rPr>
        <w:rFonts w:ascii="Times New Roman" w:hAnsi="Times New Roman" w:cs="Times New Roman"/>
        <w:sz w:val="24"/>
        <w:szCs w:val="24"/>
      </w:rPr>
      <w:fldChar w:fldCharType="separate"/>
    </w:r>
    <w:r w:rsidR="008F4FC0">
      <w:rPr>
        <w:rFonts w:ascii="Times New Roman" w:hAnsi="Times New Roman" w:cs="Times New Roman"/>
        <w:noProof/>
        <w:sz w:val="24"/>
        <w:szCs w:val="24"/>
      </w:rPr>
      <w:t>5</w:t>
    </w:r>
    <w:r w:rsidRPr="005D31B8">
      <w:rPr>
        <w:rFonts w:ascii="Times New Roman" w:hAnsi="Times New Roman" w:cs="Times New Roman"/>
        <w:sz w:val="24"/>
        <w:szCs w:val="24"/>
      </w:rPr>
      <w:fldChar w:fldCharType="end"/>
    </w:r>
  </w:p>
  <w:p w:rsidR="0044618A" w:rsidRDefault="0044618A" w:rsidP="00A26FE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55DB8"/>
    <w:multiLevelType w:val="hybridMultilevel"/>
    <w:tmpl w:val="29842D68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C72880"/>
    <w:multiLevelType w:val="hybridMultilevel"/>
    <w:tmpl w:val="4C80574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A82C94"/>
    <w:multiLevelType w:val="multilevel"/>
    <w:tmpl w:val="6548149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>
    <w:nsid w:val="0B073A18"/>
    <w:multiLevelType w:val="multilevel"/>
    <w:tmpl w:val="E72629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4">
    <w:nsid w:val="0B1D0160"/>
    <w:multiLevelType w:val="hybridMultilevel"/>
    <w:tmpl w:val="79BA4BD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2455B3"/>
    <w:multiLevelType w:val="hybridMultilevel"/>
    <w:tmpl w:val="8EACC9E4"/>
    <w:lvl w:ilvl="0" w:tplc="4796A6F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0B652B4"/>
    <w:multiLevelType w:val="hybridMultilevel"/>
    <w:tmpl w:val="7A4A07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C05ADF"/>
    <w:multiLevelType w:val="multilevel"/>
    <w:tmpl w:val="FD649EE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8">
    <w:nsid w:val="131D648D"/>
    <w:multiLevelType w:val="hybridMultilevel"/>
    <w:tmpl w:val="64D6DA2C"/>
    <w:lvl w:ilvl="0" w:tplc="7F7A01D0">
      <w:start w:val="1"/>
      <w:numFmt w:val="lowerLetter"/>
      <w:lvlText w:val="%1."/>
      <w:lvlJc w:val="left"/>
      <w:pPr>
        <w:ind w:left="1007" w:hanging="353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E4484272">
      <w:numFmt w:val="bullet"/>
      <w:lvlText w:val="•"/>
      <w:lvlJc w:val="left"/>
      <w:pPr>
        <w:ind w:left="1824" w:hanging="353"/>
      </w:pPr>
      <w:rPr>
        <w:rFonts w:hint="default"/>
      </w:rPr>
    </w:lvl>
    <w:lvl w:ilvl="2" w:tplc="9942026C">
      <w:numFmt w:val="bullet"/>
      <w:lvlText w:val="•"/>
      <w:lvlJc w:val="left"/>
      <w:pPr>
        <w:ind w:left="2648" w:hanging="353"/>
      </w:pPr>
      <w:rPr>
        <w:rFonts w:hint="default"/>
      </w:rPr>
    </w:lvl>
    <w:lvl w:ilvl="3" w:tplc="5C42CEE6">
      <w:numFmt w:val="bullet"/>
      <w:lvlText w:val="•"/>
      <w:lvlJc w:val="left"/>
      <w:pPr>
        <w:ind w:left="3473" w:hanging="353"/>
      </w:pPr>
      <w:rPr>
        <w:rFonts w:hint="default"/>
      </w:rPr>
    </w:lvl>
    <w:lvl w:ilvl="4" w:tplc="F0104606">
      <w:numFmt w:val="bullet"/>
      <w:lvlText w:val="•"/>
      <w:lvlJc w:val="left"/>
      <w:pPr>
        <w:ind w:left="4297" w:hanging="353"/>
      </w:pPr>
      <w:rPr>
        <w:rFonts w:hint="default"/>
      </w:rPr>
    </w:lvl>
    <w:lvl w:ilvl="5" w:tplc="C52840EC">
      <w:numFmt w:val="bullet"/>
      <w:lvlText w:val="•"/>
      <w:lvlJc w:val="left"/>
      <w:pPr>
        <w:ind w:left="5122" w:hanging="353"/>
      </w:pPr>
      <w:rPr>
        <w:rFonts w:hint="default"/>
      </w:rPr>
    </w:lvl>
    <w:lvl w:ilvl="6" w:tplc="32DC8B46">
      <w:numFmt w:val="bullet"/>
      <w:lvlText w:val="•"/>
      <w:lvlJc w:val="left"/>
      <w:pPr>
        <w:ind w:left="5946" w:hanging="353"/>
      </w:pPr>
      <w:rPr>
        <w:rFonts w:hint="default"/>
      </w:rPr>
    </w:lvl>
    <w:lvl w:ilvl="7" w:tplc="A0242DB4">
      <w:numFmt w:val="bullet"/>
      <w:lvlText w:val="•"/>
      <w:lvlJc w:val="left"/>
      <w:pPr>
        <w:ind w:left="6771" w:hanging="353"/>
      </w:pPr>
      <w:rPr>
        <w:rFonts w:hint="default"/>
      </w:rPr>
    </w:lvl>
    <w:lvl w:ilvl="8" w:tplc="A1362FB4">
      <w:numFmt w:val="bullet"/>
      <w:lvlText w:val="•"/>
      <w:lvlJc w:val="left"/>
      <w:pPr>
        <w:ind w:left="7595" w:hanging="353"/>
      </w:pPr>
      <w:rPr>
        <w:rFonts w:hint="default"/>
      </w:rPr>
    </w:lvl>
  </w:abstractNum>
  <w:abstractNum w:abstractNumId="9">
    <w:nsid w:val="136F450A"/>
    <w:multiLevelType w:val="hybridMultilevel"/>
    <w:tmpl w:val="920E8AA6"/>
    <w:lvl w:ilvl="0" w:tplc="6046CD22">
      <w:start w:val="2"/>
      <w:numFmt w:val="decimal"/>
      <w:lvlText w:val="%1"/>
      <w:lvlJc w:val="left"/>
      <w:pPr>
        <w:ind w:left="667" w:hanging="568"/>
      </w:pPr>
      <w:rPr>
        <w:rFonts w:hint="default"/>
      </w:rPr>
    </w:lvl>
    <w:lvl w:ilvl="1" w:tplc="1C80BBA6">
      <w:numFmt w:val="none"/>
      <w:lvlText w:val=""/>
      <w:lvlJc w:val="left"/>
      <w:pPr>
        <w:tabs>
          <w:tab w:val="num" w:pos="360"/>
        </w:tabs>
      </w:pPr>
    </w:lvl>
    <w:lvl w:ilvl="2" w:tplc="04210019">
      <w:start w:val="1"/>
      <w:numFmt w:val="lowerLetter"/>
      <w:lvlText w:val="%3."/>
      <w:lvlJc w:val="left"/>
      <w:pPr>
        <w:ind w:left="820" w:hanging="360"/>
      </w:pPr>
      <w:rPr>
        <w:rFonts w:hint="default"/>
        <w:w w:val="100"/>
        <w:sz w:val="24"/>
        <w:szCs w:val="24"/>
      </w:rPr>
    </w:lvl>
    <w:lvl w:ilvl="3" w:tplc="E3D2741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4" w:tplc="82128A00">
      <w:numFmt w:val="bullet"/>
      <w:lvlText w:val="•"/>
      <w:lvlJc w:val="left"/>
      <w:pPr>
        <w:ind w:left="3196" w:hanging="360"/>
      </w:pPr>
      <w:rPr>
        <w:rFonts w:hint="default"/>
      </w:rPr>
    </w:lvl>
    <w:lvl w:ilvl="5" w:tplc="997807DA">
      <w:numFmt w:val="bullet"/>
      <w:lvlText w:val="•"/>
      <w:lvlJc w:val="left"/>
      <w:pPr>
        <w:ind w:left="4204" w:hanging="360"/>
      </w:pPr>
      <w:rPr>
        <w:rFonts w:hint="default"/>
      </w:rPr>
    </w:lvl>
    <w:lvl w:ilvl="6" w:tplc="9236BE0C">
      <w:numFmt w:val="bullet"/>
      <w:lvlText w:val="•"/>
      <w:lvlJc w:val="left"/>
      <w:pPr>
        <w:ind w:left="5212" w:hanging="360"/>
      </w:pPr>
      <w:rPr>
        <w:rFonts w:hint="default"/>
      </w:rPr>
    </w:lvl>
    <w:lvl w:ilvl="7" w:tplc="7FCC355E">
      <w:numFmt w:val="bullet"/>
      <w:lvlText w:val="•"/>
      <w:lvlJc w:val="left"/>
      <w:pPr>
        <w:ind w:left="6220" w:hanging="360"/>
      </w:pPr>
      <w:rPr>
        <w:rFonts w:hint="default"/>
      </w:rPr>
    </w:lvl>
    <w:lvl w:ilvl="8" w:tplc="BC84AC04">
      <w:numFmt w:val="bullet"/>
      <w:lvlText w:val="•"/>
      <w:lvlJc w:val="left"/>
      <w:pPr>
        <w:ind w:left="7228" w:hanging="360"/>
      </w:pPr>
      <w:rPr>
        <w:rFonts w:hint="default"/>
      </w:rPr>
    </w:lvl>
  </w:abstractNum>
  <w:abstractNum w:abstractNumId="10">
    <w:nsid w:val="154B03AF"/>
    <w:multiLevelType w:val="hybridMultilevel"/>
    <w:tmpl w:val="E898CD84"/>
    <w:lvl w:ilvl="0" w:tplc="04210019">
      <w:start w:val="1"/>
      <w:numFmt w:val="lowerLetter"/>
      <w:lvlText w:val="%1."/>
      <w:lvlJc w:val="left"/>
      <w:pPr>
        <w:ind w:left="820" w:hanging="360"/>
      </w:pPr>
    </w:lvl>
    <w:lvl w:ilvl="1" w:tplc="04210019" w:tentative="1">
      <w:start w:val="1"/>
      <w:numFmt w:val="lowerLetter"/>
      <w:lvlText w:val="%2."/>
      <w:lvlJc w:val="left"/>
      <w:pPr>
        <w:ind w:left="1540" w:hanging="360"/>
      </w:pPr>
    </w:lvl>
    <w:lvl w:ilvl="2" w:tplc="0421001B">
      <w:start w:val="1"/>
      <w:numFmt w:val="lowerRoman"/>
      <w:lvlText w:val="%3."/>
      <w:lvlJc w:val="right"/>
      <w:pPr>
        <w:ind w:left="2260" w:hanging="180"/>
      </w:pPr>
    </w:lvl>
    <w:lvl w:ilvl="3" w:tplc="D0A4DBCC">
      <w:start w:val="1"/>
      <w:numFmt w:val="lowerLetter"/>
      <w:lvlText w:val="%4."/>
      <w:lvlJc w:val="left"/>
      <w:pPr>
        <w:ind w:left="2980" w:hanging="360"/>
      </w:pPr>
      <w:rPr>
        <w:rFonts w:ascii="Times New Roman" w:eastAsiaTheme="minorHAnsi" w:hAnsi="Times New Roman" w:cs="Times New Roman"/>
      </w:rPr>
    </w:lvl>
    <w:lvl w:ilvl="4" w:tplc="04210019" w:tentative="1">
      <w:start w:val="1"/>
      <w:numFmt w:val="lowerLetter"/>
      <w:lvlText w:val="%5."/>
      <w:lvlJc w:val="left"/>
      <w:pPr>
        <w:ind w:left="3700" w:hanging="360"/>
      </w:pPr>
    </w:lvl>
    <w:lvl w:ilvl="5" w:tplc="0421001B" w:tentative="1">
      <w:start w:val="1"/>
      <w:numFmt w:val="lowerRoman"/>
      <w:lvlText w:val="%6."/>
      <w:lvlJc w:val="right"/>
      <w:pPr>
        <w:ind w:left="4420" w:hanging="180"/>
      </w:pPr>
    </w:lvl>
    <w:lvl w:ilvl="6" w:tplc="0421000F" w:tentative="1">
      <w:start w:val="1"/>
      <w:numFmt w:val="decimal"/>
      <w:lvlText w:val="%7."/>
      <w:lvlJc w:val="left"/>
      <w:pPr>
        <w:ind w:left="5140" w:hanging="360"/>
      </w:pPr>
    </w:lvl>
    <w:lvl w:ilvl="7" w:tplc="04210019" w:tentative="1">
      <w:start w:val="1"/>
      <w:numFmt w:val="lowerLetter"/>
      <w:lvlText w:val="%8."/>
      <w:lvlJc w:val="left"/>
      <w:pPr>
        <w:ind w:left="5860" w:hanging="360"/>
      </w:pPr>
    </w:lvl>
    <w:lvl w:ilvl="8" w:tplc="0421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1">
    <w:nsid w:val="18DB40AC"/>
    <w:multiLevelType w:val="hybridMultilevel"/>
    <w:tmpl w:val="5EAEBA0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975445B"/>
    <w:multiLevelType w:val="hybridMultilevel"/>
    <w:tmpl w:val="450C52F6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1AE74357"/>
    <w:multiLevelType w:val="multilevel"/>
    <w:tmpl w:val="279848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1AFA257C"/>
    <w:multiLevelType w:val="multilevel"/>
    <w:tmpl w:val="9CE2172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8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15">
    <w:nsid w:val="1C8E2C65"/>
    <w:multiLevelType w:val="hybridMultilevel"/>
    <w:tmpl w:val="B220FC64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1CE77702"/>
    <w:multiLevelType w:val="hybridMultilevel"/>
    <w:tmpl w:val="C6347136"/>
    <w:lvl w:ilvl="0" w:tplc="7EB0B550">
      <w:start w:val="1"/>
      <w:numFmt w:val="lowerLetter"/>
      <w:lvlText w:val="%1."/>
      <w:lvlJc w:val="left"/>
      <w:pPr>
        <w:ind w:left="1000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40A8EB84">
      <w:numFmt w:val="bullet"/>
      <w:lvlText w:val="•"/>
      <w:lvlJc w:val="left"/>
      <w:pPr>
        <w:ind w:left="1824" w:hanging="360"/>
      </w:pPr>
      <w:rPr>
        <w:rFonts w:hint="default"/>
      </w:rPr>
    </w:lvl>
    <w:lvl w:ilvl="2" w:tplc="C7A24420">
      <w:numFmt w:val="bullet"/>
      <w:lvlText w:val="•"/>
      <w:lvlJc w:val="left"/>
      <w:pPr>
        <w:ind w:left="2648" w:hanging="360"/>
      </w:pPr>
      <w:rPr>
        <w:rFonts w:hint="default"/>
      </w:rPr>
    </w:lvl>
    <w:lvl w:ilvl="3" w:tplc="0F36CAB6">
      <w:numFmt w:val="bullet"/>
      <w:lvlText w:val="•"/>
      <w:lvlJc w:val="left"/>
      <w:pPr>
        <w:ind w:left="3473" w:hanging="360"/>
      </w:pPr>
      <w:rPr>
        <w:rFonts w:hint="default"/>
      </w:rPr>
    </w:lvl>
    <w:lvl w:ilvl="4" w:tplc="2812A2C4">
      <w:numFmt w:val="bullet"/>
      <w:lvlText w:val="•"/>
      <w:lvlJc w:val="left"/>
      <w:pPr>
        <w:ind w:left="4297" w:hanging="360"/>
      </w:pPr>
      <w:rPr>
        <w:rFonts w:hint="default"/>
      </w:rPr>
    </w:lvl>
    <w:lvl w:ilvl="5" w:tplc="E468EC06">
      <w:numFmt w:val="bullet"/>
      <w:lvlText w:val="•"/>
      <w:lvlJc w:val="left"/>
      <w:pPr>
        <w:ind w:left="5122" w:hanging="360"/>
      </w:pPr>
      <w:rPr>
        <w:rFonts w:hint="default"/>
      </w:rPr>
    </w:lvl>
    <w:lvl w:ilvl="6" w:tplc="5194240A">
      <w:numFmt w:val="bullet"/>
      <w:lvlText w:val="•"/>
      <w:lvlJc w:val="left"/>
      <w:pPr>
        <w:ind w:left="5946" w:hanging="360"/>
      </w:pPr>
      <w:rPr>
        <w:rFonts w:hint="default"/>
      </w:rPr>
    </w:lvl>
    <w:lvl w:ilvl="7" w:tplc="D8386620">
      <w:numFmt w:val="bullet"/>
      <w:lvlText w:val="•"/>
      <w:lvlJc w:val="left"/>
      <w:pPr>
        <w:ind w:left="6771" w:hanging="360"/>
      </w:pPr>
      <w:rPr>
        <w:rFonts w:hint="default"/>
      </w:rPr>
    </w:lvl>
    <w:lvl w:ilvl="8" w:tplc="64E2B9A4">
      <w:numFmt w:val="bullet"/>
      <w:lvlText w:val="•"/>
      <w:lvlJc w:val="left"/>
      <w:pPr>
        <w:ind w:left="7595" w:hanging="360"/>
      </w:pPr>
      <w:rPr>
        <w:rFonts w:hint="default"/>
      </w:rPr>
    </w:lvl>
  </w:abstractNum>
  <w:abstractNum w:abstractNumId="17">
    <w:nsid w:val="1DC36BF6"/>
    <w:multiLevelType w:val="multilevel"/>
    <w:tmpl w:val="B4DA98A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1F4F4AA5"/>
    <w:multiLevelType w:val="hybridMultilevel"/>
    <w:tmpl w:val="B6F44C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F8C7C9D"/>
    <w:multiLevelType w:val="hybridMultilevel"/>
    <w:tmpl w:val="8FE26DAC"/>
    <w:lvl w:ilvl="0" w:tplc="04210019">
      <w:start w:val="1"/>
      <w:numFmt w:val="lowerLetter"/>
      <w:lvlText w:val="%1."/>
      <w:lvlJc w:val="left"/>
      <w:pPr>
        <w:ind w:left="820" w:hanging="360"/>
      </w:pPr>
    </w:lvl>
    <w:lvl w:ilvl="1" w:tplc="04210019" w:tentative="1">
      <w:start w:val="1"/>
      <w:numFmt w:val="lowerLetter"/>
      <w:lvlText w:val="%2."/>
      <w:lvlJc w:val="left"/>
      <w:pPr>
        <w:ind w:left="1540" w:hanging="360"/>
      </w:pPr>
    </w:lvl>
    <w:lvl w:ilvl="2" w:tplc="DD56D67C">
      <w:start w:val="1"/>
      <w:numFmt w:val="lowerLetter"/>
      <w:lvlText w:val="%3."/>
      <w:lvlJc w:val="right"/>
      <w:pPr>
        <w:ind w:left="2260" w:hanging="180"/>
      </w:pPr>
      <w:rPr>
        <w:rFonts w:ascii="Times New Roman" w:eastAsiaTheme="minorHAnsi" w:hAnsi="Times New Roman" w:cs="Times New Roman"/>
      </w:rPr>
    </w:lvl>
    <w:lvl w:ilvl="3" w:tplc="0421000F" w:tentative="1">
      <w:start w:val="1"/>
      <w:numFmt w:val="decimal"/>
      <w:lvlText w:val="%4."/>
      <w:lvlJc w:val="left"/>
      <w:pPr>
        <w:ind w:left="2980" w:hanging="360"/>
      </w:pPr>
    </w:lvl>
    <w:lvl w:ilvl="4" w:tplc="04210019" w:tentative="1">
      <w:start w:val="1"/>
      <w:numFmt w:val="lowerLetter"/>
      <w:lvlText w:val="%5."/>
      <w:lvlJc w:val="left"/>
      <w:pPr>
        <w:ind w:left="3700" w:hanging="360"/>
      </w:pPr>
    </w:lvl>
    <w:lvl w:ilvl="5" w:tplc="0421001B" w:tentative="1">
      <w:start w:val="1"/>
      <w:numFmt w:val="lowerRoman"/>
      <w:lvlText w:val="%6."/>
      <w:lvlJc w:val="right"/>
      <w:pPr>
        <w:ind w:left="4420" w:hanging="180"/>
      </w:pPr>
    </w:lvl>
    <w:lvl w:ilvl="6" w:tplc="0421000F" w:tentative="1">
      <w:start w:val="1"/>
      <w:numFmt w:val="decimal"/>
      <w:lvlText w:val="%7."/>
      <w:lvlJc w:val="left"/>
      <w:pPr>
        <w:ind w:left="5140" w:hanging="360"/>
      </w:pPr>
    </w:lvl>
    <w:lvl w:ilvl="7" w:tplc="04210019" w:tentative="1">
      <w:start w:val="1"/>
      <w:numFmt w:val="lowerLetter"/>
      <w:lvlText w:val="%8."/>
      <w:lvlJc w:val="left"/>
      <w:pPr>
        <w:ind w:left="5860" w:hanging="360"/>
      </w:pPr>
    </w:lvl>
    <w:lvl w:ilvl="8" w:tplc="0421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0">
    <w:nsid w:val="1FD575F3"/>
    <w:multiLevelType w:val="hybridMultilevel"/>
    <w:tmpl w:val="629A3B2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A49EC9E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21000F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FFF2B16"/>
    <w:multiLevelType w:val="hybridMultilevel"/>
    <w:tmpl w:val="FCA29E28"/>
    <w:lvl w:ilvl="0" w:tplc="E53A9E84">
      <w:start w:val="1"/>
      <w:numFmt w:val="decimal"/>
      <w:lvlText w:val="(%1)"/>
      <w:lvlJc w:val="left"/>
      <w:pPr>
        <w:ind w:left="1146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22">
    <w:nsid w:val="221D689B"/>
    <w:multiLevelType w:val="hybridMultilevel"/>
    <w:tmpl w:val="B01CB1E4"/>
    <w:lvl w:ilvl="0" w:tplc="1D2EC7B4">
      <w:start w:val="1"/>
      <w:numFmt w:val="decimal"/>
      <w:lvlText w:val="(%1)"/>
      <w:lvlJc w:val="left"/>
      <w:pPr>
        <w:ind w:left="1146" w:hanging="360"/>
      </w:pPr>
      <w:rPr>
        <w:rFonts w:ascii="Times New Roman" w:eastAsia="Times New Roman" w:hAnsi="Times New Roman" w:cstheme="minorBidi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23">
    <w:nsid w:val="22514209"/>
    <w:multiLevelType w:val="hybridMultilevel"/>
    <w:tmpl w:val="E1B8DF9C"/>
    <w:lvl w:ilvl="0" w:tplc="093E06CA">
      <w:start w:val="1"/>
      <w:numFmt w:val="upperLetter"/>
      <w:lvlText w:val="%1."/>
      <w:lvlJc w:val="left"/>
      <w:pPr>
        <w:ind w:left="871" w:hanging="284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</w:rPr>
    </w:lvl>
    <w:lvl w:ilvl="1" w:tplc="DCFEA972">
      <w:start w:val="1"/>
      <w:numFmt w:val="decimal"/>
      <w:lvlText w:val="%2."/>
      <w:lvlJc w:val="left"/>
      <w:pPr>
        <w:ind w:left="1154" w:hanging="284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</w:rPr>
    </w:lvl>
    <w:lvl w:ilvl="2" w:tplc="0421000F">
      <w:start w:val="1"/>
      <w:numFmt w:val="decimal"/>
      <w:lvlText w:val="%3."/>
      <w:lvlJc w:val="left"/>
      <w:pPr>
        <w:ind w:left="1440" w:hanging="286"/>
      </w:pPr>
      <w:rPr>
        <w:rFonts w:hint="default"/>
        <w:spacing w:val="-5"/>
        <w:w w:val="99"/>
        <w:sz w:val="24"/>
        <w:szCs w:val="24"/>
      </w:rPr>
    </w:lvl>
    <w:lvl w:ilvl="3" w:tplc="74186148">
      <w:start w:val="1"/>
      <w:numFmt w:val="decimal"/>
      <w:lvlText w:val="%4)"/>
      <w:lvlJc w:val="left"/>
      <w:pPr>
        <w:ind w:left="1721" w:hanging="281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4" w:tplc="8EE43496">
      <w:numFmt w:val="bullet"/>
      <w:lvlText w:val="•"/>
      <w:lvlJc w:val="left"/>
      <w:pPr>
        <w:ind w:left="1720" w:hanging="281"/>
      </w:pPr>
      <w:rPr>
        <w:rFonts w:hint="default"/>
      </w:rPr>
    </w:lvl>
    <w:lvl w:ilvl="5" w:tplc="ABAA2824">
      <w:numFmt w:val="bullet"/>
      <w:lvlText w:val="•"/>
      <w:lvlJc w:val="left"/>
      <w:pPr>
        <w:ind w:left="2941" w:hanging="281"/>
      </w:pPr>
      <w:rPr>
        <w:rFonts w:hint="default"/>
      </w:rPr>
    </w:lvl>
    <w:lvl w:ilvl="6" w:tplc="48CAC754">
      <w:numFmt w:val="bullet"/>
      <w:lvlText w:val="•"/>
      <w:lvlJc w:val="left"/>
      <w:pPr>
        <w:ind w:left="4162" w:hanging="281"/>
      </w:pPr>
      <w:rPr>
        <w:rFonts w:hint="default"/>
      </w:rPr>
    </w:lvl>
    <w:lvl w:ilvl="7" w:tplc="8056C0E4">
      <w:numFmt w:val="bullet"/>
      <w:lvlText w:val="•"/>
      <w:lvlJc w:val="left"/>
      <w:pPr>
        <w:ind w:left="5383" w:hanging="281"/>
      </w:pPr>
      <w:rPr>
        <w:rFonts w:hint="default"/>
      </w:rPr>
    </w:lvl>
    <w:lvl w:ilvl="8" w:tplc="A5CAE060">
      <w:numFmt w:val="bullet"/>
      <w:lvlText w:val="•"/>
      <w:lvlJc w:val="left"/>
      <w:pPr>
        <w:ind w:left="6604" w:hanging="281"/>
      </w:pPr>
      <w:rPr>
        <w:rFonts w:hint="default"/>
      </w:rPr>
    </w:lvl>
  </w:abstractNum>
  <w:abstractNum w:abstractNumId="24">
    <w:nsid w:val="29752D20"/>
    <w:multiLevelType w:val="hybridMultilevel"/>
    <w:tmpl w:val="9F367F54"/>
    <w:lvl w:ilvl="0" w:tplc="04210011">
      <w:start w:val="1"/>
      <w:numFmt w:val="decimal"/>
      <w:lvlText w:val="%1)"/>
      <w:lvlJc w:val="left"/>
      <w:pPr>
        <w:ind w:left="502" w:hanging="360"/>
      </w:pPr>
      <w:rPr>
        <w:rFonts w:cs="Times New Roman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2D84534F"/>
    <w:multiLevelType w:val="hybridMultilevel"/>
    <w:tmpl w:val="AFDCF932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302707A6"/>
    <w:multiLevelType w:val="hybridMultilevel"/>
    <w:tmpl w:val="7F0A07EC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1327FDD"/>
    <w:multiLevelType w:val="hybridMultilevel"/>
    <w:tmpl w:val="2D02310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17F177B"/>
    <w:multiLevelType w:val="multilevel"/>
    <w:tmpl w:val="03C2871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29">
    <w:nsid w:val="3643696D"/>
    <w:multiLevelType w:val="hybridMultilevel"/>
    <w:tmpl w:val="8416C0D0"/>
    <w:lvl w:ilvl="0" w:tplc="945E48E4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</w:rPr>
    </w:lvl>
    <w:lvl w:ilvl="1" w:tplc="B13CD670">
      <w:start w:val="1"/>
      <w:numFmt w:val="lowerLetter"/>
      <w:lvlText w:val="%2."/>
      <w:lvlJc w:val="left"/>
      <w:pPr>
        <w:ind w:left="100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2" w:tplc="1EE24F3C">
      <w:numFmt w:val="bullet"/>
      <w:lvlText w:val="•"/>
      <w:lvlJc w:val="left"/>
      <w:pPr>
        <w:ind w:left="1916" w:hanging="360"/>
      </w:pPr>
      <w:rPr>
        <w:rFonts w:hint="default"/>
      </w:rPr>
    </w:lvl>
    <w:lvl w:ilvl="3" w:tplc="28582084">
      <w:numFmt w:val="bullet"/>
      <w:lvlText w:val="•"/>
      <w:lvlJc w:val="left"/>
      <w:pPr>
        <w:ind w:left="2832" w:hanging="360"/>
      </w:pPr>
      <w:rPr>
        <w:rFonts w:hint="default"/>
      </w:rPr>
    </w:lvl>
    <w:lvl w:ilvl="4" w:tplc="D3005D36">
      <w:numFmt w:val="bullet"/>
      <w:lvlText w:val="•"/>
      <w:lvlJc w:val="left"/>
      <w:pPr>
        <w:ind w:left="3748" w:hanging="360"/>
      </w:pPr>
      <w:rPr>
        <w:rFonts w:hint="default"/>
      </w:rPr>
    </w:lvl>
    <w:lvl w:ilvl="5" w:tplc="7958BCBA">
      <w:numFmt w:val="bullet"/>
      <w:lvlText w:val="•"/>
      <w:lvlJc w:val="left"/>
      <w:pPr>
        <w:ind w:left="4664" w:hanging="360"/>
      </w:pPr>
      <w:rPr>
        <w:rFonts w:hint="default"/>
      </w:rPr>
    </w:lvl>
    <w:lvl w:ilvl="6" w:tplc="A10CB8AA">
      <w:numFmt w:val="bullet"/>
      <w:lvlText w:val="•"/>
      <w:lvlJc w:val="left"/>
      <w:pPr>
        <w:ind w:left="5580" w:hanging="360"/>
      </w:pPr>
      <w:rPr>
        <w:rFonts w:hint="default"/>
      </w:rPr>
    </w:lvl>
    <w:lvl w:ilvl="7" w:tplc="E22655D4">
      <w:numFmt w:val="bullet"/>
      <w:lvlText w:val="•"/>
      <w:lvlJc w:val="left"/>
      <w:pPr>
        <w:ind w:left="6496" w:hanging="360"/>
      </w:pPr>
      <w:rPr>
        <w:rFonts w:hint="default"/>
      </w:rPr>
    </w:lvl>
    <w:lvl w:ilvl="8" w:tplc="3DB49408">
      <w:numFmt w:val="bullet"/>
      <w:lvlText w:val="•"/>
      <w:lvlJc w:val="left"/>
      <w:pPr>
        <w:ind w:left="7412" w:hanging="360"/>
      </w:pPr>
      <w:rPr>
        <w:rFonts w:hint="default"/>
      </w:rPr>
    </w:lvl>
  </w:abstractNum>
  <w:abstractNum w:abstractNumId="30">
    <w:nsid w:val="3736408D"/>
    <w:multiLevelType w:val="hybridMultilevel"/>
    <w:tmpl w:val="6916E03A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422F52CD"/>
    <w:multiLevelType w:val="hybridMultilevel"/>
    <w:tmpl w:val="C8A4D16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A49EC9E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21000F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4CB5AFE"/>
    <w:multiLevelType w:val="hybridMultilevel"/>
    <w:tmpl w:val="8124B93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4DF7140"/>
    <w:multiLevelType w:val="multilevel"/>
    <w:tmpl w:val="E54EA2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3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34">
    <w:nsid w:val="45DC4120"/>
    <w:multiLevelType w:val="multilevel"/>
    <w:tmpl w:val="441EC0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5">
    <w:nsid w:val="48F779B2"/>
    <w:multiLevelType w:val="hybridMultilevel"/>
    <w:tmpl w:val="29D4FBA8"/>
    <w:lvl w:ilvl="0" w:tplc="059439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9365D0A"/>
    <w:multiLevelType w:val="hybridMultilevel"/>
    <w:tmpl w:val="02B2DA98"/>
    <w:lvl w:ilvl="0" w:tplc="90405938">
      <w:start w:val="1"/>
      <w:numFmt w:val="lowerLetter"/>
      <w:lvlText w:val="%1."/>
      <w:lvlJc w:val="left"/>
      <w:pPr>
        <w:ind w:left="1000" w:hanging="360"/>
      </w:pPr>
      <w:rPr>
        <w:rFonts w:ascii="Times New Roman" w:eastAsia="Times New Roman" w:hAnsi="Times New Roman" w:cs="Times New Roman" w:hint="default"/>
        <w:spacing w:val="-12"/>
        <w:w w:val="99"/>
        <w:sz w:val="24"/>
        <w:szCs w:val="24"/>
      </w:rPr>
    </w:lvl>
    <w:lvl w:ilvl="1" w:tplc="33886D74">
      <w:numFmt w:val="bullet"/>
      <w:lvlText w:val="•"/>
      <w:lvlJc w:val="left"/>
      <w:pPr>
        <w:ind w:left="1824" w:hanging="360"/>
      </w:pPr>
      <w:rPr>
        <w:rFonts w:hint="default"/>
      </w:rPr>
    </w:lvl>
    <w:lvl w:ilvl="2" w:tplc="6414EC10">
      <w:numFmt w:val="bullet"/>
      <w:lvlText w:val="•"/>
      <w:lvlJc w:val="left"/>
      <w:pPr>
        <w:ind w:left="2648" w:hanging="360"/>
      </w:pPr>
      <w:rPr>
        <w:rFonts w:hint="default"/>
      </w:rPr>
    </w:lvl>
    <w:lvl w:ilvl="3" w:tplc="A2065218">
      <w:numFmt w:val="bullet"/>
      <w:lvlText w:val="•"/>
      <w:lvlJc w:val="left"/>
      <w:pPr>
        <w:ind w:left="3473" w:hanging="360"/>
      </w:pPr>
      <w:rPr>
        <w:rFonts w:hint="default"/>
      </w:rPr>
    </w:lvl>
    <w:lvl w:ilvl="4" w:tplc="EF924B22">
      <w:numFmt w:val="bullet"/>
      <w:lvlText w:val="•"/>
      <w:lvlJc w:val="left"/>
      <w:pPr>
        <w:ind w:left="4297" w:hanging="360"/>
      </w:pPr>
      <w:rPr>
        <w:rFonts w:hint="default"/>
      </w:rPr>
    </w:lvl>
    <w:lvl w:ilvl="5" w:tplc="E222ECE2">
      <w:numFmt w:val="bullet"/>
      <w:lvlText w:val="•"/>
      <w:lvlJc w:val="left"/>
      <w:pPr>
        <w:ind w:left="5122" w:hanging="360"/>
      </w:pPr>
      <w:rPr>
        <w:rFonts w:hint="default"/>
      </w:rPr>
    </w:lvl>
    <w:lvl w:ilvl="6" w:tplc="35820E20">
      <w:numFmt w:val="bullet"/>
      <w:lvlText w:val="•"/>
      <w:lvlJc w:val="left"/>
      <w:pPr>
        <w:ind w:left="5946" w:hanging="360"/>
      </w:pPr>
      <w:rPr>
        <w:rFonts w:hint="default"/>
      </w:rPr>
    </w:lvl>
    <w:lvl w:ilvl="7" w:tplc="3E966840">
      <w:numFmt w:val="bullet"/>
      <w:lvlText w:val="•"/>
      <w:lvlJc w:val="left"/>
      <w:pPr>
        <w:ind w:left="6771" w:hanging="360"/>
      </w:pPr>
      <w:rPr>
        <w:rFonts w:hint="default"/>
      </w:rPr>
    </w:lvl>
    <w:lvl w:ilvl="8" w:tplc="E39A1B4A">
      <w:numFmt w:val="bullet"/>
      <w:lvlText w:val="•"/>
      <w:lvlJc w:val="left"/>
      <w:pPr>
        <w:ind w:left="7595" w:hanging="360"/>
      </w:pPr>
      <w:rPr>
        <w:rFonts w:hint="default"/>
      </w:rPr>
    </w:lvl>
  </w:abstractNum>
  <w:abstractNum w:abstractNumId="37">
    <w:nsid w:val="4B6776F0"/>
    <w:multiLevelType w:val="hybridMultilevel"/>
    <w:tmpl w:val="109208F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C982970"/>
    <w:multiLevelType w:val="multilevel"/>
    <w:tmpl w:val="BB9A946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>
    <w:nsid w:val="4F523A98"/>
    <w:multiLevelType w:val="hybridMultilevel"/>
    <w:tmpl w:val="6CCA1CEA"/>
    <w:lvl w:ilvl="0" w:tplc="B6F4270E">
      <w:start w:val="1"/>
      <w:numFmt w:val="decimal"/>
      <w:lvlText w:val="(%1)"/>
      <w:lvlJc w:val="left"/>
      <w:pPr>
        <w:ind w:left="1146" w:hanging="360"/>
      </w:pPr>
      <w:rPr>
        <w:rFonts w:ascii="Times New Roman" w:eastAsia="Times New Roman" w:hAnsi="Times New Roman" w:cs="Times New Roman"/>
        <w:i w:val="0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0">
    <w:nsid w:val="4FE557B6"/>
    <w:multiLevelType w:val="hybridMultilevel"/>
    <w:tmpl w:val="68D4F252"/>
    <w:lvl w:ilvl="0" w:tplc="04210019">
      <w:start w:val="1"/>
      <w:numFmt w:val="lowerLetter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>
    <w:nsid w:val="53DB4BDB"/>
    <w:multiLevelType w:val="hybridMultilevel"/>
    <w:tmpl w:val="C26C59AC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590A262C"/>
    <w:multiLevelType w:val="hybridMultilevel"/>
    <w:tmpl w:val="E0001D26"/>
    <w:lvl w:ilvl="0" w:tplc="C12EA8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A6A6C46"/>
    <w:multiLevelType w:val="hybridMultilevel"/>
    <w:tmpl w:val="6FC2BF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0531909"/>
    <w:multiLevelType w:val="hybridMultilevel"/>
    <w:tmpl w:val="46C0BD46"/>
    <w:lvl w:ilvl="0" w:tplc="6046CD22">
      <w:start w:val="2"/>
      <w:numFmt w:val="decimal"/>
      <w:lvlText w:val="%1"/>
      <w:lvlJc w:val="left"/>
      <w:pPr>
        <w:ind w:left="667" w:hanging="568"/>
      </w:pPr>
      <w:rPr>
        <w:rFonts w:hint="default"/>
      </w:rPr>
    </w:lvl>
    <w:lvl w:ilvl="1" w:tplc="1C80BBA6">
      <w:numFmt w:val="none"/>
      <w:lvlText w:val=""/>
      <w:lvlJc w:val="left"/>
      <w:pPr>
        <w:tabs>
          <w:tab w:val="num" w:pos="360"/>
        </w:tabs>
      </w:pPr>
    </w:lvl>
    <w:lvl w:ilvl="2" w:tplc="04210019">
      <w:start w:val="1"/>
      <w:numFmt w:val="lowerLetter"/>
      <w:lvlText w:val="%3."/>
      <w:lvlJc w:val="left"/>
      <w:pPr>
        <w:ind w:left="820" w:hanging="360"/>
      </w:pPr>
      <w:rPr>
        <w:rFonts w:hint="default"/>
        <w:w w:val="100"/>
        <w:sz w:val="24"/>
        <w:szCs w:val="24"/>
      </w:rPr>
    </w:lvl>
    <w:lvl w:ilvl="3" w:tplc="E3D2741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4" w:tplc="82128A00">
      <w:numFmt w:val="bullet"/>
      <w:lvlText w:val="•"/>
      <w:lvlJc w:val="left"/>
      <w:pPr>
        <w:ind w:left="3196" w:hanging="360"/>
      </w:pPr>
      <w:rPr>
        <w:rFonts w:hint="default"/>
      </w:rPr>
    </w:lvl>
    <w:lvl w:ilvl="5" w:tplc="997807DA">
      <w:numFmt w:val="bullet"/>
      <w:lvlText w:val="•"/>
      <w:lvlJc w:val="left"/>
      <w:pPr>
        <w:ind w:left="4204" w:hanging="360"/>
      </w:pPr>
      <w:rPr>
        <w:rFonts w:hint="default"/>
      </w:rPr>
    </w:lvl>
    <w:lvl w:ilvl="6" w:tplc="9236BE0C">
      <w:numFmt w:val="bullet"/>
      <w:lvlText w:val="•"/>
      <w:lvlJc w:val="left"/>
      <w:pPr>
        <w:ind w:left="5212" w:hanging="360"/>
      </w:pPr>
      <w:rPr>
        <w:rFonts w:hint="default"/>
      </w:rPr>
    </w:lvl>
    <w:lvl w:ilvl="7" w:tplc="7FCC355E">
      <w:numFmt w:val="bullet"/>
      <w:lvlText w:val="•"/>
      <w:lvlJc w:val="left"/>
      <w:pPr>
        <w:ind w:left="6220" w:hanging="360"/>
      </w:pPr>
      <w:rPr>
        <w:rFonts w:hint="default"/>
      </w:rPr>
    </w:lvl>
    <w:lvl w:ilvl="8" w:tplc="BC84AC04">
      <w:numFmt w:val="bullet"/>
      <w:lvlText w:val="•"/>
      <w:lvlJc w:val="left"/>
      <w:pPr>
        <w:ind w:left="7228" w:hanging="360"/>
      </w:pPr>
      <w:rPr>
        <w:rFonts w:hint="default"/>
      </w:rPr>
    </w:lvl>
  </w:abstractNum>
  <w:abstractNum w:abstractNumId="45">
    <w:nsid w:val="64B25528"/>
    <w:multiLevelType w:val="multilevel"/>
    <w:tmpl w:val="F1B8A0F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>
    <w:nsid w:val="66E5276B"/>
    <w:multiLevelType w:val="hybridMultilevel"/>
    <w:tmpl w:val="C792E1BC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68F24D19"/>
    <w:multiLevelType w:val="multilevel"/>
    <w:tmpl w:val="50B81E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>
    <w:nsid w:val="6A7D7C57"/>
    <w:multiLevelType w:val="hybridMultilevel"/>
    <w:tmpl w:val="C6424714"/>
    <w:lvl w:ilvl="0" w:tplc="F35A4D6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1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A703920">
      <w:start w:val="2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56E6246E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6B027F0E"/>
    <w:multiLevelType w:val="hybridMultilevel"/>
    <w:tmpl w:val="051C7FF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6B432D32"/>
    <w:multiLevelType w:val="hybridMultilevel"/>
    <w:tmpl w:val="340CFF64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759A63BF"/>
    <w:multiLevelType w:val="hybridMultilevel"/>
    <w:tmpl w:val="5372917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C1F05EA"/>
    <w:multiLevelType w:val="hybridMultilevel"/>
    <w:tmpl w:val="4BE6343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C6D34A9"/>
    <w:multiLevelType w:val="hybridMultilevel"/>
    <w:tmpl w:val="BDFE5C50"/>
    <w:lvl w:ilvl="0" w:tplc="E38AA100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D97C01BE">
      <w:start w:val="1"/>
      <w:numFmt w:val="decimal"/>
      <w:lvlText w:val="%3)"/>
      <w:lvlJc w:val="left"/>
      <w:pPr>
        <w:ind w:left="3114" w:hanging="360"/>
      </w:pPr>
      <w:rPr>
        <w:rFonts w:hint="default"/>
        <w:i w:val="0"/>
      </w:r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3"/>
  </w:num>
  <w:num w:numId="2">
    <w:abstractNumId w:val="31"/>
  </w:num>
  <w:num w:numId="3">
    <w:abstractNumId w:val="15"/>
  </w:num>
  <w:num w:numId="4">
    <w:abstractNumId w:val="52"/>
  </w:num>
  <w:num w:numId="5">
    <w:abstractNumId w:val="12"/>
  </w:num>
  <w:num w:numId="6">
    <w:abstractNumId w:val="46"/>
  </w:num>
  <w:num w:numId="7">
    <w:abstractNumId w:val="41"/>
  </w:num>
  <w:num w:numId="8">
    <w:abstractNumId w:val="11"/>
  </w:num>
  <w:num w:numId="9">
    <w:abstractNumId w:val="30"/>
  </w:num>
  <w:num w:numId="10">
    <w:abstractNumId w:val="25"/>
  </w:num>
  <w:num w:numId="11">
    <w:abstractNumId w:val="50"/>
  </w:num>
  <w:num w:numId="12">
    <w:abstractNumId w:val="34"/>
  </w:num>
  <w:num w:numId="13">
    <w:abstractNumId w:val="26"/>
  </w:num>
  <w:num w:numId="14">
    <w:abstractNumId w:val="48"/>
  </w:num>
  <w:num w:numId="15">
    <w:abstractNumId w:val="37"/>
  </w:num>
  <w:num w:numId="16">
    <w:abstractNumId w:val="40"/>
  </w:num>
  <w:num w:numId="17">
    <w:abstractNumId w:val="4"/>
  </w:num>
  <w:num w:numId="18">
    <w:abstractNumId w:val="35"/>
  </w:num>
  <w:num w:numId="19">
    <w:abstractNumId w:val="5"/>
  </w:num>
  <w:num w:numId="20">
    <w:abstractNumId w:val="7"/>
  </w:num>
  <w:num w:numId="21">
    <w:abstractNumId w:val="45"/>
  </w:num>
  <w:num w:numId="22">
    <w:abstractNumId w:val="47"/>
  </w:num>
  <w:num w:numId="23">
    <w:abstractNumId w:val="17"/>
  </w:num>
  <w:num w:numId="24">
    <w:abstractNumId w:val="38"/>
  </w:num>
  <w:num w:numId="25">
    <w:abstractNumId w:val="53"/>
  </w:num>
  <w:num w:numId="26">
    <w:abstractNumId w:val="42"/>
  </w:num>
  <w:num w:numId="27">
    <w:abstractNumId w:val="27"/>
  </w:num>
  <w:num w:numId="28">
    <w:abstractNumId w:val="0"/>
  </w:num>
  <w:num w:numId="29">
    <w:abstractNumId w:val="49"/>
  </w:num>
  <w:num w:numId="30">
    <w:abstractNumId w:val="32"/>
  </w:num>
  <w:num w:numId="31">
    <w:abstractNumId w:val="23"/>
  </w:num>
  <w:num w:numId="32">
    <w:abstractNumId w:val="33"/>
  </w:num>
  <w:num w:numId="33">
    <w:abstractNumId w:val="43"/>
  </w:num>
  <w:num w:numId="34">
    <w:abstractNumId w:val="28"/>
  </w:num>
  <w:num w:numId="35">
    <w:abstractNumId w:val="16"/>
  </w:num>
  <w:num w:numId="36">
    <w:abstractNumId w:val="29"/>
  </w:num>
  <w:num w:numId="37">
    <w:abstractNumId w:val="8"/>
  </w:num>
  <w:num w:numId="38">
    <w:abstractNumId w:val="36"/>
  </w:num>
  <w:num w:numId="39">
    <w:abstractNumId w:val="44"/>
  </w:num>
  <w:num w:numId="40">
    <w:abstractNumId w:val="9"/>
  </w:num>
  <w:num w:numId="41">
    <w:abstractNumId w:val="19"/>
  </w:num>
  <w:num w:numId="42">
    <w:abstractNumId w:val="10"/>
  </w:num>
  <w:num w:numId="43">
    <w:abstractNumId w:val="14"/>
  </w:num>
  <w:num w:numId="44">
    <w:abstractNumId w:val="20"/>
  </w:num>
  <w:num w:numId="45">
    <w:abstractNumId w:val="51"/>
  </w:num>
  <w:num w:numId="46">
    <w:abstractNumId w:val="24"/>
  </w:num>
  <w:num w:numId="47">
    <w:abstractNumId w:val="21"/>
  </w:num>
  <w:num w:numId="48">
    <w:abstractNumId w:val="22"/>
  </w:num>
  <w:num w:numId="49">
    <w:abstractNumId w:val="39"/>
  </w:num>
  <w:num w:numId="50">
    <w:abstractNumId w:val="6"/>
  </w:num>
  <w:num w:numId="51">
    <w:abstractNumId w:val="18"/>
  </w:num>
  <w:num w:numId="52">
    <w:abstractNumId w:val="2"/>
  </w:num>
  <w:num w:numId="53">
    <w:abstractNumId w:val="1"/>
  </w:num>
  <w:num w:numId="54">
    <w:abstractNumId w:val="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hideSpellingErrors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U0NzOxNLQwsjAwMTFT0lEKTi0uzszPAykwrwUARfYvuywAAAA="/>
  </w:docVars>
  <w:rsids>
    <w:rsidRoot w:val="001F7AC5"/>
    <w:rsid w:val="0000038B"/>
    <w:rsid w:val="00002099"/>
    <w:rsid w:val="00002566"/>
    <w:rsid w:val="00002597"/>
    <w:rsid w:val="00003439"/>
    <w:rsid w:val="00003A23"/>
    <w:rsid w:val="00007AD8"/>
    <w:rsid w:val="00007B24"/>
    <w:rsid w:val="000108FC"/>
    <w:rsid w:val="0001468B"/>
    <w:rsid w:val="000149A1"/>
    <w:rsid w:val="00016009"/>
    <w:rsid w:val="00016518"/>
    <w:rsid w:val="00016A61"/>
    <w:rsid w:val="00017778"/>
    <w:rsid w:val="0002304E"/>
    <w:rsid w:val="00026B10"/>
    <w:rsid w:val="00027C36"/>
    <w:rsid w:val="00030827"/>
    <w:rsid w:val="00036951"/>
    <w:rsid w:val="00037694"/>
    <w:rsid w:val="0004188C"/>
    <w:rsid w:val="0004257A"/>
    <w:rsid w:val="00043D00"/>
    <w:rsid w:val="00044C3C"/>
    <w:rsid w:val="00045A60"/>
    <w:rsid w:val="000462BC"/>
    <w:rsid w:val="0004670A"/>
    <w:rsid w:val="00046C13"/>
    <w:rsid w:val="00047FD9"/>
    <w:rsid w:val="000508FE"/>
    <w:rsid w:val="00050D58"/>
    <w:rsid w:val="000526CE"/>
    <w:rsid w:val="00052A60"/>
    <w:rsid w:val="00052C05"/>
    <w:rsid w:val="00054693"/>
    <w:rsid w:val="0005694B"/>
    <w:rsid w:val="00060A02"/>
    <w:rsid w:val="00060D5A"/>
    <w:rsid w:val="00061094"/>
    <w:rsid w:val="0006213C"/>
    <w:rsid w:val="000631F6"/>
    <w:rsid w:val="00063733"/>
    <w:rsid w:val="000637FC"/>
    <w:rsid w:val="00063830"/>
    <w:rsid w:val="00064C90"/>
    <w:rsid w:val="00064D33"/>
    <w:rsid w:val="00065CAE"/>
    <w:rsid w:val="00066478"/>
    <w:rsid w:val="000667FC"/>
    <w:rsid w:val="000668F6"/>
    <w:rsid w:val="00071BC3"/>
    <w:rsid w:val="00073316"/>
    <w:rsid w:val="00075B4A"/>
    <w:rsid w:val="00076093"/>
    <w:rsid w:val="00076F69"/>
    <w:rsid w:val="000800AA"/>
    <w:rsid w:val="00082A97"/>
    <w:rsid w:val="00082D0F"/>
    <w:rsid w:val="00087A2C"/>
    <w:rsid w:val="00087D43"/>
    <w:rsid w:val="000908D5"/>
    <w:rsid w:val="00090901"/>
    <w:rsid w:val="00091DBB"/>
    <w:rsid w:val="000929C1"/>
    <w:rsid w:val="00092A77"/>
    <w:rsid w:val="000937B3"/>
    <w:rsid w:val="0009425A"/>
    <w:rsid w:val="00094886"/>
    <w:rsid w:val="00094BAD"/>
    <w:rsid w:val="00095F58"/>
    <w:rsid w:val="00097D76"/>
    <w:rsid w:val="000A067D"/>
    <w:rsid w:val="000A0E6A"/>
    <w:rsid w:val="000A4406"/>
    <w:rsid w:val="000A5583"/>
    <w:rsid w:val="000A5656"/>
    <w:rsid w:val="000A629A"/>
    <w:rsid w:val="000A706C"/>
    <w:rsid w:val="000A7C16"/>
    <w:rsid w:val="000A7FB1"/>
    <w:rsid w:val="000B04DD"/>
    <w:rsid w:val="000B0EDD"/>
    <w:rsid w:val="000B3A04"/>
    <w:rsid w:val="000B5249"/>
    <w:rsid w:val="000C1B61"/>
    <w:rsid w:val="000C1EB1"/>
    <w:rsid w:val="000C3162"/>
    <w:rsid w:val="000C3C01"/>
    <w:rsid w:val="000C44D7"/>
    <w:rsid w:val="000C5834"/>
    <w:rsid w:val="000C6309"/>
    <w:rsid w:val="000D11BB"/>
    <w:rsid w:val="000D1202"/>
    <w:rsid w:val="000D1C99"/>
    <w:rsid w:val="000D1FC3"/>
    <w:rsid w:val="000D3DD9"/>
    <w:rsid w:val="000D4335"/>
    <w:rsid w:val="000D5579"/>
    <w:rsid w:val="000D6839"/>
    <w:rsid w:val="000D6EA5"/>
    <w:rsid w:val="000E0C41"/>
    <w:rsid w:val="000F05F5"/>
    <w:rsid w:val="000F09F6"/>
    <w:rsid w:val="000F0D14"/>
    <w:rsid w:val="000F1A9E"/>
    <w:rsid w:val="000F24A8"/>
    <w:rsid w:val="000F4887"/>
    <w:rsid w:val="000F5D4C"/>
    <w:rsid w:val="000F60E1"/>
    <w:rsid w:val="00100CDD"/>
    <w:rsid w:val="001019A0"/>
    <w:rsid w:val="00101A65"/>
    <w:rsid w:val="00101F15"/>
    <w:rsid w:val="00103897"/>
    <w:rsid w:val="001076E7"/>
    <w:rsid w:val="00113AE4"/>
    <w:rsid w:val="001144BD"/>
    <w:rsid w:val="001166FB"/>
    <w:rsid w:val="00117734"/>
    <w:rsid w:val="00120661"/>
    <w:rsid w:val="001208D1"/>
    <w:rsid w:val="001219AB"/>
    <w:rsid w:val="00121F73"/>
    <w:rsid w:val="001256F0"/>
    <w:rsid w:val="00125C8F"/>
    <w:rsid w:val="00125FEA"/>
    <w:rsid w:val="00126425"/>
    <w:rsid w:val="0012722D"/>
    <w:rsid w:val="0013255E"/>
    <w:rsid w:val="00133A75"/>
    <w:rsid w:val="00133EFF"/>
    <w:rsid w:val="00135044"/>
    <w:rsid w:val="001360B4"/>
    <w:rsid w:val="001364D5"/>
    <w:rsid w:val="00136A85"/>
    <w:rsid w:val="00136DF7"/>
    <w:rsid w:val="00140742"/>
    <w:rsid w:val="001415C0"/>
    <w:rsid w:val="00141E90"/>
    <w:rsid w:val="00142C0F"/>
    <w:rsid w:val="0014338A"/>
    <w:rsid w:val="001449F1"/>
    <w:rsid w:val="00146AC0"/>
    <w:rsid w:val="001522AF"/>
    <w:rsid w:val="0015376B"/>
    <w:rsid w:val="00153BDF"/>
    <w:rsid w:val="001540BF"/>
    <w:rsid w:val="00154306"/>
    <w:rsid w:val="0015486F"/>
    <w:rsid w:val="001549DF"/>
    <w:rsid w:val="00154CC7"/>
    <w:rsid w:val="00155121"/>
    <w:rsid w:val="00156208"/>
    <w:rsid w:val="00160D9E"/>
    <w:rsid w:val="00161609"/>
    <w:rsid w:val="001622C8"/>
    <w:rsid w:val="0016276B"/>
    <w:rsid w:val="00164083"/>
    <w:rsid w:val="00165215"/>
    <w:rsid w:val="0016548A"/>
    <w:rsid w:val="00165DA8"/>
    <w:rsid w:val="00165EB2"/>
    <w:rsid w:val="00167C00"/>
    <w:rsid w:val="001702D7"/>
    <w:rsid w:val="00170DFA"/>
    <w:rsid w:val="00172165"/>
    <w:rsid w:val="00172594"/>
    <w:rsid w:val="00174F60"/>
    <w:rsid w:val="001756DD"/>
    <w:rsid w:val="00176719"/>
    <w:rsid w:val="0018018E"/>
    <w:rsid w:val="00181686"/>
    <w:rsid w:val="00181A63"/>
    <w:rsid w:val="00183461"/>
    <w:rsid w:val="00183E5A"/>
    <w:rsid w:val="00184B8F"/>
    <w:rsid w:val="00185680"/>
    <w:rsid w:val="00186B4C"/>
    <w:rsid w:val="00191569"/>
    <w:rsid w:val="001916DA"/>
    <w:rsid w:val="001936F2"/>
    <w:rsid w:val="00195C2B"/>
    <w:rsid w:val="001968C3"/>
    <w:rsid w:val="0019757C"/>
    <w:rsid w:val="00197916"/>
    <w:rsid w:val="001A00BE"/>
    <w:rsid w:val="001A0E03"/>
    <w:rsid w:val="001A32BD"/>
    <w:rsid w:val="001A3FBA"/>
    <w:rsid w:val="001A4CE2"/>
    <w:rsid w:val="001A4D8B"/>
    <w:rsid w:val="001A50F3"/>
    <w:rsid w:val="001A56D9"/>
    <w:rsid w:val="001A5933"/>
    <w:rsid w:val="001A59F2"/>
    <w:rsid w:val="001A5E3E"/>
    <w:rsid w:val="001A5EBE"/>
    <w:rsid w:val="001B0787"/>
    <w:rsid w:val="001B2E71"/>
    <w:rsid w:val="001B6BE6"/>
    <w:rsid w:val="001B737E"/>
    <w:rsid w:val="001B7B77"/>
    <w:rsid w:val="001C45EB"/>
    <w:rsid w:val="001C5CCF"/>
    <w:rsid w:val="001C6809"/>
    <w:rsid w:val="001C6B59"/>
    <w:rsid w:val="001D1077"/>
    <w:rsid w:val="001D2030"/>
    <w:rsid w:val="001D2E82"/>
    <w:rsid w:val="001D321F"/>
    <w:rsid w:val="001D7044"/>
    <w:rsid w:val="001E04D8"/>
    <w:rsid w:val="001E17DC"/>
    <w:rsid w:val="001E1C37"/>
    <w:rsid w:val="001E1ECF"/>
    <w:rsid w:val="001E45E5"/>
    <w:rsid w:val="001E468C"/>
    <w:rsid w:val="001E4874"/>
    <w:rsid w:val="001E5E55"/>
    <w:rsid w:val="001E62D5"/>
    <w:rsid w:val="001E6F07"/>
    <w:rsid w:val="001E7023"/>
    <w:rsid w:val="001E70CE"/>
    <w:rsid w:val="001F2172"/>
    <w:rsid w:val="001F3217"/>
    <w:rsid w:val="001F3A25"/>
    <w:rsid w:val="001F7AC5"/>
    <w:rsid w:val="00200106"/>
    <w:rsid w:val="002010F8"/>
    <w:rsid w:val="00202B12"/>
    <w:rsid w:val="00203AA1"/>
    <w:rsid w:val="002040B6"/>
    <w:rsid w:val="00210F39"/>
    <w:rsid w:val="002112B8"/>
    <w:rsid w:val="00211AC9"/>
    <w:rsid w:val="00214AB8"/>
    <w:rsid w:val="00214CEF"/>
    <w:rsid w:val="00215CD1"/>
    <w:rsid w:val="00215FD5"/>
    <w:rsid w:val="002162E9"/>
    <w:rsid w:val="00217C24"/>
    <w:rsid w:val="00217D75"/>
    <w:rsid w:val="00221A54"/>
    <w:rsid w:val="002228BC"/>
    <w:rsid w:val="002233BB"/>
    <w:rsid w:val="002249C0"/>
    <w:rsid w:val="00225B75"/>
    <w:rsid w:val="002276AD"/>
    <w:rsid w:val="00227925"/>
    <w:rsid w:val="00233761"/>
    <w:rsid w:val="002352D2"/>
    <w:rsid w:val="00235DC7"/>
    <w:rsid w:val="00237B61"/>
    <w:rsid w:val="00240D1D"/>
    <w:rsid w:val="00241DCC"/>
    <w:rsid w:val="002421BA"/>
    <w:rsid w:val="00245BEF"/>
    <w:rsid w:val="00245F7B"/>
    <w:rsid w:val="00246136"/>
    <w:rsid w:val="00247DEC"/>
    <w:rsid w:val="0025307A"/>
    <w:rsid w:val="00253B87"/>
    <w:rsid w:val="00254010"/>
    <w:rsid w:val="002541DE"/>
    <w:rsid w:val="0025463B"/>
    <w:rsid w:val="0025561D"/>
    <w:rsid w:val="002559BB"/>
    <w:rsid w:val="00255E6A"/>
    <w:rsid w:val="00257094"/>
    <w:rsid w:val="002602A7"/>
    <w:rsid w:val="00261460"/>
    <w:rsid w:val="00261A0C"/>
    <w:rsid w:val="0026252B"/>
    <w:rsid w:val="00263336"/>
    <w:rsid w:val="00263999"/>
    <w:rsid w:val="00263DFC"/>
    <w:rsid w:val="002641C9"/>
    <w:rsid w:val="00264817"/>
    <w:rsid w:val="00271A10"/>
    <w:rsid w:val="00273D30"/>
    <w:rsid w:val="00274B2A"/>
    <w:rsid w:val="0028192A"/>
    <w:rsid w:val="00283B4E"/>
    <w:rsid w:val="00287297"/>
    <w:rsid w:val="002917D9"/>
    <w:rsid w:val="00293ADB"/>
    <w:rsid w:val="00293C55"/>
    <w:rsid w:val="00294202"/>
    <w:rsid w:val="00294716"/>
    <w:rsid w:val="00294C02"/>
    <w:rsid w:val="00294DE7"/>
    <w:rsid w:val="00296B3C"/>
    <w:rsid w:val="00296F1F"/>
    <w:rsid w:val="002A4511"/>
    <w:rsid w:val="002A4803"/>
    <w:rsid w:val="002A5A4D"/>
    <w:rsid w:val="002A5C97"/>
    <w:rsid w:val="002A7221"/>
    <w:rsid w:val="002A733C"/>
    <w:rsid w:val="002B2DFD"/>
    <w:rsid w:val="002B42B1"/>
    <w:rsid w:val="002B4CEF"/>
    <w:rsid w:val="002B4EEE"/>
    <w:rsid w:val="002C150D"/>
    <w:rsid w:val="002C25DA"/>
    <w:rsid w:val="002C76BF"/>
    <w:rsid w:val="002D0660"/>
    <w:rsid w:val="002D0B4D"/>
    <w:rsid w:val="002D267A"/>
    <w:rsid w:val="002D44D1"/>
    <w:rsid w:val="002D4ACF"/>
    <w:rsid w:val="002D76E7"/>
    <w:rsid w:val="002D7D07"/>
    <w:rsid w:val="002E5066"/>
    <w:rsid w:val="002E79E5"/>
    <w:rsid w:val="002E7C98"/>
    <w:rsid w:val="002F34F4"/>
    <w:rsid w:val="002F6DA1"/>
    <w:rsid w:val="00301269"/>
    <w:rsid w:val="00303AEE"/>
    <w:rsid w:val="00303D15"/>
    <w:rsid w:val="00304041"/>
    <w:rsid w:val="0030587B"/>
    <w:rsid w:val="00307147"/>
    <w:rsid w:val="00307288"/>
    <w:rsid w:val="00307AB2"/>
    <w:rsid w:val="0031020A"/>
    <w:rsid w:val="00310D42"/>
    <w:rsid w:val="003114C0"/>
    <w:rsid w:val="003119D4"/>
    <w:rsid w:val="003131BA"/>
    <w:rsid w:val="00313588"/>
    <w:rsid w:val="00314377"/>
    <w:rsid w:val="00314D11"/>
    <w:rsid w:val="003158E8"/>
    <w:rsid w:val="00316400"/>
    <w:rsid w:val="00316E23"/>
    <w:rsid w:val="00316F33"/>
    <w:rsid w:val="00317E2C"/>
    <w:rsid w:val="0032075F"/>
    <w:rsid w:val="00321AF4"/>
    <w:rsid w:val="00322E8E"/>
    <w:rsid w:val="0032474D"/>
    <w:rsid w:val="003264FB"/>
    <w:rsid w:val="00326856"/>
    <w:rsid w:val="00327154"/>
    <w:rsid w:val="0032721B"/>
    <w:rsid w:val="00330DC6"/>
    <w:rsid w:val="00331779"/>
    <w:rsid w:val="00332D9F"/>
    <w:rsid w:val="003351BE"/>
    <w:rsid w:val="003351D3"/>
    <w:rsid w:val="00337A71"/>
    <w:rsid w:val="00340950"/>
    <w:rsid w:val="00342490"/>
    <w:rsid w:val="00343AAA"/>
    <w:rsid w:val="00343DEB"/>
    <w:rsid w:val="003454F0"/>
    <w:rsid w:val="00345508"/>
    <w:rsid w:val="00345C95"/>
    <w:rsid w:val="003464C1"/>
    <w:rsid w:val="00347B22"/>
    <w:rsid w:val="0035089F"/>
    <w:rsid w:val="00350E16"/>
    <w:rsid w:val="00351904"/>
    <w:rsid w:val="00351B26"/>
    <w:rsid w:val="00352D57"/>
    <w:rsid w:val="00353660"/>
    <w:rsid w:val="003544FC"/>
    <w:rsid w:val="003556EA"/>
    <w:rsid w:val="003606C7"/>
    <w:rsid w:val="00360F4F"/>
    <w:rsid w:val="0036645E"/>
    <w:rsid w:val="00366FEA"/>
    <w:rsid w:val="00367BD2"/>
    <w:rsid w:val="00370B31"/>
    <w:rsid w:val="00372A73"/>
    <w:rsid w:val="003731A0"/>
    <w:rsid w:val="00374EC9"/>
    <w:rsid w:val="0037648F"/>
    <w:rsid w:val="00377B63"/>
    <w:rsid w:val="003813B4"/>
    <w:rsid w:val="00381F75"/>
    <w:rsid w:val="00382AC8"/>
    <w:rsid w:val="0038399B"/>
    <w:rsid w:val="0038484F"/>
    <w:rsid w:val="00384B3E"/>
    <w:rsid w:val="003859D5"/>
    <w:rsid w:val="00391779"/>
    <w:rsid w:val="00392362"/>
    <w:rsid w:val="00393A39"/>
    <w:rsid w:val="00394F28"/>
    <w:rsid w:val="00396D29"/>
    <w:rsid w:val="00397239"/>
    <w:rsid w:val="003A1BDD"/>
    <w:rsid w:val="003A2849"/>
    <w:rsid w:val="003A5700"/>
    <w:rsid w:val="003A6A0D"/>
    <w:rsid w:val="003A6D99"/>
    <w:rsid w:val="003B00A2"/>
    <w:rsid w:val="003B10A7"/>
    <w:rsid w:val="003B381A"/>
    <w:rsid w:val="003B48C9"/>
    <w:rsid w:val="003B4C85"/>
    <w:rsid w:val="003B4CEE"/>
    <w:rsid w:val="003B4FFC"/>
    <w:rsid w:val="003B52BA"/>
    <w:rsid w:val="003C03C2"/>
    <w:rsid w:val="003C1A70"/>
    <w:rsid w:val="003C3331"/>
    <w:rsid w:val="003C3EFF"/>
    <w:rsid w:val="003C3FDD"/>
    <w:rsid w:val="003C51C4"/>
    <w:rsid w:val="003C58EE"/>
    <w:rsid w:val="003C663D"/>
    <w:rsid w:val="003D0D8A"/>
    <w:rsid w:val="003D3393"/>
    <w:rsid w:val="003D4CE6"/>
    <w:rsid w:val="003D52D1"/>
    <w:rsid w:val="003D7B1F"/>
    <w:rsid w:val="003E3D6D"/>
    <w:rsid w:val="003E4689"/>
    <w:rsid w:val="003E4BB0"/>
    <w:rsid w:val="003E5C26"/>
    <w:rsid w:val="003E5D7C"/>
    <w:rsid w:val="003E78F1"/>
    <w:rsid w:val="003F06AD"/>
    <w:rsid w:val="003F103D"/>
    <w:rsid w:val="003F223C"/>
    <w:rsid w:val="003F6772"/>
    <w:rsid w:val="003F67DD"/>
    <w:rsid w:val="003F6810"/>
    <w:rsid w:val="003F6F2B"/>
    <w:rsid w:val="0040032A"/>
    <w:rsid w:val="00400D5E"/>
    <w:rsid w:val="004012F3"/>
    <w:rsid w:val="00402657"/>
    <w:rsid w:val="00402DB6"/>
    <w:rsid w:val="00403EA8"/>
    <w:rsid w:val="004040F4"/>
    <w:rsid w:val="00404703"/>
    <w:rsid w:val="004057E8"/>
    <w:rsid w:val="00405D28"/>
    <w:rsid w:val="00405FFA"/>
    <w:rsid w:val="00406B86"/>
    <w:rsid w:val="00410EB1"/>
    <w:rsid w:val="0041236D"/>
    <w:rsid w:val="004135EA"/>
    <w:rsid w:val="00414E30"/>
    <w:rsid w:val="00416115"/>
    <w:rsid w:val="004164BE"/>
    <w:rsid w:val="0041658E"/>
    <w:rsid w:val="0041680F"/>
    <w:rsid w:val="00417517"/>
    <w:rsid w:val="00422705"/>
    <w:rsid w:val="00423042"/>
    <w:rsid w:val="00423D1D"/>
    <w:rsid w:val="00424ECA"/>
    <w:rsid w:val="00425D5E"/>
    <w:rsid w:val="0042639B"/>
    <w:rsid w:val="00430BA4"/>
    <w:rsid w:val="004318B0"/>
    <w:rsid w:val="00434196"/>
    <w:rsid w:val="00443401"/>
    <w:rsid w:val="0044390F"/>
    <w:rsid w:val="004443B3"/>
    <w:rsid w:val="00444B80"/>
    <w:rsid w:val="00444CC4"/>
    <w:rsid w:val="0044618A"/>
    <w:rsid w:val="004476EA"/>
    <w:rsid w:val="00450431"/>
    <w:rsid w:val="004517A4"/>
    <w:rsid w:val="00452DF9"/>
    <w:rsid w:val="00453FEF"/>
    <w:rsid w:val="00454F5A"/>
    <w:rsid w:val="00457B76"/>
    <w:rsid w:val="0046021E"/>
    <w:rsid w:val="00460DD6"/>
    <w:rsid w:val="00461665"/>
    <w:rsid w:val="004623C5"/>
    <w:rsid w:val="0046479E"/>
    <w:rsid w:val="004651FC"/>
    <w:rsid w:val="004658E6"/>
    <w:rsid w:val="00465F6D"/>
    <w:rsid w:val="00467B67"/>
    <w:rsid w:val="00470BA1"/>
    <w:rsid w:val="004717A8"/>
    <w:rsid w:val="00471EA7"/>
    <w:rsid w:val="004728DF"/>
    <w:rsid w:val="00472BE4"/>
    <w:rsid w:val="00473936"/>
    <w:rsid w:val="00473E3A"/>
    <w:rsid w:val="0048128F"/>
    <w:rsid w:val="004835CD"/>
    <w:rsid w:val="00483B3F"/>
    <w:rsid w:val="0048484B"/>
    <w:rsid w:val="00484B31"/>
    <w:rsid w:val="00485E43"/>
    <w:rsid w:val="00486512"/>
    <w:rsid w:val="004936CE"/>
    <w:rsid w:val="0049432C"/>
    <w:rsid w:val="004952B8"/>
    <w:rsid w:val="00495EDC"/>
    <w:rsid w:val="00496C6D"/>
    <w:rsid w:val="004A1BA4"/>
    <w:rsid w:val="004A2354"/>
    <w:rsid w:val="004A41CC"/>
    <w:rsid w:val="004A4AA5"/>
    <w:rsid w:val="004A5C45"/>
    <w:rsid w:val="004A5C56"/>
    <w:rsid w:val="004A5E5E"/>
    <w:rsid w:val="004A71CA"/>
    <w:rsid w:val="004B0E97"/>
    <w:rsid w:val="004B1EC8"/>
    <w:rsid w:val="004B38F0"/>
    <w:rsid w:val="004B4099"/>
    <w:rsid w:val="004B579A"/>
    <w:rsid w:val="004C0D37"/>
    <w:rsid w:val="004C3748"/>
    <w:rsid w:val="004C3941"/>
    <w:rsid w:val="004C77E2"/>
    <w:rsid w:val="004D0801"/>
    <w:rsid w:val="004D76C2"/>
    <w:rsid w:val="004E1D5B"/>
    <w:rsid w:val="004E2FDD"/>
    <w:rsid w:val="004E31CB"/>
    <w:rsid w:val="004E37B7"/>
    <w:rsid w:val="004E6429"/>
    <w:rsid w:val="004E6A4A"/>
    <w:rsid w:val="004E6E36"/>
    <w:rsid w:val="004E7FB6"/>
    <w:rsid w:val="004F0027"/>
    <w:rsid w:val="004F03AC"/>
    <w:rsid w:val="004F3085"/>
    <w:rsid w:val="004F48E6"/>
    <w:rsid w:val="004F4FC3"/>
    <w:rsid w:val="004F6A37"/>
    <w:rsid w:val="004F7B89"/>
    <w:rsid w:val="005005FA"/>
    <w:rsid w:val="00504C0D"/>
    <w:rsid w:val="00504CDB"/>
    <w:rsid w:val="0050596B"/>
    <w:rsid w:val="00506BF2"/>
    <w:rsid w:val="00511499"/>
    <w:rsid w:val="00512C80"/>
    <w:rsid w:val="00514CA6"/>
    <w:rsid w:val="00515090"/>
    <w:rsid w:val="00517D8B"/>
    <w:rsid w:val="00521728"/>
    <w:rsid w:val="00525EE5"/>
    <w:rsid w:val="00530467"/>
    <w:rsid w:val="005310F1"/>
    <w:rsid w:val="00531D33"/>
    <w:rsid w:val="005323C0"/>
    <w:rsid w:val="0053274A"/>
    <w:rsid w:val="0053340F"/>
    <w:rsid w:val="00533E91"/>
    <w:rsid w:val="00535AA1"/>
    <w:rsid w:val="00536A4F"/>
    <w:rsid w:val="00536A82"/>
    <w:rsid w:val="005416F0"/>
    <w:rsid w:val="005418EC"/>
    <w:rsid w:val="005435DE"/>
    <w:rsid w:val="005443AF"/>
    <w:rsid w:val="00545243"/>
    <w:rsid w:val="005453DA"/>
    <w:rsid w:val="005472B6"/>
    <w:rsid w:val="00550D4C"/>
    <w:rsid w:val="00551C65"/>
    <w:rsid w:val="00552196"/>
    <w:rsid w:val="00554C0F"/>
    <w:rsid w:val="005557B5"/>
    <w:rsid w:val="00555B3B"/>
    <w:rsid w:val="00556BCE"/>
    <w:rsid w:val="00557001"/>
    <w:rsid w:val="0055736E"/>
    <w:rsid w:val="00560246"/>
    <w:rsid w:val="00560D25"/>
    <w:rsid w:val="00562723"/>
    <w:rsid w:val="00562DD0"/>
    <w:rsid w:val="0056468B"/>
    <w:rsid w:val="0056525E"/>
    <w:rsid w:val="00565B0F"/>
    <w:rsid w:val="0056635B"/>
    <w:rsid w:val="00567350"/>
    <w:rsid w:val="00570A8E"/>
    <w:rsid w:val="00571029"/>
    <w:rsid w:val="00571054"/>
    <w:rsid w:val="005710CA"/>
    <w:rsid w:val="005723F8"/>
    <w:rsid w:val="0057544E"/>
    <w:rsid w:val="0057559D"/>
    <w:rsid w:val="005757E0"/>
    <w:rsid w:val="00576CF1"/>
    <w:rsid w:val="005778B4"/>
    <w:rsid w:val="00577D70"/>
    <w:rsid w:val="00584432"/>
    <w:rsid w:val="00585F38"/>
    <w:rsid w:val="0058611A"/>
    <w:rsid w:val="005866EC"/>
    <w:rsid w:val="00586929"/>
    <w:rsid w:val="00586B93"/>
    <w:rsid w:val="0059292A"/>
    <w:rsid w:val="00594FD1"/>
    <w:rsid w:val="00596160"/>
    <w:rsid w:val="005A01AC"/>
    <w:rsid w:val="005A0552"/>
    <w:rsid w:val="005A0A38"/>
    <w:rsid w:val="005A0DB6"/>
    <w:rsid w:val="005A1BE7"/>
    <w:rsid w:val="005A40B6"/>
    <w:rsid w:val="005A48B8"/>
    <w:rsid w:val="005A5B63"/>
    <w:rsid w:val="005A6526"/>
    <w:rsid w:val="005A7622"/>
    <w:rsid w:val="005B1C32"/>
    <w:rsid w:val="005B5560"/>
    <w:rsid w:val="005B7409"/>
    <w:rsid w:val="005B7FEB"/>
    <w:rsid w:val="005C146D"/>
    <w:rsid w:val="005C24AF"/>
    <w:rsid w:val="005C2B3E"/>
    <w:rsid w:val="005C3239"/>
    <w:rsid w:val="005C5789"/>
    <w:rsid w:val="005C5CFB"/>
    <w:rsid w:val="005C6737"/>
    <w:rsid w:val="005C77D9"/>
    <w:rsid w:val="005D1D98"/>
    <w:rsid w:val="005D31B8"/>
    <w:rsid w:val="005D3228"/>
    <w:rsid w:val="005D370A"/>
    <w:rsid w:val="005D4668"/>
    <w:rsid w:val="005D5285"/>
    <w:rsid w:val="005D6019"/>
    <w:rsid w:val="005D6133"/>
    <w:rsid w:val="005D6452"/>
    <w:rsid w:val="005E0AED"/>
    <w:rsid w:val="005E0E6A"/>
    <w:rsid w:val="005E105E"/>
    <w:rsid w:val="005E1C77"/>
    <w:rsid w:val="005E200D"/>
    <w:rsid w:val="005E262E"/>
    <w:rsid w:val="005E35AC"/>
    <w:rsid w:val="005E5528"/>
    <w:rsid w:val="005E6B82"/>
    <w:rsid w:val="005E74F9"/>
    <w:rsid w:val="005F089B"/>
    <w:rsid w:val="005F1FF6"/>
    <w:rsid w:val="005F2631"/>
    <w:rsid w:val="005F571D"/>
    <w:rsid w:val="0060363C"/>
    <w:rsid w:val="00604805"/>
    <w:rsid w:val="00605FE2"/>
    <w:rsid w:val="00607520"/>
    <w:rsid w:val="006105CD"/>
    <w:rsid w:val="006120D5"/>
    <w:rsid w:val="00615F4D"/>
    <w:rsid w:val="00621992"/>
    <w:rsid w:val="00622F12"/>
    <w:rsid w:val="00623B3A"/>
    <w:rsid w:val="006249F0"/>
    <w:rsid w:val="00624A03"/>
    <w:rsid w:val="00624B3A"/>
    <w:rsid w:val="00626835"/>
    <w:rsid w:val="00627FB0"/>
    <w:rsid w:val="006309E6"/>
    <w:rsid w:val="006319AC"/>
    <w:rsid w:val="0063218E"/>
    <w:rsid w:val="0063296B"/>
    <w:rsid w:val="00632DD3"/>
    <w:rsid w:val="00633812"/>
    <w:rsid w:val="00634495"/>
    <w:rsid w:val="0063578C"/>
    <w:rsid w:val="00635B41"/>
    <w:rsid w:val="006400AD"/>
    <w:rsid w:val="00640999"/>
    <w:rsid w:val="0064212F"/>
    <w:rsid w:val="00643329"/>
    <w:rsid w:val="006434E3"/>
    <w:rsid w:val="006442E2"/>
    <w:rsid w:val="00644BEC"/>
    <w:rsid w:val="0064634B"/>
    <w:rsid w:val="0065122A"/>
    <w:rsid w:val="006522E1"/>
    <w:rsid w:val="006524D4"/>
    <w:rsid w:val="00653FC6"/>
    <w:rsid w:val="0065465D"/>
    <w:rsid w:val="006549E1"/>
    <w:rsid w:val="006561AD"/>
    <w:rsid w:val="00656269"/>
    <w:rsid w:val="00656544"/>
    <w:rsid w:val="00660842"/>
    <w:rsid w:val="006638D9"/>
    <w:rsid w:val="00663F10"/>
    <w:rsid w:val="006640F5"/>
    <w:rsid w:val="006646EB"/>
    <w:rsid w:val="00664D1F"/>
    <w:rsid w:val="00665094"/>
    <w:rsid w:val="00665689"/>
    <w:rsid w:val="00665CB3"/>
    <w:rsid w:val="00670B5A"/>
    <w:rsid w:val="00671B66"/>
    <w:rsid w:val="00671E24"/>
    <w:rsid w:val="00674092"/>
    <w:rsid w:val="00674C3D"/>
    <w:rsid w:val="00675439"/>
    <w:rsid w:val="00680EB0"/>
    <w:rsid w:val="00684159"/>
    <w:rsid w:val="00684A8D"/>
    <w:rsid w:val="00684C85"/>
    <w:rsid w:val="006869AD"/>
    <w:rsid w:val="00686D3D"/>
    <w:rsid w:val="00686F33"/>
    <w:rsid w:val="00687009"/>
    <w:rsid w:val="00693F8A"/>
    <w:rsid w:val="00694040"/>
    <w:rsid w:val="00695EF1"/>
    <w:rsid w:val="00697123"/>
    <w:rsid w:val="006971ED"/>
    <w:rsid w:val="006A0F39"/>
    <w:rsid w:val="006A145C"/>
    <w:rsid w:val="006A360A"/>
    <w:rsid w:val="006A4856"/>
    <w:rsid w:val="006A77E1"/>
    <w:rsid w:val="006B181F"/>
    <w:rsid w:val="006B1862"/>
    <w:rsid w:val="006B1B22"/>
    <w:rsid w:val="006B4B19"/>
    <w:rsid w:val="006B74CB"/>
    <w:rsid w:val="006C0B68"/>
    <w:rsid w:val="006C268B"/>
    <w:rsid w:val="006C2783"/>
    <w:rsid w:val="006C3AB4"/>
    <w:rsid w:val="006C6DF7"/>
    <w:rsid w:val="006C6E57"/>
    <w:rsid w:val="006C74F3"/>
    <w:rsid w:val="006C77CA"/>
    <w:rsid w:val="006C7F29"/>
    <w:rsid w:val="006D0F76"/>
    <w:rsid w:val="006D1A83"/>
    <w:rsid w:val="006D2E2A"/>
    <w:rsid w:val="006D3208"/>
    <w:rsid w:val="006D39E7"/>
    <w:rsid w:val="006D3F04"/>
    <w:rsid w:val="006D422C"/>
    <w:rsid w:val="006D567A"/>
    <w:rsid w:val="006D7D76"/>
    <w:rsid w:val="006E37A8"/>
    <w:rsid w:val="006E39B9"/>
    <w:rsid w:val="006E61EF"/>
    <w:rsid w:val="006E72E2"/>
    <w:rsid w:val="006F066F"/>
    <w:rsid w:val="006F0C80"/>
    <w:rsid w:val="006F2988"/>
    <w:rsid w:val="006F29A9"/>
    <w:rsid w:val="006F36C8"/>
    <w:rsid w:val="006F4EE7"/>
    <w:rsid w:val="006F5136"/>
    <w:rsid w:val="006F7978"/>
    <w:rsid w:val="007021F6"/>
    <w:rsid w:val="007025B5"/>
    <w:rsid w:val="00703FD9"/>
    <w:rsid w:val="00704173"/>
    <w:rsid w:val="00706709"/>
    <w:rsid w:val="00707520"/>
    <w:rsid w:val="00710B29"/>
    <w:rsid w:val="00710D61"/>
    <w:rsid w:val="00710EF3"/>
    <w:rsid w:val="00712DEC"/>
    <w:rsid w:val="00712DED"/>
    <w:rsid w:val="007135BC"/>
    <w:rsid w:val="00713801"/>
    <w:rsid w:val="00713FC7"/>
    <w:rsid w:val="0071546F"/>
    <w:rsid w:val="00717E18"/>
    <w:rsid w:val="00721A2E"/>
    <w:rsid w:val="0072279C"/>
    <w:rsid w:val="0072376F"/>
    <w:rsid w:val="0072421D"/>
    <w:rsid w:val="00724420"/>
    <w:rsid w:val="00732A22"/>
    <w:rsid w:val="00732C87"/>
    <w:rsid w:val="00733794"/>
    <w:rsid w:val="00733A14"/>
    <w:rsid w:val="007356B4"/>
    <w:rsid w:val="00736886"/>
    <w:rsid w:val="0073716E"/>
    <w:rsid w:val="00740920"/>
    <w:rsid w:val="00740D74"/>
    <w:rsid w:val="00742701"/>
    <w:rsid w:val="00743A8C"/>
    <w:rsid w:val="007446D7"/>
    <w:rsid w:val="00744827"/>
    <w:rsid w:val="007455B8"/>
    <w:rsid w:val="00745CCE"/>
    <w:rsid w:val="00745F7A"/>
    <w:rsid w:val="0074719E"/>
    <w:rsid w:val="007525F5"/>
    <w:rsid w:val="00753602"/>
    <w:rsid w:val="00753E9F"/>
    <w:rsid w:val="00754CA3"/>
    <w:rsid w:val="00755D2A"/>
    <w:rsid w:val="00756460"/>
    <w:rsid w:val="007572CE"/>
    <w:rsid w:val="007606D3"/>
    <w:rsid w:val="00760BB7"/>
    <w:rsid w:val="00761738"/>
    <w:rsid w:val="00767BFF"/>
    <w:rsid w:val="00767EF7"/>
    <w:rsid w:val="007723FC"/>
    <w:rsid w:val="00772D11"/>
    <w:rsid w:val="0077708D"/>
    <w:rsid w:val="00777ECD"/>
    <w:rsid w:val="00780A56"/>
    <w:rsid w:val="00782EB6"/>
    <w:rsid w:val="00783F2F"/>
    <w:rsid w:val="00785579"/>
    <w:rsid w:val="00785762"/>
    <w:rsid w:val="00785E3B"/>
    <w:rsid w:val="007872AD"/>
    <w:rsid w:val="00787FC3"/>
    <w:rsid w:val="00791764"/>
    <w:rsid w:val="0079213D"/>
    <w:rsid w:val="00792311"/>
    <w:rsid w:val="0079542A"/>
    <w:rsid w:val="00795596"/>
    <w:rsid w:val="007976D0"/>
    <w:rsid w:val="007A0813"/>
    <w:rsid w:val="007A0A2F"/>
    <w:rsid w:val="007A2A74"/>
    <w:rsid w:val="007A3913"/>
    <w:rsid w:val="007A45B3"/>
    <w:rsid w:val="007A490C"/>
    <w:rsid w:val="007A4E9E"/>
    <w:rsid w:val="007A541C"/>
    <w:rsid w:val="007A7AAC"/>
    <w:rsid w:val="007A7E5C"/>
    <w:rsid w:val="007B2299"/>
    <w:rsid w:val="007B2B2C"/>
    <w:rsid w:val="007B3A31"/>
    <w:rsid w:val="007B460F"/>
    <w:rsid w:val="007B694D"/>
    <w:rsid w:val="007B7AED"/>
    <w:rsid w:val="007C0E62"/>
    <w:rsid w:val="007C1716"/>
    <w:rsid w:val="007C3D4C"/>
    <w:rsid w:val="007C4B40"/>
    <w:rsid w:val="007C5114"/>
    <w:rsid w:val="007C5BA5"/>
    <w:rsid w:val="007C60AA"/>
    <w:rsid w:val="007C6496"/>
    <w:rsid w:val="007C681B"/>
    <w:rsid w:val="007C7372"/>
    <w:rsid w:val="007C7FB3"/>
    <w:rsid w:val="007D0322"/>
    <w:rsid w:val="007D154E"/>
    <w:rsid w:val="007D171C"/>
    <w:rsid w:val="007D19E8"/>
    <w:rsid w:val="007D1BAF"/>
    <w:rsid w:val="007D394A"/>
    <w:rsid w:val="007D5105"/>
    <w:rsid w:val="007D5698"/>
    <w:rsid w:val="007D6A89"/>
    <w:rsid w:val="007D7B32"/>
    <w:rsid w:val="007E0B11"/>
    <w:rsid w:val="007E1891"/>
    <w:rsid w:val="007E2980"/>
    <w:rsid w:val="007E4134"/>
    <w:rsid w:val="007E5705"/>
    <w:rsid w:val="007E710A"/>
    <w:rsid w:val="007E79EB"/>
    <w:rsid w:val="007F490E"/>
    <w:rsid w:val="007F4DD4"/>
    <w:rsid w:val="007F72E0"/>
    <w:rsid w:val="007F7FAF"/>
    <w:rsid w:val="00801F8C"/>
    <w:rsid w:val="008024A9"/>
    <w:rsid w:val="008029E7"/>
    <w:rsid w:val="00804C2B"/>
    <w:rsid w:val="00805B10"/>
    <w:rsid w:val="008078F9"/>
    <w:rsid w:val="00811192"/>
    <w:rsid w:val="00811CBC"/>
    <w:rsid w:val="00813510"/>
    <w:rsid w:val="00813B51"/>
    <w:rsid w:val="008147C3"/>
    <w:rsid w:val="00815D76"/>
    <w:rsid w:val="008174FD"/>
    <w:rsid w:val="00817A16"/>
    <w:rsid w:val="008208AA"/>
    <w:rsid w:val="00821B16"/>
    <w:rsid w:val="00821B8D"/>
    <w:rsid w:val="0082234D"/>
    <w:rsid w:val="00822435"/>
    <w:rsid w:val="00822F72"/>
    <w:rsid w:val="008230D5"/>
    <w:rsid w:val="00823D42"/>
    <w:rsid w:val="0082424F"/>
    <w:rsid w:val="00824EBD"/>
    <w:rsid w:val="00825D3A"/>
    <w:rsid w:val="00826107"/>
    <w:rsid w:val="0082650D"/>
    <w:rsid w:val="00826E6C"/>
    <w:rsid w:val="008273FB"/>
    <w:rsid w:val="008301D7"/>
    <w:rsid w:val="00831257"/>
    <w:rsid w:val="00831B97"/>
    <w:rsid w:val="00832955"/>
    <w:rsid w:val="00834DDD"/>
    <w:rsid w:val="00835743"/>
    <w:rsid w:val="00842E20"/>
    <w:rsid w:val="008471E2"/>
    <w:rsid w:val="00857331"/>
    <w:rsid w:val="008633F6"/>
    <w:rsid w:val="008638DA"/>
    <w:rsid w:val="0086395A"/>
    <w:rsid w:val="00863FC9"/>
    <w:rsid w:val="0086404E"/>
    <w:rsid w:val="00864299"/>
    <w:rsid w:val="00864FED"/>
    <w:rsid w:val="008656E5"/>
    <w:rsid w:val="00870ED5"/>
    <w:rsid w:val="008715B3"/>
    <w:rsid w:val="00871DFD"/>
    <w:rsid w:val="008725C3"/>
    <w:rsid w:val="00873684"/>
    <w:rsid w:val="00876EA8"/>
    <w:rsid w:val="00877D02"/>
    <w:rsid w:val="008806C3"/>
    <w:rsid w:val="00880C88"/>
    <w:rsid w:val="0088178E"/>
    <w:rsid w:val="00887FDB"/>
    <w:rsid w:val="00890DC9"/>
    <w:rsid w:val="00891A92"/>
    <w:rsid w:val="00891D96"/>
    <w:rsid w:val="008926C4"/>
    <w:rsid w:val="00892885"/>
    <w:rsid w:val="00894DCD"/>
    <w:rsid w:val="00895B42"/>
    <w:rsid w:val="00896A24"/>
    <w:rsid w:val="008A0182"/>
    <w:rsid w:val="008A044F"/>
    <w:rsid w:val="008A0D08"/>
    <w:rsid w:val="008A1D2D"/>
    <w:rsid w:val="008A269B"/>
    <w:rsid w:val="008A3D81"/>
    <w:rsid w:val="008A56C6"/>
    <w:rsid w:val="008A74D5"/>
    <w:rsid w:val="008B0952"/>
    <w:rsid w:val="008B15B4"/>
    <w:rsid w:val="008B213B"/>
    <w:rsid w:val="008B295B"/>
    <w:rsid w:val="008B2B4C"/>
    <w:rsid w:val="008B3A15"/>
    <w:rsid w:val="008B51E4"/>
    <w:rsid w:val="008B5A24"/>
    <w:rsid w:val="008B6704"/>
    <w:rsid w:val="008C03D4"/>
    <w:rsid w:val="008C05F8"/>
    <w:rsid w:val="008C1741"/>
    <w:rsid w:val="008C190E"/>
    <w:rsid w:val="008C3089"/>
    <w:rsid w:val="008C32F1"/>
    <w:rsid w:val="008C32F7"/>
    <w:rsid w:val="008C3DF1"/>
    <w:rsid w:val="008C5458"/>
    <w:rsid w:val="008D00CF"/>
    <w:rsid w:val="008D1320"/>
    <w:rsid w:val="008D1CDB"/>
    <w:rsid w:val="008D26E6"/>
    <w:rsid w:val="008D2A2D"/>
    <w:rsid w:val="008D3DC3"/>
    <w:rsid w:val="008D4AA8"/>
    <w:rsid w:val="008D69ED"/>
    <w:rsid w:val="008E00F5"/>
    <w:rsid w:val="008E0421"/>
    <w:rsid w:val="008E0F75"/>
    <w:rsid w:val="008E23B1"/>
    <w:rsid w:val="008E2AA6"/>
    <w:rsid w:val="008E3FEB"/>
    <w:rsid w:val="008E598E"/>
    <w:rsid w:val="008E6252"/>
    <w:rsid w:val="008F061E"/>
    <w:rsid w:val="008F1BF1"/>
    <w:rsid w:val="008F1E75"/>
    <w:rsid w:val="008F4FC0"/>
    <w:rsid w:val="008F5DAF"/>
    <w:rsid w:val="008F7518"/>
    <w:rsid w:val="008F795F"/>
    <w:rsid w:val="0090047A"/>
    <w:rsid w:val="00900DD2"/>
    <w:rsid w:val="00902AE1"/>
    <w:rsid w:val="00902EFA"/>
    <w:rsid w:val="00904885"/>
    <w:rsid w:val="009054FE"/>
    <w:rsid w:val="00906A7A"/>
    <w:rsid w:val="00906E37"/>
    <w:rsid w:val="009101BF"/>
    <w:rsid w:val="00911673"/>
    <w:rsid w:val="00913BEA"/>
    <w:rsid w:val="009143D4"/>
    <w:rsid w:val="00914A3E"/>
    <w:rsid w:val="00914A79"/>
    <w:rsid w:val="00915601"/>
    <w:rsid w:val="00915A04"/>
    <w:rsid w:val="0091705D"/>
    <w:rsid w:val="009176D2"/>
    <w:rsid w:val="009208FD"/>
    <w:rsid w:val="009231DE"/>
    <w:rsid w:val="009237DD"/>
    <w:rsid w:val="00926868"/>
    <w:rsid w:val="00926F47"/>
    <w:rsid w:val="00930788"/>
    <w:rsid w:val="00930EB3"/>
    <w:rsid w:val="009313F5"/>
    <w:rsid w:val="00932C11"/>
    <w:rsid w:val="00934374"/>
    <w:rsid w:val="009355D2"/>
    <w:rsid w:val="00935C65"/>
    <w:rsid w:val="0093691A"/>
    <w:rsid w:val="00941A14"/>
    <w:rsid w:val="00942839"/>
    <w:rsid w:val="00943911"/>
    <w:rsid w:val="00943BC9"/>
    <w:rsid w:val="009443D6"/>
    <w:rsid w:val="00946431"/>
    <w:rsid w:val="00947196"/>
    <w:rsid w:val="0095039F"/>
    <w:rsid w:val="00950982"/>
    <w:rsid w:val="00954603"/>
    <w:rsid w:val="0095738C"/>
    <w:rsid w:val="0096040B"/>
    <w:rsid w:val="00960AC4"/>
    <w:rsid w:val="0096199D"/>
    <w:rsid w:val="0096218A"/>
    <w:rsid w:val="00963E49"/>
    <w:rsid w:val="00966D55"/>
    <w:rsid w:val="00967530"/>
    <w:rsid w:val="0097004E"/>
    <w:rsid w:val="00972496"/>
    <w:rsid w:val="00972C6A"/>
    <w:rsid w:val="00973C23"/>
    <w:rsid w:val="00974D87"/>
    <w:rsid w:val="00977DBB"/>
    <w:rsid w:val="009806C8"/>
    <w:rsid w:val="0098482D"/>
    <w:rsid w:val="00993010"/>
    <w:rsid w:val="00993093"/>
    <w:rsid w:val="0099340D"/>
    <w:rsid w:val="00993619"/>
    <w:rsid w:val="00995289"/>
    <w:rsid w:val="00995547"/>
    <w:rsid w:val="00996DCD"/>
    <w:rsid w:val="009A1B26"/>
    <w:rsid w:val="009A205D"/>
    <w:rsid w:val="009A535C"/>
    <w:rsid w:val="009A5BD0"/>
    <w:rsid w:val="009B06C6"/>
    <w:rsid w:val="009B0C15"/>
    <w:rsid w:val="009B1DBE"/>
    <w:rsid w:val="009B3702"/>
    <w:rsid w:val="009B3853"/>
    <w:rsid w:val="009B40F9"/>
    <w:rsid w:val="009B493D"/>
    <w:rsid w:val="009B78B2"/>
    <w:rsid w:val="009B7EE1"/>
    <w:rsid w:val="009C0026"/>
    <w:rsid w:val="009C0B04"/>
    <w:rsid w:val="009C1654"/>
    <w:rsid w:val="009C1829"/>
    <w:rsid w:val="009C2463"/>
    <w:rsid w:val="009C277C"/>
    <w:rsid w:val="009C329C"/>
    <w:rsid w:val="009C38E3"/>
    <w:rsid w:val="009C5C94"/>
    <w:rsid w:val="009C6D31"/>
    <w:rsid w:val="009D0208"/>
    <w:rsid w:val="009D070A"/>
    <w:rsid w:val="009D1ABF"/>
    <w:rsid w:val="009D3ACE"/>
    <w:rsid w:val="009D4163"/>
    <w:rsid w:val="009D505A"/>
    <w:rsid w:val="009D5F5F"/>
    <w:rsid w:val="009D7726"/>
    <w:rsid w:val="009D7A69"/>
    <w:rsid w:val="009E457B"/>
    <w:rsid w:val="009E46AD"/>
    <w:rsid w:val="009E5FFD"/>
    <w:rsid w:val="009E6F72"/>
    <w:rsid w:val="009E7605"/>
    <w:rsid w:val="009E7CAC"/>
    <w:rsid w:val="009E7F11"/>
    <w:rsid w:val="009F0536"/>
    <w:rsid w:val="009F1FD4"/>
    <w:rsid w:val="009F22DC"/>
    <w:rsid w:val="009F328C"/>
    <w:rsid w:val="009F4BF8"/>
    <w:rsid w:val="009F5CC7"/>
    <w:rsid w:val="009F6DC1"/>
    <w:rsid w:val="009F743D"/>
    <w:rsid w:val="00A00C62"/>
    <w:rsid w:val="00A00EF3"/>
    <w:rsid w:val="00A012B3"/>
    <w:rsid w:val="00A0168A"/>
    <w:rsid w:val="00A02376"/>
    <w:rsid w:val="00A03225"/>
    <w:rsid w:val="00A0459C"/>
    <w:rsid w:val="00A0659F"/>
    <w:rsid w:val="00A10938"/>
    <w:rsid w:val="00A12765"/>
    <w:rsid w:val="00A1373A"/>
    <w:rsid w:val="00A138B6"/>
    <w:rsid w:val="00A15300"/>
    <w:rsid w:val="00A166E6"/>
    <w:rsid w:val="00A1678F"/>
    <w:rsid w:val="00A16D9A"/>
    <w:rsid w:val="00A21317"/>
    <w:rsid w:val="00A21AAF"/>
    <w:rsid w:val="00A23F1C"/>
    <w:rsid w:val="00A25DBA"/>
    <w:rsid w:val="00A26FEB"/>
    <w:rsid w:val="00A301E8"/>
    <w:rsid w:val="00A313D9"/>
    <w:rsid w:val="00A344CB"/>
    <w:rsid w:val="00A34510"/>
    <w:rsid w:val="00A349CF"/>
    <w:rsid w:val="00A34A96"/>
    <w:rsid w:val="00A34E57"/>
    <w:rsid w:val="00A359AC"/>
    <w:rsid w:val="00A409E2"/>
    <w:rsid w:val="00A41536"/>
    <w:rsid w:val="00A42EB7"/>
    <w:rsid w:val="00A42F57"/>
    <w:rsid w:val="00A433BC"/>
    <w:rsid w:val="00A43CB3"/>
    <w:rsid w:val="00A44865"/>
    <w:rsid w:val="00A463AB"/>
    <w:rsid w:val="00A476C5"/>
    <w:rsid w:val="00A50430"/>
    <w:rsid w:val="00A51B12"/>
    <w:rsid w:val="00A52457"/>
    <w:rsid w:val="00A533B0"/>
    <w:rsid w:val="00A553DF"/>
    <w:rsid w:val="00A55F04"/>
    <w:rsid w:val="00A607F5"/>
    <w:rsid w:val="00A641EF"/>
    <w:rsid w:val="00A65748"/>
    <w:rsid w:val="00A70ECC"/>
    <w:rsid w:val="00A729E1"/>
    <w:rsid w:val="00A72F6B"/>
    <w:rsid w:val="00A73897"/>
    <w:rsid w:val="00A73D35"/>
    <w:rsid w:val="00A74713"/>
    <w:rsid w:val="00A76976"/>
    <w:rsid w:val="00A76D3A"/>
    <w:rsid w:val="00A76E3D"/>
    <w:rsid w:val="00A7785D"/>
    <w:rsid w:val="00A80759"/>
    <w:rsid w:val="00A83524"/>
    <w:rsid w:val="00A85898"/>
    <w:rsid w:val="00A85E84"/>
    <w:rsid w:val="00A9287E"/>
    <w:rsid w:val="00A928F0"/>
    <w:rsid w:val="00A93FBB"/>
    <w:rsid w:val="00A93FCB"/>
    <w:rsid w:val="00A94792"/>
    <w:rsid w:val="00A97B81"/>
    <w:rsid w:val="00AA1523"/>
    <w:rsid w:val="00AA1DBE"/>
    <w:rsid w:val="00AA1E1C"/>
    <w:rsid w:val="00AA2059"/>
    <w:rsid w:val="00AA5ABE"/>
    <w:rsid w:val="00AA5D46"/>
    <w:rsid w:val="00AA6035"/>
    <w:rsid w:val="00AA6AD6"/>
    <w:rsid w:val="00AA7A88"/>
    <w:rsid w:val="00AA7EB0"/>
    <w:rsid w:val="00AB0778"/>
    <w:rsid w:val="00AB0AB0"/>
    <w:rsid w:val="00AB0B06"/>
    <w:rsid w:val="00AB4C24"/>
    <w:rsid w:val="00AB4F73"/>
    <w:rsid w:val="00AC0376"/>
    <w:rsid w:val="00AC1347"/>
    <w:rsid w:val="00AC1AF4"/>
    <w:rsid w:val="00AC2157"/>
    <w:rsid w:val="00AC378B"/>
    <w:rsid w:val="00AC3CD2"/>
    <w:rsid w:val="00AC49F3"/>
    <w:rsid w:val="00AC5DF1"/>
    <w:rsid w:val="00AC5E03"/>
    <w:rsid w:val="00AD0A70"/>
    <w:rsid w:val="00AD4328"/>
    <w:rsid w:val="00AD493B"/>
    <w:rsid w:val="00AD756B"/>
    <w:rsid w:val="00AD7806"/>
    <w:rsid w:val="00AD7F9D"/>
    <w:rsid w:val="00AE002C"/>
    <w:rsid w:val="00AE3C84"/>
    <w:rsid w:val="00AE49E5"/>
    <w:rsid w:val="00AE5A42"/>
    <w:rsid w:val="00AE65E3"/>
    <w:rsid w:val="00AE6909"/>
    <w:rsid w:val="00AE7A13"/>
    <w:rsid w:val="00AE7CED"/>
    <w:rsid w:val="00AF0D0F"/>
    <w:rsid w:val="00AF1D5D"/>
    <w:rsid w:val="00AF28F3"/>
    <w:rsid w:val="00AF7231"/>
    <w:rsid w:val="00AF74CC"/>
    <w:rsid w:val="00AF7768"/>
    <w:rsid w:val="00AF7999"/>
    <w:rsid w:val="00AF7A04"/>
    <w:rsid w:val="00B01AF0"/>
    <w:rsid w:val="00B05F30"/>
    <w:rsid w:val="00B0680B"/>
    <w:rsid w:val="00B06FAC"/>
    <w:rsid w:val="00B07DB9"/>
    <w:rsid w:val="00B10B32"/>
    <w:rsid w:val="00B122BD"/>
    <w:rsid w:val="00B1316F"/>
    <w:rsid w:val="00B13E1E"/>
    <w:rsid w:val="00B14910"/>
    <w:rsid w:val="00B1619A"/>
    <w:rsid w:val="00B16905"/>
    <w:rsid w:val="00B16C4B"/>
    <w:rsid w:val="00B16D4A"/>
    <w:rsid w:val="00B17AD7"/>
    <w:rsid w:val="00B17E22"/>
    <w:rsid w:val="00B21791"/>
    <w:rsid w:val="00B22893"/>
    <w:rsid w:val="00B240A8"/>
    <w:rsid w:val="00B24874"/>
    <w:rsid w:val="00B264F2"/>
    <w:rsid w:val="00B26793"/>
    <w:rsid w:val="00B27733"/>
    <w:rsid w:val="00B3023E"/>
    <w:rsid w:val="00B30EC1"/>
    <w:rsid w:val="00B3386A"/>
    <w:rsid w:val="00B36489"/>
    <w:rsid w:val="00B37C5B"/>
    <w:rsid w:val="00B4067D"/>
    <w:rsid w:val="00B40692"/>
    <w:rsid w:val="00B40F48"/>
    <w:rsid w:val="00B4131A"/>
    <w:rsid w:val="00B420D2"/>
    <w:rsid w:val="00B43621"/>
    <w:rsid w:val="00B43C22"/>
    <w:rsid w:val="00B4452F"/>
    <w:rsid w:val="00B45C86"/>
    <w:rsid w:val="00B46768"/>
    <w:rsid w:val="00B5017D"/>
    <w:rsid w:val="00B5415D"/>
    <w:rsid w:val="00B6027D"/>
    <w:rsid w:val="00B61155"/>
    <w:rsid w:val="00B622F8"/>
    <w:rsid w:val="00B71446"/>
    <w:rsid w:val="00B714B2"/>
    <w:rsid w:val="00B73E21"/>
    <w:rsid w:val="00B76E38"/>
    <w:rsid w:val="00B76FEE"/>
    <w:rsid w:val="00B778D3"/>
    <w:rsid w:val="00B80478"/>
    <w:rsid w:val="00B81E9C"/>
    <w:rsid w:val="00B829C3"/>
    <w:rsid w:val="00B837E9"/>
    <w:rsid w:val="00B85702"/>
    <w:rsid w:val="00B8588B"/>
    <w:rsid w:val="00B86F87"/>
    <w:rsid w:val="00B8706D"/>
    <w:rsid w:val="00B8786F"/>
    <w:rsid w:val="00B91C13"/>
    <w:rsid w:val="00B938B3"/>
    <w:rsid w:val="00B944E8"/>
    <w:rsid w:val="00B963EE"/>
    <w:rsid w:val="00B96E5E"/>
    <w:rsid w:val="00BA0AF8"/>
    <w:rsid w:val="00BA3494"/>
    <w:rsid w:val="00BA4416"/>
    <w:rsid w:val="00BA5964"/>
    <w:rsid w:val="00BA5F50"/>
    <w:rsid w:val="00BA7B55"/>
    <w:rsid w:val="00BB0E58"/>
    <w:rsid w:val="00BB3ABF"/>
    <w:rsid w:val="00BB6037"/>
    <w:rsid w:val="00BB6B26"/>
    <w:rsid w:val="00BB6B5F"/>
    <w:rsid w:val="00BB71F7"/>
    <w:rsid w:val="00BC093A"/>
    <w:rsid w:val="00BC1BF0"/>
    <w:rsid w:val="00BC25E9"/>
    <w:rsid w:val="00BC328B"/>
    <w:rsid w:val="00BC5DEB"/>
    <w:rsid w:val="00BC7925"/>
    <w:rsid w:val="00BC7EA5"/>
    <w:rsid w:val="00BD14E9"/>
    <w:rsid w:val="00BD426D"/>
    <w:rsid w:val="00BD4541"/>
    <w:rsid w:val="00BD6721"/>
    <w:rsid w:val="00BD68FF"/>
    <w:rsid w:val="00BD7333"/>
    <w:rsid w:val="00BD7518"/>
    <w:rsid w:val="00BD7990"/>
    <w:rsid w:val="00BD7DEE"/>
    <w:rsid w:val="00BE2D12"/>
    <w:rsid w:val="00BE499A"/>
    <w:rsid w:val="00BE6BF7"/>
    <w:rsid w:val="00BF0159"/>
    <w:rsid w:val="00BF3CBD"/>
    <w:rsid w:val="00BF3D47"/>
    <w:rsid w:val="00BF4EB4"/>
    <w:rsid w:val="00BF5A87"/>
    <w:rsid w:val="00BF5E31"/>
    <w:rsid w:val="00BF69EE"/>
    <w:rsid w:val="00C016A0"/>
    <w:rsid w:val="00C02C5B"/>
    <w:rsid w:val="00C03946"/>
    <w:rsid w:val="00C04E10"/>
    <w:rsid w:val="00C055A4"/>
    <w:rsid w:val="00C05E56"/>
    <w:rsid w:val="00C06814"/>
    <w:rsid w:val="00C06B5D"/>
    <w:rsid w:val="00C1122E"/>
    <w:rsid w:val="00C127A2"/>
    <w:rsid w:val="00C12EE1"/>
    <w:rsid w:val="00C13554"/>
    <w:rsid w:val="00C15BAA"/>
    <w:rsid w:val="00C168CF"/>
    <w:rsid w:val="00C201DA"/>
    <w:rsid w:val="00C204FD"/>
    <w:rsid w:val="00C21482"/>
    <w:rsid w:val="00C2255A"/>
    <w:rsid w:val="00C24761"/>
    <w:rsid w:val="00C24C32"/>
    <w:rsid w:val="00C24D6E"/>
    <w:rsid w:val="00C25548"/>
    <w:rsid w:val="00C26C07"/>
    <w:rsid w:val="00C309E0"/>
    <w:rsid w:val="00C32334"/>
    <w:rsid w:val="00C327B3"/>
    <w:rsid w:val="00C33022"/>
    <w:rsid w:val="00C33567"/>
    <w:rsid w:val="00C3398D"/>
    <w:rsid w:val="00C3512E"/>
    <w:rsid w:val="00C3560A"/>
    <w:rsid w:val="00C418AD"/>
    <w:rsid w:val="00C450DE"/>
    <w:rsid w:val="00C45178"/>
    <w:rsid w:val="00C463E2"/>
    <w:rsid w:val="00C46CF1"/>
    <w:rsid w:val="00C47EE8"/>
    <w:rsid w:val="00C50E82"/>
    <w:rsid w:val="00C5324A"/>
    <w:rsid w:val="00C54747"/>
    <w:rsid w:val="00C556AA"/>
    <w:rsid w:val="00C56233"/>
    <w:rsid w:val="00C57A88"/>
    <w:rsid w:val="00C61817"/>
    <w:rsid w:val="00C62F0D"/>
    <w:rsid w:val="00C64FC9"/>
    <w:rsid w:val="00C662FB"/>
    <w:rsid w:val="00C66B65"/>
    <w:rsid w:val="00C67B8A"/>
    <w:rsid w:val="00C71BE5"/>
    <w:rsid w:val="00C77DE8"/>
    <w:rsid w:val="00C800DA"/>
    <w:rsid w:val="00C8209F"/>
    <w:rsid w:val="00C82396"/>
    <w:rsid w:val="00C8251F"/>
    <w:rsid w:val="00C846F4"/>
    <w:rsid w:val="00C848F5"/>
    <w:rsid w:val="00C84AE3"/>
    <w:rsid w:val="00C84DBA"/>
    <w:rsid w:val="00C85065"/>
    <w:rsid w:val="00C8522E"/>
    <w:rsid w:val="00C855AB"/>
    <w:rsid w:val="00C862FF"/>
    <w:rsid w:val="00C86E47"/>
    <w:rsid w:val="00C8714B"/>
    <w:rsid w:val="00C8758E"/>
    <w:rsid w:val="00C9073A"/>
    <w:rsid w:val="00C93F4B"/>
    <w:rsid w:val="00C95261"/>
    <w:rsid w:val="00C97C16"/>
    <w:rsid w:val="00C97EC0"/>
    <w:rsid w:val="00CA0B25"/>
    <w:rsid w:val="00CA3013"/>
    <w:rsid w:val="00CA4760"/>
    <w:rsid w:val="00CA5D46"/>
    <w:rsid w:val="00CA6D49"/>
    <w:rsid w:val="00CA6F35"/>
    <w:rsid w:val="00CB0ADD"/>
    <w:rsid w:val="00CB15E0"/>
    <w:rsid w:val="00CB3B26"/>
    <w:rsid w:val="00CB3C6D"/>
    <w:rsid w:val="00CB5F38"/>
    <w:rsid w:val="00CB7FBA"/>
    <w:rsid w:val="00CC12BD"/>
    <w:rsid w:val="00CC242F"/>
    <w:rsid w:val="00CC2BEB"/>
    <w:rsid w:val="00CC41B9"/>
    <w:rsid w:val="00CC444E"/>
    <w:rsid w:val="00CC53B1"/>
    <w:rsid w:val="00CC5B52"/>
    <w:rsid w:val="00CC798F"/>
    <w:rsid w:val="00CD0584"/>
    <w:rsid w:val="00CD4483"/>
    <w:rsid w:val="00CD4872"/>
    <w:rsid w:val="00CD487A"/>
    <w:rsid w:val="00CD4F1C"/>
    <w:rsid w:val="00CD5B07"/>
    <w:rsid w:val="00CE2F6B"/>
    <w:rsid w:val="00CE488A"/>
    <w:rsid w:val="00CE4C5D"/>
    <w:rsid w:val="00CE5889"/>
    <w:rsid w:val="00CE5BB8"/>
    <w:rsid w:val="00CE60E5"/>
    <w:rsid w:val="00CE6FDD"/>
    <w:rsid w:val="00CE7E54"/>
    <w:rsid w:val="00CF0851"/>
    <w:rsid w:val="00CF4461"/>
    <w:rsid w:val="00CF6C23"/>
    <w:rsid w:val="00D01B64"/>
    <w:rsid w:val="00D02E60"/>
    <w:rsid w:val="00D037CC"/>
    <w:rsid w:val="00D03BB9"/>
    <w:rsid w:val="00D05D7E"/>
    <w:rsid w:val="00D06F79"/>
    <w:rsid w:val="00D12920"/>
    <w:rsid w:val="00D13887"/>
    <w:rsid w:val="00D17323"/>
    <w:rsid w:val="00D20424"/>
    <w:rsid w:val="00D2102F"/>
    <w:rsid w:val="00D215D7"/>
    <w:rsid w:val="00D21D84"/>
    <w:rsid w:val="00D225A9"/>
    <w:rsid w:val="00D22FC9"/>
    <w:rsid w:val="00D31AE7"/>
    <w:rsid w:val="00D3308E"/>
    <w:rsid w:val="00D35841"/>
    <w:rsid w:val="00D3680A"/>
    <w:rsid w:val="00D369B6"/>
    <w:rsid w:val="00D36D40"/>
    <w:rsid w:val="00D3765B"/>
    <w:rsid w:val="00D40022"/>
    <w:rsid w:val="00D40354"/>
    <w:rsid w:val="00D41092"/>
    <w:rsid w:val="00D41E48"/>
    <w:rsid w:val="00D452B8"/>
    <w:rsid w:val="00D45C94"/>
    <w:rsid w:val="00D4616B"/>
    <w:rsid w:val="00D4653B"/>
    <w:rsid w:val="00D466E0"/>
    <w:rsid w:val="00D46AA2"/>
    <w:rsid w:val="00D512E2"/>
    <w:rsid w:val="00D5181F"/>
    <w:rsid w:val="00D529B6"/>
    <w:rsid w:val="00D53A80"/>
    <w:rsid w:val="00D53C10"/>
    <w:rsid w:val="00D558B3"/>
    <w:rsid w:val="00D55D00"/>
    <w:rsid w:val="00D60A16"/>
    <w:rsid w:val="00D60ACD"/>
    <w:rsid w:val="00D616C6"/>
    <w:rsid w:val="00D621A8"/>
    <w:rsid w:val="00D63C72"/>
    <w:rsid w:val="00D65488"/>
    <w:rsid w:val="00D6566D"/>
    <w:rsid w:val="00D676CF"/>
    <w:rsid w:val="00D67F2F"/>
    <w:rsid w:val="00D70DFC"/>
    <w:rsid w:val="00D71B79"/>
    <w:rsid w:val="00D73FB1"/>
    <w:rsid w:val="00D747CC"/>
    <w:rsid w:val="00D74BEF"/>
    <w:rsid w:val="00D74EBD"/>
    <w:rsid w:val="00D75F5A"/>
    <w:rsid w:val="00D77E6A"/>
    <w:rsid w:val="00D82C6C"/>
    <w:rsid w:val="00D83C2E"/>
    <w:rsid w:val="00D84594"/>
    <w:rsid w:val="00D84BB6"/>
    <w:rsid w:val="00D852B2"/>
    <w:rsid w:val="00D85309"/>
    <w:rsid w:val="00D866C7"/>
    <w:rsid w:val="00D87E06"/>
    <w:rsid w:val="00D91102"/>
    <w:rsid w:val="00D9118F"/>
    <w:rsid w:val="00D91DC2"/>
    <w:rsid w:val="00D95125"/>
    <w:rsid w:val="00D961DB"/>
    <w:rsid w:val="00D96DE5"/>
    <w:rsid w:val="00DA09BD"/>
    <w:rsid w:val="00DA25A7"/>
    <w:rsid w:val="00DA2659"/>
    <w:rsid w:val="00DA2F08"/>
    <w:rsid w:val="00DA3534"/>
    <w:rsid w:val="00DA5268"/>
    <w:rsid w:val="00DA6342"/>
    <w:rsid w:val="00DB043D"/>
    <w:rsid w:val="00DB05FD"/>
    <w:rsid w:val="00DB230B"/>
    <w:rsid w:val="00DB28AE"/>
    <w:rsid w:val="00DB297A"/>
    <w:rsid w:val="00DB2E37"/>
    <w:rsid w:val="00DB2F79"/>
    <w:rsid w:val="00DB4DBE"/>
    <w:rsid w:val="00DB50E9"/>
    <w:rsid w:val="00DB60CC"/>
    <w:rsid w:val="00DB69CA"/>
    <w:rsid w:val="00DB7073"/>
    <w:rsid w:val="00DB7817"/>
    <w:rsid w:val="00DC19BE"/>
    <w:rsid w:val="00DC287B"/>
    <w:rsid w:val="00DC29FC"/>
    <w:rsid w:val="00DC304E"/>
    <w:rsid w:val="00DC326E"/>
    <w:rsid w:val="00DC572B"/>
    <w:rsid w:val="00DC6668"/>
    <w:rsid w:val="00DC6E48"/>
    <w:rsid w:val="00DC7233"/>
    <w:rsid w:val="00DC7E4C"/>
    <w:rsid w:val="00DD0D43"/>
    <w:rsid w:val="00DD2EA7"/>
    <w:rsid w:val="00DD4723"/>
    <w:rsid w:val="00DD5898"/>
    <w:rsid w:val="00DD75BD"/>
    <w:rsid w:val="00DE3075"/>
    <w:rsid w:val="00DE38BC"/>
    <w:rsid w:val="00DE3BD2"/>
    <w:rsid w:val="00DE5441"/>
    <w:rsid w:val="00DF0B06"/>
    <w:rsid w:val="00DF1D35"/>
    <w:rsid w:val="00DF2C12"/>
    <w:rsid w:val="00DF3B65"/>
    <w:rsid w:val="00DF4595"/>
    <w:rsid w:val="00DF4F27"/>
    <w:rsid w:val="00DF5CFB"/>
    <w:rsid w:val="00DF6024"/>
    <w:rsid w:val="00DF7C64"/>
    <w:rsid w:val="00E018C2"/>
    <w:rsid w:val="00E02CDF"/>
    <w:rsid w:val="00E03A4F"/>
    <w:rsid w:val="00E04C99"/>
    <w:rsid w:val="00E05152"/>
    <w:rsid w:val="00E0755F"/>
    <w:rsid w:val="00E07630"/>
    <w:rsid w:val="00E0782C"/>
    <w:rsid w:val="00E07DEA"/>
    <w:rsid w:val="00E10C81"/>
    <w:rsid w:val="00E115D2"/>
    <w:rsid w:val="00E12740"/>
    <w:rsid w:val="00E13E6D"/>
    <w:rsid w:val="00E175E5"/>
    <w:rsid w:val="00E2093E"/>
    <w:rsid w:val="00E20E7F"/>
    <w:rsid w:val="00E21579"/>
    <w:rsid w:val="00E24B41"/>
    <w:rsid w:val="00E24D3F"/>
    <w:rsid w:val="00E25092"/>
    <w:rsid w:val="00E2580A"/>
    <w:rsid w:val="00E25A9B"/>
    <w:rsid w:val="00E2683E"/>
    <w:rsid w:val="00E31494"/>
    <w:rsid w:val="00E31CB7"/>
    <w:rsid w:val="00E31E0F"/>
    <w:rsid w:val="00E321B5"/>
    <w:rsid w:val="00E32DD6"/>
    <w:rsid w:val="00E35241"/>
    <w:rsid w:val="00E361A3"/>
    <w:rsid w:val="00E373ED"/>
    <w:rsid w:val="00E37D7B"/>
    <w:rsid w:val="00E37E08"/>
    <w:rsid w:val="00E42AC1"/>
    <w:rsid w:val="00E436AE"/>
    <w:rsid w:val="00E43E3F"/>
    <w:rsid w:val="00E476D0"/>
    <w:rsid w:val="00E513B0"/>
    <w:rsid w:val="00E527E1"/>
    <w:rsid w:val="00E53268"/>
    <w:rsid w:val="00E536CB"/>
    <w:rsid w:val="00E556A3"/>
    <w:rsid w:val="00E563D4"/>
    <w:rsid w:val="00E57559"/>
    <w:rsid w:val="00E62D0D"/>
    <w:rsid w:val="00E63A71"/>
    <w:rsid w:val="00E64DD5"/>
    <w:rsid w:val="00E64FDF"/>
    <w:rsid w:val="00E66080"/>
    <w:rsid w:val="00E71A0F"/>
    <w:rsid w:val="00E72532"/>
    <w:rsid w:val="00E72D0B"/>
    <w:rsid w:val="00E73182"/>
    <w:rsid w:val="00E73BBD"/>
    <w:rsid w:val="00E76460"/>
    <w:rsid w:val="00E81186"/>
    <w:rsid w:val="00E8185C"/>
    <w:rsid w:val="00E83B04"/>
    <w:rsid w:val="00E83EAA"/>
    <w:rsid w:val="00E84586"/>
    <w:rsid w:val="00E84D95"/>
    <w:rsid w:val="00E87189"/>
    <w:rsid w:val="00E87B0F"/>
    <w:rsid w:val="00E90876"/>
    <w:rsid w:val="00E919F6"/>
    <w:rsid w:val="00E92886"/>
    <w:rsid w:val="00E93906"/>
    <w:rsid w:val="00E93DE3"/>
    <w:rsid w:val="00E95996"/>
    <w:rsid w:val="00E963A2"/>
    <w:rsid w:val="00EA0F8F"/>
    <w:rsid w:val="00EA337C"/>
    <w:rsid w:val="00EA3970"/>
    <w:rsid w:val="00EA3AD5"/>
    <w:rsid w:val="00EA3ED3"/>
    <w:rsid w:val="00EA45E6"/>
    <w:rsid w:val="00EA596B"/>
    <w:rsid w:val="00EA5A6D"/>
    <w:rsid w:val="00EA6330"/>
    <w:rsid w:val="00EB282B"/>
    <w:rsid w:val="00EB2F92"/>
    <w:rsid w:val="00EB3605"/>
    <w:rsid w:val="00EB5ADA"/>
    <w:rsid w:val="00EB6596"/>
    <w:rsid w:val="00EB7817"/>
    <w:rsid w:val="00EC0504"/>
    <w:rsid w:val="00EC0AC3"/>
    <w:rsid w:val="00EC2EA6"/>
    <w:rsid w:val="00EC3897"/>
    <w:rsid w:val="00EC59EB"/>
    <w:rsid w:val="00EC6502"/>
    <w:rsid w:val="00EC7A18"/>
    <w:rsid w:val="00EC7D54"/>
    <w:rsid w:val="00ED39DF"/>
    <w:rsid w:val="00ED3C7F"/>
    <w:rsid w:val="00ED5BA5"/>
    <w:rsid w:val="00ED6E45"/>
    <w:rsid w:val="00EE3006"/>
    <w:rsid w:val="00EE47E3"/>
    <w:rsid w:val="00EE4E5C"/>
    <w:rsid w:val="00EE60D2"/>
    <w:rsid w:val="00EE69FD"/>
    <w:rsid w:val="00EE7DB7"/>
    <w:rsid w:val="00EE7F26"/>
    <w:rsid w:val="00EF0712"/>
    <w:rsid w:val="00EF15C8"/>
    <w:rsid w:val="00EF2BBC"/>
    <w:rsid w:val="00EF2C4A"/>
    <w:rsid w:val="00EF2D83"/>
    <w:rsid w:val="00EF2DED"/>
    <w:rsid w:val="00EF2F41"/>
    <w:rsid w:val="00EF34EF"/>
    <w:rsid w:val="00EF3B05"/>
    <w:rsid w:val="00EF4020"/>
    <w:rsid w:val="00EF5577"/>
    <w:rsid w:val="00EF5967"/>
    <w:rsid w:val="00EF5FBF"/>
    <w:rsid w:val="00EF6D2F"/>
    <w:rsid w:val="00F0188F"/>
    <w:rsid w:val="00F03818"/>
    <w:rsid w:val="00F03BB4"/>
    <w:rsid w:val="00F102AA"/>
    <w:rsid w:val="00F1136D"/>
    <w:rsid w:val="00F12D19"/>
    <w:rsid w:val="00F1581F"/>
    <w:rsid w:val="00F16423"/>
    <w:rsid w:val="00F20E30"/>
    <w:rsid w:val="00F214E6"/>
    <w:rsid w:val="00F22184"/>
    <w:rsid w:val="00F22BE2"/>
    <w:rsid w:val="00F235E9"/>
    <w:rsid w:val="00F23B61"/>
    <w:rsid w:val="00F276CC"/>
    <w:rsid w:val="00F31064"/>
    <w:rsid w:val="00F31D41"/>
    <w:rsid w:val="00F36AE9"/>
    <w:rsid w:val="00F37C28"/>
    <w:rsid w:val="00F4078F"/>
    <w:rsid w:val="00F447E2"/>
    <w:rsid w:val="00F47DD5"/>
    <w:rsid w:val="00F502E4"/>
    <w:rsid w:val="00F51264"/>
    <w:rsid w:val="00F52054"/>
    <w:rsid w:val="00F52A17"/>
    <w:rsid w:val="00F530C4"/>
    <w:rsid w:val="00F536EA"/>
    <w:rsid w:val="00F53BDF"/>
    <w:rsid w:val="00F54FDD"/>
    <w:rsid w:val="00F60D86"/>
    <w:rsid w:val="00F617AC"/>
    <w:rsid w:val="00F6291D"/>
    <w:rsid w:val="00F62D93"/>
    <w:rsid w:val="00F63744"/>
    <w:rsid w:val="00F64E2E"/>
    <w:rsid w:val="00F667D7"/>
    <w:rsid w:val="00F70A1E"/>
    <w:rsid w:val="00F70B87"/>
    <w:rsid w:val="00F71766"/>
    <w:rsid w:val="00F72FB2"/>
    <w:rsid w:val="00F739B6"/>
    <w:rsid w:val="00F7419E"/>
    <w:rsid w:val="00F81E35"/>
    <w:rsid w:val="00F845BA"/>
    <w:rsid w:val="00F85715"/>
    <w:rsid w:val="00F857A9"/>
    <w:rsid w:val="00F860CE"/>
    <w:rsid w:val="00F8674E"/>
    <w:rsid w:val="00F91D38"/>
    <w:rsid w:val="00F944F2"/>
    <w:rsid w:val="00F94B61"/>
    <w:rsid w:val="00F954FB"/>
    <w:rsid w:val="00F9606C"/>
    <w:rsid w:val="00F970B4"/>
    <w:rsid w:val="00FA0D4B"/>
    <w:rsid w:val="00FA314F"/>
    <w:rsid w:val="00FA3372"/>
    <w:rsid w:val="00FA3561"/>
    <w:rsid w:val="00FA4278"/>
    <w:rsid w:val="00FA433C"/>
    <w:rsid w:val="00FA4387"/>
    <w:rsid w:val="00FA5BEE"/>
    <w:rsid w:val="00FA7566"/>
    <w:rsid w:val="00FA7E5F"/>
    <w:rsid w:val="00FB18A0"/>
    <w:rsid w:val="00FB2E1D"/>
    <w:rsid w:val="00FB2E36"/>
    <w:rsid w:val="00FB357D"/>
    <w:rsid w:val="00FB44CF"/>
    <w:rsid w:val="00FB4C48"/>
    <w:rsid w:val="00FB4E26"/>
    <w:rsid w:val="00FB7EAD"/>
    <w:rsid w:val="00FC166D"/>
    <w:rsid w:val="00FC2267"/>
    <w:rsid w:val="00FC2DB0"/>
    <w:rsid w:val="00FC3CD0"/>
    <w:rsid w:val="00FC3EC2"/>
    <w:rsid w:val="00FC47A9"/>
    <w:rsid w:val="00FC6658"/>
    <w:rsid w:val="00FD0870"/>
    <w:rsid w:val="00FD3DF1"/>
    <w:rsid w:val="00FD570D"/>
    <w:rsid w:val="00FD5C6D"/>
    <w:rsid w:val="00FD5FA5"/>
    <w:rsid w:val="00FD66EB"/>
    <w:rsid w:val="00FD72BF"/>
    <w:rsid w:val="00FD7B91"/>
    <w:rsid w:val="00FD7FEE"/>
    <w:rsid w:val="00FE2200"/>
    <w:rsid w:val="00FE244B"/>
    <w:rsid w:val="00FE3268"/>
    <w:rsid w:val="00FE3C32"/>
    <w:rsid w:val="00FE4023"/>
    <w:rsid w:val="00FE53EA"/>
    <w:rsid w:val="00FE5970"/>
    <w:rsid w:val="00FE74DF"/>
    <w:rsid w:val="00FF25CD"/>
    <w:rsid w:val="00FF3DAF"/>
    <w:rsid w:val="00FF5B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094"/>
  </w:style>
  <w:style w:type="paragraph" w:styleId="Heading1">
    <w:name w:val="heading 1"/>
    <w:basedOn w:val="Normal"/>
    <w:link w:val="Heading1Char"/>
    <w:uiPriority w:val="1"/>
    <w:qFormat/>
    <w:rsid w:val="0072279C"/>
    <w:pPr>
      <w:widowControl w:val="0"/>
      <w:spacing w:after="0" w:line="240" w:lineRule="auto"/>
      <w:ind w:left="1308" w:hanging="360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9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831B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6FEB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A26FEB"/>
  </w:style>
  <w:style w:type="paragraph" w:styleId="Footer">
    <w:name w:val="footer"/>
    <w:basedOn w:val="Normal"/>
    <w:link w:val="FooterChar"/>
    <w:uiPriority w:val="99"/>
    <w:unhideWhenUsed/>
    <w:rsid w:val="000E0C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C41"/>
  </w:style>
  <w:style w:type="character" w:customStyle="1" w:styleId="Heading1Char">
    <w:name w:val="Heading 1 Char"/>
    <w:basedOn w:val="DefaultParagraphFont"/>
    <w:link w:val="Heading1"/>
    <w:uiPriority w:val="1"/>
    <w:rsid w:val="0072279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72279C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2279C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21579"/>
    <w:pPr>
      <w:spacing w:after="0" w:line="240" w:lineRule="auto"/>
    </w:pPr>
    <w:rPr>
      <w:rFonts w:eastAsia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34E5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64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42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C54747"/>
    <w:pPr>
      <w:spacing w:after="0" w:line="240" w:lineRule="auto"/>
    </w:pPr>
    <w:rPr>
      <w:rFonts w:ascii="Calibri" w:eastAsia="Times New Roman" w:hAnsi="Calibri" w:cs="Times New Roman"/>
      <w:lang w:eastAsia="id-ID"/>
    </w:rPr>
  </w:style>
  <w:style w:type="character" w:customStyle="1" w:styleId="NoSpacingChar">
    <w:name w:val="No Spacing Char"/>
    <w:basedOn w:val="DefaultParagraphFont"/>
    <w:link w:val="NoSpacing"/>
    <w:uiPriority w:val="1"/>
    <w:rsid w:val="00C54747"/>
    <w:rPr>
      <w:rFonts w:ascii="Calibri" w:eastAsia="Times New Roman" w:hAnsi="Calibri" w:cs="Times New Roman"/>
      <w:lang w:eastAsia="id-ID"/>
    </w:rPr>
  </w:style>
  <w:style w:type="table" w:customStyle="1" w:styleId="LightShading1">
    <w:name w:val="Light Shading1"/>
    <w:basedOn w:val="TableNormal"/>
    <w:uiPriority w:val="60"/>
    <w:rsid w:val="001019A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1019A0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1019A0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LightList1">
    <w:name w:val="Light List1"/>
    <w:basedOn w:val="TableNormal"/>
    <w:uiPriority w:val="61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5">
    <w:name w:val="Light Shading Accent 5"/>
    <w:basedOn w:val="TableNormal"/>
    <w:uiPriority w:val="60"/>
    <w:rsid w:val="001019A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1019A0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customStyle="1" w:styleId="LightGrid1">
    <w:name w:val="Light Grid1"/>
    <w:basedOn w:val="TableNormal"/>
    <w:uiPriority w:val="62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MediumShading1-Accent3">
    <w:name w:val="Medium Shading 1 Accent 3"/>
    <w:basedOn w:val="TableNormal"/>
    <w:uiPriority w:val="63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3">
    <w:name w:val="Light Shading Accent 3"/>
    <w:basedOn w:val="TableNormal"/>
    <w:uiPriority w:val="60"/>
    <w:rsid w:val="001019A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MediumShading11">
    <w:name w:val="Medium Shading 11"/>
    <w:basedOn w:val="TableNormal"/>
    <w:uiPriority w:val="63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1019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1">
    <w:name w:val="Medium List 11"/>
    <w:basedOn w:val="TableNormal"/>
    <w:uiPriority w:val="65"/>
    <w:rsid w:val="00101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styleId="Strong">
    <w:name w:val="Strong"/>
    <w:basedOn w:val="DefaultParagraphFont"/>
    <w:uiPriority w:val="22"/>
    <w:qFormat/>
    <w:rsid w:val="00125FE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11A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styleId="HTMLCite">
    <w:name w:val="HTML Cite"/>
    <w:basedOn w:val="DefaultParagraphFont"/>
    <w:uiPriority w:val="99"/>
    <w:semiHidden/>
    <w:unhideWhenUsed/>
    <w:rsid w:val="001E17D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93906"/>
    <w:rPr>
      <w:rFonts w:asciiTheme="majorHAnsi" w:eastAsiaTheme="majorEastAsia" w:hAnsiTheme="majorHAnsi" w:cstheme="majorBidi"/>
      <w:b/>
      <w:bCs/>
      <w:color w:val="5B9BD5" w:themeColor="accent1"/>
    </w:rPr>
  </w:style>
  <w:style w:type="table" w:customStyle="1" w:styleId="LightShading2">
    <w:name w:val="Light Shading2"/>
    <w:basedOn w:val="TableNormal"/>
    <w:uiPriority w:val="60"/>
    <w:rsid w:val="002D44D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3">
    <w:name w:val="Light Shading3"/>
    <w:basedOn w:val="TableNormal"/>
    <w:uiPriority w:val="60"/>
    <w:rsid w:val="001E70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">
    <w:name w:val="Light Shading4"/>
    <w:basedOn w:val="TableNormal"/>
    <w:uiPriority w:val="60"/>
    <w:rsid w:val="0064099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540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40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40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4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40B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837E9"/>
    <w:pPr>
      <w:spacing w:after="0" w:line="240" w:lineRule="auto"/>
    </w:pPr>
  </w:style>
  <w:style w:type="character" w:customStyle="1" w:styleId="st">
    <w:name w:val="st"/>
    <w:basedOn w:val="DefaultParagraphFont"/>
    <w:rsid w:val="005E35AC"/>
  </w:style>
  <w:style w:type="character" w:styleId="Emphasis">
    <w:name w:val="Emphasis"/>
    <w:basedOn w:val="DefaultParagraphFont"/>
    <w:uiPriority w:val="20"/>
    <w:qFormat/>
    <w:rsid w:val="005E35A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87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2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475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35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666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62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4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8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2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9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82190">
          <w:marLeft w:val="1560"/>
          <w:marRight w:val="0"/>
          <w:marTop w:val="24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04641">
          <w:marLeft w:val="1560"/>
          <w:marRight w:val="0"/>
          <w:marTop w:val="24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3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5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3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8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9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8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3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7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5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2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4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4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8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9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5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4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6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0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0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9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8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5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3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4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5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5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948072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9554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7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4204">
          <w:marLeft w:val="1560"/>
          <w:marRight w:val="0"/>
          <w:marTop w:val="24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5894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99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47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180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34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3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0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1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3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8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35128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2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2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9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9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6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0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68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7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8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5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4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75427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4990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7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7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9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9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3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8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6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5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5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9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3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4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9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5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2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6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794392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2639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3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7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3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2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2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6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mitrakeluarga.net/kemayoran/kesehatan005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eymj.org/2008/pdf/0855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BF6F28-4644-4390-9E31-4B06473B8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1</TotalTime>
  <Pages>1</Pages>
  <Words>1059</Words>
  <Characters>603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usic.joee22@gmail.com</cp:lastModifiedBy>
  <cp:revision>336</cp:revision>
  <cp:lastPrinted>2018-03-14T01:47:00Z</cp:lastPrinted>
  <dcterms:created xsi:type="dcterms:W3CDTF">2018-01-12T03:50:00Z</dcterms:created>
  <dcterms:modified xsi:type="dcterms:W3CDTF">2021-03-07T11:29:00Z</dcterms:modified>
</cp:coreProperties>
</file>